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A37BC2" w14:textId="77777777" w:rsidR="00EF300F" w:rsidRPr="00206C65" w:rsidRDefault="00E30654" w:rsidP="009C33DA">
      <w:pPr>
        <w:pStyle w:val="GvdeMetni"/>
        <w:spacing w:before="70" w:line="249" w:lineRule="auto"/>
        <w:ind w:left="142" w:right="-780"/>
        <w:jc w:val="center"/>
        <w:rPr>
          <w:sz w:val="18"/>
        </w:rPr>
      </w:pPr>
      <w:r w:rsidRPr="00206C65">
        <w:rPr>
          <w:sz w:val="18"/>
        </w:rPr>
        <w:t>ERCİYES ÜNİVERSİTESİ HUKUK FAKÜLTESİ</w:t>
      </w:r>
    </w:p>
    <w:p w14:paraId="77CF8369" w14:textId="17EE6935" w:rsidR="00B639A5" w:rsidRPr="00206C65" w:rsidRDefault="005A32E4" w:rsidP="009C33DA">
      <w:pPr>
        <w:pStyle w:val="GvdeMetni"/>
        <w:spacing w:before="2"/>
        <w:ind w:left="142" w:right="-780"/>
        <w:jc w:val="center"/>
        <w:rPr>
          <w:sz w:val="18"/>
        </w:rPr>
      </w:pPr>
      <w:r w:rsidRPr="00206C65">
        <w:rPr>
          <w:sz w:val="18"/>
        </w:rPr>
        <w:t>20</w:t>
      </w:r>
      <w:r w:rsidR="00691872">
        <w:rPr>
          <w:sz w:val="18"/>
        </w:rPr>
        <w:t>22</w:t>
      </w:r>
      <w:r w:rsidR="007B1209" w:rsidRPr="00206C65">
        <w:rPr>
          <w:sz w:val="18"/>
        </w:rPr>
        <w:t>-</w:t>
      </w:r>
      <w:r w:rsidR="00691872">
        <w:rPr>
          <w:sz w:val="18"/>
        </w:rPr>
        <w:t>2023</w:t>
      </w:r>
      <w:r w:rsidRPr="00206C65">
        <w:rPr>
          <w:sz w:val="18"/>
        </w:rPr>
        <w:t xml:space="preserve"> </w:t>
      </w:r>
      <w:r w:rsidR="00E30654" w:rsidRPr="00206C65">
        <w:rPr>
          <w:sz w:val="18"/>
        </w:rPr>
        <w:t>EĞİTİM-ÖĞRETİM YILI</w:t>
      </w:r>
      <w:r w:rsidRPr="00206C65">
        <w:rPr>
          <w:sz w:val="18"/>
        </w:rPr>
        <w:t xml:space="preserve"> GÜZ</w:t>
      </w:r>
      <w:r w:rsidR="009C33DA" w:rsidRPr="00206C65">
        <w:rPr>
          <w:sz w:val="18"/>
        </w:rPr>
        <w:t xml:space="preserve"> YARIYILI DERS </w:t>
      </w:r>
      <w:r w:rsidR="00E30654" w:rsidRPr="00206C65">
        <w:rPr>
          <w:sz w:val="18"/>
        </w:rPr>
        <w:t>PROGRAMI</w:t>
      </w:r>
    </w:p>
    <w:p w14:paraId="6EF14D5A" w14:textId="77777777" w:rsidR="00EF300F" w:rsidRPr="00206C65" w:rsidRDefault="00EF300F" w:rsidP="00346799">
      <w:pPr>
        <w:spacing w:before="9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206C65" w:rsidRPr="00206C65" w14:paraId="63A1CAAD" w14:textId="77777777" w:rsidTr="00B639A5">
        <w:trPr>
          <w:trHeight w:val="549"/>
        </w:trPr>
        <w:tc>
          <w:tcPr>
            <w:tcW w:w="1572" w:type="dxa"/>
          </w:tcPr>
          <w:p w14:paraId="3A3164F7" w14:textId="77777777" w:rsidR="00EF300F" w:rsidRPr="00206C65" w:rsidRDefault="00EF300F" w:rsidP="0034679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3FB2788" w14:textId="77777777" w:rsidR="00EF300F" w:rsidRPr="00206C65" w:rsidRDefault="00E30654" w:rsidP="00346799">
            <w:pPr>
              <w:pStyle w:val="TableParagraph"/>
              <w:spacing w:line="181" w:lineRule="exact"/>
              <w:ind w:left="107" w:right="10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DERS</w:t>
            </w:r>
          </w:p>
          <w:p w14:paraId="2528510B" w14:textId="77777777" w:rsidR="00EF300F" w:rsidRPr="00206C65" w:rsidRDefault="00E30654" w:rsidP="00346799">
            <w:pPr>
              <w:pStyle w:val="TableParagraph"/>
              <w:spacing w:before="1" w:line="168" w:lineRule="exact"/>
              <w:ind w:left="112" w:right="10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SAATLERİ</w:t>
            </w:r>
          </w:p>
        </w:tc>
        <w:tc>
          <w:tcPr>
            <w:tcW w:w="1764" w:type="dxa"/>
          </w:tcPr>
          <w:p w14:paraId="16B9D529" w14:textId="77777777" w:rsidR="00EF300F" w:rsidRPr="00206C65" w:rsidRDefault="00E30654" w:rsidP="00346799">
            <w:pPr>
              <w:pStyle w:val="TableParagraph"/>
              <w:spacing w:line="181" w:lineRule="exact"/>
              <w:ind w:left="520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. SINIF</w:t>
            </w:r>
          </w:p>
        </w:tc>
        <w:tc>
          <w:tcPr>
            <w:tcW w:w="1972" w:type="dxa"/>
          </w:tcPr>
          <w:p w14:paraId="72334847" w14:textId="77777777" w:rsidR="00EF300F" w:rsidRPr="00206C65" w:rsidRDefault="00E30654" w:rsidP="00346799">
            <w:pPr>
              <w:pStyle w:val="TableParagraph"/>
              <w:spacing w:line="181" w:lineRule="exact"/>
              <w:ind w:left="554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2. SINIF</w:t>
            </w:r>
          </w:p>
        </w:tc>
        <w:tc>
          <w:tcPr>
            <w:tcW w:w="1853" w:type="dxa"/>
          </w:tcPr>
          <w:p w14:paraId="3468C973" w14:textId="77777777" w:rsidR="00EF300F" w:rsidRPr="00206C65" w:rsidRDefault="00E30654" w:rsidP="00346799">
            <w:pPr>
              <w:pStyle w:val="TableParagraph"/>
              <w:spacing w:line="181" w:lineRule="exact"/>
              <w:ind w:left="624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3. SINIF</w:t>
            </w:r>
          </w:p>
        </w:tc>
        <w:tc>
          <w:tcPr>
            <w:tcW w:w="1984" w:type="dxa"/>
          </w:tcPr>
          <w:p w14:paraId="33050BC8" w14:textId="77777777" w:rsidR="00EF300F" w:rsidRPr="00206C65" w:rsidRDefault="00E30654" w:rsidP="00346799">
            <w:pPr>
              <w:pStyle w:val="TableParagraph"/>
              <w:spacing w:line="181" w:lineRule="exact"/>
              <w:ind w:left="627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4. SINIF</w:t>
            </w:r>
          </w:p>
        </w:tc>
      </w:tr>
      <w:tr w:rsidR="005F0404" w:rsidRPr="00206C65" w14:paraId="5DCA15D2" w14:textId="77777777" w:rsidTr="00B639A5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50E93294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D46288A" w14:textId="7B85238F" w:rsidR="005F0404" w:rsidRPr="00206C65" w:rsidRDefault="005F0404" w:rsidP="005F0404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0</w:t>
            </w:r>
            <w:r>
              <w:rPr>
                <w:b/>
                <w:sz w:val="14"/>
                <w:szCs w:val="16"/>
              </w:rPr>
              <w:t>8</w:t>
            </w:r>
            <w:r w:rsidRPr="00206C65">
              <w:rPr>
                <w:b/>
                <w:sz w:val="14"/>
                <w:szCs w:val="16"/>
              </w:rPr>
              <w:t>: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09: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278E08A1" w14:textId="5509A3B7" w:rsidR="005F0404" w:rsidRPr="00206C65" w:rsidRDefault="005F0404" w:rsidP="005F0404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Hukuka Giriş</w:t>
            </w:r>
          </w:p>
        </w:tc>
        <w:tc>
          <w:tcPr>
            <w:tcW w:w="1972" w:type="dxa"/>
          </w:tcPr>
          <w:p w14:paraId="0EEDE1CE" w14:textId="7C1AA150" w:rsidR="005F0404" w:rsidRPr="00206C65" w:rsidRDefault="005F0404" w:rsidP="005F040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6FC6317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icaret Hukuku (İşl. ve Şir.)</w:t>
            </w:r>
          </w:p>
        </w:tc>
        <w:tc>
          <w:tcPr>
            <w:tcW w:w="1984" w:type="dxa"/>
          </w:tcPr>
          <w:p w14:paraId="2B725F98" w14:textId="5DF54BD2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ürk Vergi Sistemi</w:t>
            </w:r>
          </w:p>
        </w:tc>
      </w:tr>
      <w:tr w:rsidR="00D91C94" w:rsidRPr="00206C65" w14:paraId="25836C40" w14:textId="77777777" w:rsidTr="00F5770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2CB3FDB2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1018586E" w14:textId="336754D8" w:rsidR="00D91C94" w:rsidRPr="00206C65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0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1105215F" w14:textId="60898458" w:rsidR="00D91C94" w:rsidRPr="00206C65" w:rsidRDefault="00D91C94" w:rsidP="00D91C94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Hukuka Giriş</w:t>
            </w: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14:paraId="0CDDEFD7" w14:textId="3046D32C" w:rsidR="00D91C94" w:rsidRPr="00206C65" w:rsidRDefault="00D91C94" w:rsidP="00D91C9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3946B2AB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icaret Hukuku (İşl. ve Şir.)</w:t>
            </w:r>
          </w:p>
        </w:tc>
        <w:tc>
          <w:tcPr>
            <w:tcW w:w="1984" w:type="dxa"/>
          </w:tcPr>
          <w:p w14:paraId="6841205D" w14:textId="266A9819" w:rsidR="00D91C94" w:rsidRPr="00206C65" w:rsidRDefault="00D91C94" w:rsidP="00D91C94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ürk Vergi Sistemi</w:t>
            </w:r>
          </w:p>
        </w:tc>
      </w:tr>
      <w:tr w:rsidR="00D91C94" w:rsidRPr="00206C65" w14:paraId="54229CF9" w14:textId="77777777" w:rsidTr="00F5770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3DDC8C45" w14:textId="77777777" w:rsidR="00D91C94" w:rsidRPr="00206C65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50FE15AC" w14:textId="77777777" w:rsidR="00D91C94" w:rsidRPr="00206C65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PAZARTESİ</w:t>
            </w:r>
          </w:p>
        </w:tc>
        <w:tc>
          <w:tcPr>
            <w:tcW w:w="1226" w:type="dxa"/>
          </w:tcPr>
          <w:p w14:paraId="3E9242D3" w14:textId="180DCDA1" w:rsidR="00D91C94" w:rsidRPr="00206C65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0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</w:t>
            </w:r>
            <w:r>
              <w:rPr>
                <w:b/>
                <w:sz w:val="14"/>
                <w:szCs w:val="16"/>
              </w:rPr>
              <w:t>11.20</w:t>
            </w:r>
          </w:p>
        </w:tc>
        <w:tc>
          <w:tcPr>
            <w:tcW w:w="1764" w:type="dxa"/>
          </w:tcPr>
          <w:p w14:paraId="0C1A5C3E" w14:textId="45900453" w:rsidR="00D91C94" w:rsidRPr="00206C65" w:rsidRDefault="00D91C94" w:rsidP="00D91C94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  <w:tcBorders>
              <w:bottom w:val="nil"/>
            </w:tcBorders>
          </w:tcPr>
          <w:p w14:paraId="6A5163DA" w14:textId="28200C50" w:rsidR="00D91C94" w:rsidRPr="00206C65" w:rsidRDefault="00D91C94" w:rsidP="00D91C94">
            <w:pPr>
              <w:pStyle w:val="TableParagraph"/>
              <w:ind w:left="109" w:right="85"/>
              <w:jc w:val="center"/>
              <w:rPr>
                <w:color w:val="8064A2" w:themeColor="accent4"/>
                <w:sz w:val="14"/>
                <w:szCs w:val="16"/>
              </w:rPr>
            </w:pPr>
          </w:p>
        </w:tc>
        <w:tc>
          <w:tcPr>
            <w:tcW w:w="1853" w:type="dxa"/>
          </w:tcPr>
          <w:p w14:paraId="4F709E47" w14:textId="3E7703D4" w:rsidR="00D91C94" w:rsidRPr="00206C65" w:rsidRDefault="00D91C94" w:rsidP="00D91C94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Vergi Hukuku</w:t>
            </w:r>
          </w:p>
        </w:tc>
        <w:tc>
          <w:tcPr>
            <w:tcW w:w="1984" w:type="dxa"/>
          </w:tcPr>
          <w:p w14:paraId="2E74DBD7" w14:textId="4BDDD072" w:rsidR="00D91C94" w:rsidRPr="00206C65" w:rsidRDefault="00D91C94" w:rsidP="00D91C94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cra ve İflas Hukuku</w:t>
            </w:r>
          </w:p>
        </w:tc>
      </w:tr>
      <w:tr w:rsidR="00D91C94" w:rsidRPr="00206C65" w14:paraId="247F928A" w14:textId="77777777" w:rsidTr="00B639A5">
        <w:trPr>
          <w:trHeight w:val="269"/>
        </w:trPr>
        <w:tc>
          <w:tcPr>
            <w:tcW w:w="1572" w:type="dxa"/>
            <w:vMerge/>
          </w:tcPr>
          <w:p w14:paraId="4EECDC71" w14:textId="77777777" w:rsidR="00D91C94" w:rsidRPr="00206C65" w:rsidRDefault="00D91C94" w:rsidP="00D91C94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6FD1A8AD" w14:textId="57D74F7B" w:rsidR="00D91C94" w:rsidRPr="00206C65" w:rsidRDefault="00D91C94" w:rsidP="00D91C94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1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12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5940D594" w14:textId="2558939C" w:rsidR="00D91C94" w:rsidRPr="00206C65" w:rsidRDefault="00D91C94" w:rsidP="00D91C94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274E7BCA" w14:textId="70851DEB" w:rsidR="00D91C94" w:rsidRPr="00206C65" w:rsidRDefault="00D91C94" w:rsidP="00D91C94">
            <w:pPr>
              <w:pStyle w:val="TableParagraph"/>
              <w:spacing w:line="178" w:lineRule="exact"/>
              <w:ind w:left="109" w:right="85"/>
              <w:jc w:val="center"/>
              <w:rPr>
                <w:color w:val="8064A2" w:themeColor="accent4"/>
                <w:sz w:val="14"/>
                <w:szCs w:val="16"/>
              </w:rPr>
            </w:pPr>
          </w:p>
        </w:tc>
        <w:tc>
          <w:tcPr>
            <w:tcW w:w="1853" w:type="dxa"/>
          </w:tcPr>
          <w:p w14:paraId="08EFB2E0" w14:textId="3E8B0F39" w:rsidR="00D91C94" w:rsidRPr="00206C65" w:rsidRDefault="00D91C94" w:rsidP="00D91C94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Vergi Hukuku</w:t>
            </w:r>
          </w:p>
        </w:tc>
        <w:tc>
          <w:tcPr>
            <w:tcW w:w="1984" w:type="dxa"/>
          </w:tcPr>
          <w:p w14:paraId="6EAE0195" w14:textId="64AD2AFC" w:rsidR="00D91C94" w:rsidRPr="00206C65" w:rsidRDefault="00D91C94" w:rsidP="00D91C94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cra ve İflas Hukuku</w:t>
            </w:r>
          </w:p>
        </w:tc>
      </w:tr>
      <w:tr w:rsidR="00D91C94" w:rsidRPr="00206C65" w14:paraId="057B34DC" w14:textId="77777777" w:rsidTr="00B639A5">
        <w:trPr>
          <w:trHeight w:val="100"/>
        </w:trPr>
        <w:tc>
          <w:tcPr>
            <w:tcW w:w="1572" w:type="dxa"/>
            <w:vMerge/>
          </w:tcPr>
          <w:p w14:paraId="4D2570B4" w14:textId="77777777" w:rsidR="00D91C94" w:rsidRPr="00206C65" w:rsidRDefault="00D91C94" w:rsidP="00D91C94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3061888D" w14:textId="361E614B" w:rsidR="00D91C94" w:rsidRPr="00206C65" w:rsidRDefault="00D91C94" w:rsidP="00D91C9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3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4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28C056ED" w14:textId="709E9994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75D3836F" w14:textId="4C9536FD" w:rsidR="00D91C94" w:rsidRPr="00206C65" w:rsidRDefault="00D91C94" w:rsidP="00D91C94">
            <w:pPr>
              <w:pStyle w:val="TableParagraph"/>
              <w:spacing w:line="163" w:lineRule="exact"/>
              <w:ind w:right="7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 xml:space="preserve"> </w:t>
            </w:r>
            <w:r w:rsidRPr="00206C65">
              <w:rPr>
                <w:sz w:val="14"/>
                <w:szCs w:val="16"/>
              </w:rPr>
              <w:t xml:space="preserve">    Maliye I</w:t>
            </w:r>
          </w:p>
        </w:tc>
        <w:tc>
          <w:tcPr>
            <w:tcW w:w="1853" w:type="dxa"/>
            <w:tcBorders>
              <w:bottom w:val="nil"/>
            </w:tcBorders>
          </w:tcPr>
          <w:p w14:paraId="4E662226" w14:textId="2E0FA38D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Hukuku (Özel Hük.)</w:t>
            </w:r>
          </w:p>
        </w:tc>
        <w:tc>
          <w:tcPr>
            <w:tcW w:w="1984" w:type="dxa"/>
            <w:tcBorders>
              <w:bottom w:val="nil"/>
            </w:tcBorders>
          </w:tcPr>
          <w:p w14:paraId="3F38EA24" w14:textId="77777777" w:rsidR="00D91C94" w:rsidRPr="00206C65" w:rsidRDefault="00D91C94" w:rsidP="00D91C9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Kıymetli Evrak Hukuku</w:t>
            </w:r>
          </w:p>
        </w:tc>
      </w:tr>
      <w:tr w:rsidR="00D91C94" w:rsidRPr="00206C65" w14:paraId="39B94510" w14:textId="77777777" w:rsidTr="005E5387">
        <w:trPr>
          <w:trHeight w:val="70"/>
        </w:trPr>
        <w:tc>
          <w:tcPr>
            <w:tcW w:w="1572" w:type="dxa"/>
            <w:vMerge/>
          </w:tcPr>
          <w:p w14:paraId="62A77DDD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4E946BFD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2EFFA78C" w14:textId="77777777" w:rsidR="00D91C94" w:rsidRPr="00206C65" w:rsidRDefault="00D91C94" w:rsidP="00D91C94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20CB6926" w14:textId="6052CFAE" w:rsidR="00D91C94" w:rsidRPr="00206C65" w:rsidRDefault="00D91C94" w:rsidP="00D91C94">
            <w:pPr>
              <w:pStyle w:val="TableParagraph"/>
              <w:spacing w:line="165" w:lineRule="exact"/>
              <w:ind w:left="198" w:right="73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top w:val="nil"/>
            </w:tcBorders>
          </w:tcPr>
          <w:p w14:paraId="368D8EA1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6FA57653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D91C94" w:rsidRPr="00206C65" w14:paraId="254EAD90" w14:textId="77777777" w:rsidTr="00B639A5">
        <w:trPr>
          <w:trHeight w:val="236"/>
        </w:trPr>
        <w:tc>
          <w:tcPr>
            <w:tcW w:w="1572" w:type="dxa"/>
            <w:vMerge/>
          </w:tcPr>
          <w:p w14:paraId="139B5AD8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49F8D6C0" w14:textId="3B04064C" w:rsidR="00D91C94" w:rsidRPr="00206C65" w:rsidRDefault="00D91C94" w:rsidP="00D91C9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4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6A536C1F" w14:textId="239557AF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1D67E271" w14:textId="41010CBF" w:rsidR="00D91C94" w:rsidRPr="00206C65" w:rsidRDefault="00D91C94" w:rsidP="00D91C94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aliye I</w:t>
            </w:r>
          </w:p>
        </w:tc>
        <w:tc>
          <w:tcPr>
            <w:tcW w:w="1853" w:type="dxa"/>
            <w:tcBorders>
              <w:bottom w:val="nil"/>
            </w:tcBorders>
          </w:tcPr>
          <w:p w14:paraId="3566C239" w14:textId="29023596" w:rsidR="00D91C94" w:rsidRPr="00206C65" w:rsidRDefault="00D91C94" w:rsidP="00D91C94">
            <w:pPr>
              <w:pStyle w:val="TableParagraph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Hukuku (Özel Hük.)</w:t>
            </w:r>
          </w:p>
        </w:tc>
        <w:tc>
          <w:tcPr>
            <w:tcW w:w="1984" w:type="dxa"/>
            <w:tcBorders>
              <w:bottom w:val="nil"/>
            </w:tcBorders>
          </w:tcPr>
          <w:p w14:paraId="4235CEE3" w14:textId="666F0AA1" w:rsidR="00D91C94" w:rsidRPr="00206C65" w:rsidRDefault="00D91C94" w:rsidP="00D91C9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Kıymetli Evrak Hukuku</w:t>
            </w:r>
          </w:p>
        </w:tc>
      </w:tr>
      <w:tr w:rsidR="00D91C94" w:rsidRPr="00206C65" w14:paraId="3FEBC7D1" w14:textId="77777777" w:rsidTr="00B639A5">
        <w:trPr>
          <w:trHeight w:val="237"/>
        </w:trPr>
        <w:tc>
          <w:tcPr>
            <w:tcW w:w="1572" w:type="dxa"/>
            <w:vMerge/>
          </w:tcPr>
          <w:p w14:paraId="566531A5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32E79F6" w14:textId="58521B12" w:rsidR="00D91C94" w:rsidRPr="00206C65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</w:tcPr>
          <w:p w14:paraId="29097EE0" w14:textId="7750A2CD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6C552D2B" w14:textId="77777777" w:rsidR="00D91C94" w:rsidRPr="00206C65" w:rsidRDefault="00D91C94" w:rsidP="00D91C9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5AEEE55" w14:textId="54CE7B68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Hukuku (Özel Hük.)</w:t>
            </w:r>
          </w:p>
        </w:tc>
        <w:tc>
          <w:tcPr>
            <w:tcW w:w="1984" w:type="dxa"/>
          </w:tcPr>
          <w:p w14:paraId="32FA1B08" w14:textId="346B6B70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D91C94" w:rsidRPr="00206C65" w14:paraId="4795E16B" w14:textId="77777777" w:rsidTr="00B639A5">
        <w:trPr>
          <w:trHeight w:val="237"/>
        </w:trPr>
        <w:tc>
          <w:tcPr>
            <w:tcW w:w="1572" w:type="dxa"/>
            <w:vMerge/>
          </w:tcPr>
          <w:p w14:paraId="535D6275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09711EC" w14:textId="50830050" w:rsidR="00D91C94" w:rsidRPr="00206C65" w:rsidRDefault="00D91C94" w:rsidP="00D91C9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7</w:t>
            </w:r>
            <w:r w:rsidRPr="00206C65">
              <w:rPr>
                <w:b/>
                <w:sz w:val="14"/>
                <w:szCs w:val="16"/>
              </w:rPr>
              <w:t>.20</w:t>
            </w:r>
          </w:p>
        </w:tc>
        <w:tc>
          <w:tcPr>
            <w:tcW w:w="1764" w:type="dxa"/>
          </w:tcPr>
          <w:p w14:paraId="7E976864" w14:textId="77777777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18CC67B" w14:textId="77777777" w:rsidR="00D91C94" w:rsidRPr="00206C65" w:rsidRDefault="00D91C94" w:rsidP="00D91C9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60A723CA" w14:textId="0DFFFCF7" w:rsidR="00D91C94" w:rsidRPr="00206C65" w:rsidRDefault="00D91C94" w:rsidP="00D91C94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0714E4B0" w14:textId="18057E75" w:rsidR="00D91C94" w:rsidRPr="00206C65" w:rsidRDefault="00D91C94" w:rsidP="00D91C9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1B64EE44" w14:textId="77777777" w:rsidR="00EF300F" w:rsidRPr="00206C65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0A155D68" w14:textId="77777777" w:rsidR="00B639A5" w:rsidRPr="00206C65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AE7ED9" w:rsidRPr="00206C65" w14:paraId="5526D0DF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70AD02D2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38521A4A" w14:textId="3E3E79BF" w:rsidR="00AE7ED9" w:rsidRPr="00206C65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0</w:t>
            </w:r>
            <w:r>
              <w:rPr>
                <w:b/>
                <w:sz w:val="14"/>
                <w:szCs w:val="16"/>
              </w:rPr>
              <w:t>8</w:t>
            </w:r>
            <w:r w:rsidRPr="00206C65">
              <w:rPr>
                <w:b/>
                <w:sz w:val="14"/>
                <w:szCs w:val="16"/>
              </w:rPr>
              <w:t>: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09: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40C76738" w14:textId="0F76AED1" w:rsidR="00AE7ED9" w:rsidRPr="00206C65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ktisat I</w:t>
            </w:r>
          </w:p>
        </w:tc>
        <w:tc>
          <w:tcPr>
            <w:tcW w:w="1972" w:type="dxa"/>
          </w:tcPr>
          <w:p w14:paraId="3CCF9D1F" w14:textId="3DF88EFA" w:rsidR="00AE7ED9" w:rsidRPr="00206C65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color w:val="FF0000"/>
                <w:sz w:val="14"/>
                <w:szCs w:val="16"/>
              </w:rPr>
            </w:pPr>
          </w:p>
        </w:tc>
        <w:tc>
          <w:tcPr>
            <w:tcW w:w="1853" w:type="dxa"/>
          </w:tcPr>
          <w:p w14:paraId="03CB7692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2F907D61" w14:textId="4527A4DC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51045220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4D27E4A9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E7C0595" w14:textId="645C5150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0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46EEE4F8" w14:textId="33519550" w:rsidR="00AE7ED9" w:rsidRPr="00206C65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ktisat I</w:t>
            </w:r>
          </w:p>
        </w:tc>
        <w:tc>
          <w:tcPr>
            <w:tcW w:w="1972" w:type="dxa"/>
          </w:tcPr>
          <w:p w14:paraId="55D2CEA4" w14:textId="0391F281" w:rsidR="00AE7ED9" w:rsidRPr="00206C65" w:rsidRDefault="00AE7ED9" w:rsidP="00AE7ED9">
            <w:pPr>
              <w:pStyle w:val="TableParagraph"/>
              <w:ind w:left="198" w:right="62"/>
              <w:jc w:val="center"/>
              <w:rPr>
                <w:color w:val="FF0000"/>
                <w:sz w:val="14"/>
                <w:szCs w:val="16"/>
              </w:rPr>
            </w:pPr>
          </w:p>
        </w:tc>
        <w:tc>
          <w:tcPr>
            <w:tcW w:w="1853" w:type="dxa"/>
          </w:tcPr>
          <w:p w14:paraId="134E4D89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3E014016" w14:textId="5B13D735" w:rsidR="00AE7ED9" w:rsidRPr="00206C65" w:rsidRDefault="00AE7ED9" w:rsidP="00AE7ED9">
            <w:pPr>
              <w:pStyle w:val="TableParagraph"/>
              <w:ind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    Taşıma ve Sigorta Hukuku</w:t>
            </w:r>
          </w:p>
        </w:tc>
      </w:tr>
      <w:tr w:rsidR="00AE7ED9" w:rsidRPr="00206C65" w14:paraId="4257728D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2DCF7011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0A0AF8DF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SALI</w:t>
            </w:r>
          </w:p>
        </w:tc>
        <w:tc>
          <w:tcPr>
            <w:tcW w:w="1226" w:type="dxa"/>
          </w:tcPr>
          <w:p w14:paraId="61FA3B6E" w14:textId="088C2C36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0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</w:t>
            </w:r>
            <w:r>
              <w:rPr>
                <w:b/>
                <w:sz w:val="14"/>
                <w:szCs w:val="16"/>
              </w:rPr>
              <w:t>11.20</w:t>
            </w:r>
          </w:p>
        </w:tc>
        <w:tc>
          <w:tcPr>
            <w:tcW w:w="1764" w:type="dxa"/>
          </w:tcPr>
          <w:p w14:paraId="57C6E28C" w14:textId="77777777" w:rsidR="00AE7ED9" w:rsidRPr="00206C65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03EDEACE" w14:textId="77777777" w:rsidR="00AE7ED9" w:rsidRPr="00206C65" w:rsidRDefault="00AE7ED9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Borçlar Hukuku (Gen. Hük.)</w:t>
            </w:r>
          </w:p>
        </w:tc>
        <w:tc>
          <w:tcPr>
            <w:tcW w:w="1853" w:type="dxa"/>
          </w:tcPr>
          <w:p w14:paraId="5955A16C" w14:textId="4740BFC7" w:rsidR="00AE7ED9" w:rsidRPr="00206C65" w:rsidRDefault="00AE7ED9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üketici Hukuku</w:t>
            </w:r>
          </w:p>
        </w:tc>
        <w:tc>
          <w:tcPr>
            <w:tcW w:w="1984" w:type="dxa"/>
          </w:tcPr>
          <w:p w14:paraId="451E9C1A" w14:textId="747BC691" w:rsidR="00AE7ED9" w:rsidRPr="00206C65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aşıma ve Sigorta Hukuku</w:t>
            </w:r>
          </w:p>
        </w:tc>
      </w:tr>
      <w:tr w:rsidR="00AE7ED9" w:rsidRPr="00206C65" w14:paraId="0BA806F0" w14:textId="77777777" w:rsidTr="00BA60A7">
        <w:trPr>
          <w:trHeight w:val="269"/>
        </w:trPr>
        <w:tc>
          <w:tcPr>
            <w:tcW w:w="1572" w:type="dxa"/>
            <w:vMerge/>
          </w:tcPr>
          <w:p w14:paraId="2FD274A6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7D1CD96" w14:textId="0EB7F07B" w:rsidR="00AE7ED9" w:rsidRPr="00206C65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1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12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06C8BFB3" w14:textId="77777777" w:rsidR="00AE7ED9" w:rsidRPr="00206C65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5E6EDF16" w14:textId="77777777" w:rsidR="00AE7ED9" w:rsidRPr="00206C65" w:rsidRDefault="00AE7ED9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Borçlar Hukuku (Gen. Hük.)</w:t>
            </w:r>
          </w:p>
        </w:tc>
        <w:tc>
          <w:tcPr>
            <w:tcW w:w="1853" w:type="dxa"/>
          </w:tcPr>
          <w:p w14:paraId="5E713D83" w14:textId="1A0A0C23" w:rsidR="00AE7ED9" w:rsidRPr="00206C65" w:rsidRDefault="00AE7ED9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üketici Hukuku</w:t>
            </w:r>
          </w:p>
        </w:tc>
        <w:tc>
          <w:tcPr>
            <w:tcW w:w="1984" w:type="dxa"/>
          </w:tcPr>
          <w:p w14:paraId="3951A15C" w14:textId="4B7D9BB1" w:rsidR="00AE7ED9" w:rsidRPr="00206C65" w:rsidRDefault="00AE7ED9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aşıma ve Sigorta Hukuku</w:t>
            </w:r>
          </w:p>
        </w:tc>
      </w:tr>
      <w:tr w:rsidR="00AE7ED9" w:rsidRPr="00206C65" w14:paraId="727D2FF7" w14:textId="77777777" w:rsidTr="00BA60A7">
        <w:trPr>
          <w:trHeight w:val="100"/>
        </w:trPr>
        <w:tc>
          <w:tcPr>
            <w:tcW w:w="1572" w:type="dxa"/>
            <w:vMerge/>
          </w:tcPr>
          <w:p w14:paraId="481EE7B9" w14:textId="77777777" w:rsidR="00AE7ED9" w:rsidRPr="00206C65" w:rsidRDefault="00AE7ED9" w:rsidP="00AE7ED9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64AC896F" w14:textId="7E7FC6C5" w:rsidR="00AE7ED9" w:rsidRPr="00206C65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3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4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4A215060" w14:textId="28FE0758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Roma Hukuku I</w:t>
            </w:r>
          </w:p>
        </w:tc>
        <w:tc>
          <w:tcPr>
            <w:tcW w:w="1972" w:type="dxa"/>
            <w:tcBorders>
              <w:bottom w:val="nil"/>
            </w:tcBorders>
          </w:tcPr>
          <w:p w14:paraId="7B153FAC" w14:textId="5CFAE31E" w:rsidR="00AE7ED9" w:rsidRPr="00206C65" w:rsidRDefault="00AE7ED9" w:rsidP="00AE7ED9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Devletler Genel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7938B0A7" w14:textId="178FA37A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Hükümet Sistemleri</w:t>
            </w:r>
          </w:p>
        </w:tc>
        <w:tc>
          <w:tcPr>
            <w:tcW w:w="1984" w:type="dxa"/>
            <w:tcBorders>
              <w:bottom w:val="nil"/>
            </w:tcBorders>
          </w:tcPr>
          <w:p w14:paraId="0EDDEA96" w14:textId="7617240B" w:rsidR="00AE7ED9" w:rsidRPr="00206C65" w:rsidRDefault="00AE7ED9" w:rsidP="00AE7ED9">
            <w:pPr>
              <w:pStyle w:val="TableParagraph"/>
              <w:spacing w:line="163" w:lineRule="exact"/>
              <w:ind w:right="124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24CF2A90" w14:textId="77777777" w:rsidTr="00BA60A7">
        <w:trPr>
          <w:trHeight w:val="70"/>
        </w:trPr>
        <w:tc>
          <w:tcPr>
            <w:tcW w:w="1572" w:type="dxa"/>
            <w:vMerge/>
          </w:tcPr>
          <w:p w14:paraId="47A60EC4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48914EBE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0986AB30" w14:textId="77777777" w:rsidR="00AE7ED9" w:rsidRPr="00206C65" w:rsidRDefault="00AE7ED9" w:rsidP="00AE7ED9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0E6213F4" w14:textId="77777777" w:rsidR="00AE7ED9" w:rsidRPr="00206C65" w:rsidRDefault="00AE7ED9" w:rsidP="00AE7ED9">
            <w:pPr>
              <w:pStyle w:val="TableParagraph"/>
              <w:spacing w:line="165" w:lineRule="exact"/>
              <w:ind w:left="198" w:right="73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top w:val="nil"/>
            </w:tcBorders>
          </w:tcPr>
          <w:p w14:paraId="63A41E01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2A1FE634" w14:textId="7363893F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 xml:space="preserve"> </w:t>
            </w:r>
            <w:r w:rsidRPr="00206C65">
              <w:rPr>
                <w:sz w:val="14"/>
                <w:szCs w:val="16"/>
              </w:rPr>
              <w:t>Miras Hukuku</w:t>
            </w:r>
          </w:p>
        </w:tc>
      </w:tr>
      <w:tr w:rsidR="00AE7ED9" w:rsidRPr="00206C65" w14:paraId="2A6D4B00" w14:textId="77777777" w:rsidTr="00BA60A7">
        <w:trPr>
          <w:trHeight w:val="236"/>
        </w:trPr>
        <w:tc>
          <w:tcPr>
            <w:tcW w:w="1572" w:type="dxa"/>
            <w:vMerge/>
          </w:tcPr>
          <w:p w14:paraId="3AA0AFB4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41815A9E" w14:textId="2BAFD4BF" w:rsidR="00AE7ED9" w:rsidRPr="00206C65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4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1A7E2B27" w14:textId="346C866C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Roma Hukuku I</w:t>
            </w:r>
          </w:p>
        </w:tc>
        <w:tc>
          <w:tcPr>
            <w:tcW w:w="1972" w:type="dxa"/>
            <w:tcBorders>
              <w:bottom w:val="nil"/>
            </w:tcBorders>
          </w:tcPr>
          <w:p w14:paraId="754A4324" w14:textId="64EEB270" w:rsidR="00AE7ED9" w:rsidRPr="00206C65" w:rsidRDefault="00AE7ED9" w:rsidP="00AE7ED9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Devletler Genel Hukuku</w:t>
            </w:r>
          </w:p>
        </w:tc>
        <w:tc>
          <w:tcPr>
            <w:tcW w:w="1853" w:type="dxa"/>
            <w:tcBorders>
              <w:bottom w:val="nil"/>
            </w:tcBorders>
          </w:tcPr>
          <w:p w14:paraId="3CFEC353" w14:textId="0B253522" w:rsidR="00AE7ED9" w:rsidRPr="00206C65" w:rsidRDefault="00AE7ED9" w:rsidP="00AE7ED9">
            <w:pPr>
              <w:pStyle w:val="TableParagraph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Hükümet Sistemleri</w:t>
            </w:r>
          </w:p>
        </w:tc>
        <w:tc>
          <w:tcPr>
            <w:tcW w:w="1984" w:type="dxa"/>
            <w:tcBorders>
              <w:bottom w:val="nil"/>
            </w:tcBorders>
          </w:tcPr>
          <w:p w14:paraId="14981BC0" w14:textId="2147BF95" w:rsidR="00AE7ED9" w:rsidRPr="00206C65" w:rsidRDefault="00AE7ED9" w:rsidP="00AE7ED9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iras Hukuku</w:t>
            </w:r>
          </w:p>
        </w:tc>
      </w:tr>
      <w:tr w:rsidR="00AE7ED9" w:rsidRPr="00206C65" w14:paraId="4E74FE51" w14:textId="77777777" w:rsidTr="00BA60A7">
        <w:trPr>
          <w:trHeight w:val="237"/>
        </w:trPr>
        <w:tc>
          <w:tcPr>
            <w:tcW w:w="1572" w:type="dxa"/>
            <w:vMerge/>
          </w:tcPr>
          <w:p w14:paraId="3DE305F5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968625E" w14:textId="6532FF57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</w:tcPr>
          <w:p w14:paraId="44928C3C" w14:textId="57061F3B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Bilimsel ve Kültürel Faaliyetler-I</w:t>
            </w:r>
          </w:p>
        </w:tc>
        <w:tc>
          <w:tcPr>
            <w:tcW w:w="1972" w:type="dxa"/>
          </w:tcPr>
          <w:p w14:paraId="451ABCB4" w14:textId="0DF97613" w:rsidR="00AE7ED9" w:rsidRPr="00206C65" w:rsidRDefault="00AE7ED9" w:rsidP="00AE7ED9">
            <w:pPr>
              <w:pStyle w:val="TableParagraph"/>
              <w:spacing w:line="162" w:lineRule="exact"/>
              <w:ind w:right="62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          Devletler Genel Hukuku</w:t>
            </w:r>
          </w:p>
        </w:tc>
        <w:tc>
          <w:tcPr>
            <w:tcW w:w="1853" w:type="dxa"/>
          </w:tcPr>
          <w:p w14:paraId="2DC6163D" w14:textId="7A97949E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234FFBA0" w14:textId="5EAA36CA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4C3B131A" w14:textId="77777777" w:rsidTr="00BA60A7">
        <w:trPr>
          <w:trHeight w:val="237"/>
        </w:trPr>
        <w:tc>
          <w:tcPr>
            <w:tcW w:w="1572" w:type="dxa"/>
            <w:vMerge/>
          </w:tcPr>
          <w:p w14:paraId="794D576B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271F9697" w14:textId="2C66FCD5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7</w:t>
            </w:r>
            <w:r w:rsidRPr="00206C65">
              <w:rPr>
                <w:b/>
                <w:sz w:val="14"/>
                <w:szCs w:val="16"/>
              </w:rPr>
              <w:t>.20</w:t>
            </w:r>
          </w:p>
        </w:tc>
        <w:tc>
          <w:tcPr>
            <w:tcW w:w="1764" w:type="dxa"/>
          </w:tcPr>
          <w:p w14:paraId="01E0D5EF" w14:textId="2648B813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Bilimsel ve Kültürel Faaliyetler-I</w:t>
            </w:r>
          </w:p>
        </w:tc>
        <w:tc>
          <w:tcPr>
            <w:tcW w:w="1972" w:type="dxa"/>
          </w:tcPr>
          <w:p w14:paraId="297BD258" w14:textId="1FD65AB0" w:rsidR="00AE7ED9" w:rsidRPr="00206C65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0E414D5F" w14:textId="54168BB0" w:rsidR="00AE7ED9" w:rsidRPr="00206C65" w:rsidRDefault="00AE7ED9" w:rsidP="00AE7ED9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7A41DFFE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5F59D102" w14:textId="77777777" w:rsidR="00B639A5" w:rsidRPr="00206C65" w:rsidRDefault="00B639A5" w:rsidP="00296DBF">
      <w:pPr>
        <w:spacing w:after="1"/>
        <w:jc w:val="center"/>
        <w:rPr>
          <w:b/>
          <w:sz w:val="14"/>
          <w:szCs w:val="16"/>
        </w:rPr>
      </w:pPr>
    </w:p>
    <w:p w14:paraId="13B41478" w14:textId="77777777" w:rsidR="00B639A5" w:rsidRPr="00206C65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AE7ED9" w:rsidRPr="00206C65" w14:paraId="169C79C0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7E81F1CB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A25ED68" w14:textId="11B7CA12" w:rsidR="00AE7ED9" w:rsidRPr="00206C65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0</w:t>
            </w:r>
            <w:r>
              <w:rPr>
                <w:b/>
                <w:sz w:val="14"/>
                <w:szCs w:val="16"/>
              </w:rPr>
              <w:t>8</w:t>
            </w:r>
            <w:r w:rsidRPr="00206C65">
              <w:rPr>
                <w:b/>
                <w:sz w:val="14"/>
                <w:szCs w:val="16"/>
              </w:rPr>
              <w:t>: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09: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7C11A7F0" w14:textId="02D8F1A7" w:rsidR="00AE7ED9" w:rsidRPr="00206C65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Felsefe ve Sosyoloji</w:t>
            </w:r>
          </w:p>
        </w:tc>
        <w:tc>
          <w:tcPr>
            <w:tcW w:w="1972" w:type="dxa"/>
          </w:tcPr>
          <w:p w14:paraId="4C649760" w14:textId="588D7BFD" w:rsidR="00AE7ED9" w:rsidRPr="00206C65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Genel Kamu Hukuku</w:t>
            </w:r>
          </w:p>
        </w:tc>
        <w:tc>
          <w:tcPr>
            <w:tcW w:w="1853" w:type="dxa"/>
          </w:tcPr>
          <w:p w14:paraId="4A101B03" w14:textId="428DEC0E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66E91376" w14:textId="7907A7A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1CF2B607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0BF77319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2F075056" w14:textId="0867110F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0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46A1CD4E" w14:textId="0E7C7220" w:rsidR="00AE7ED9" w:rsidRPr="00206C65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Felsefe ve Sosyoloji</w:t>
            </w:r>
          </w:p>
        </w:tc>
        <w:tc>
          <w:tcPr>
            <w:tcW w:w="1972" w:type="dxa"/>
          </w:tcPr>
          <w:p w14:paraId="484E0FEA" w14:textId="4506A635" w:rsidR="00AE7ED9" w:rsidRPr="00206C65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Genel Kamu Hukuku</w:t>
            </w:r>
          </w:p>
        </w:tc>
        <w:tc>
          <w:tcPr>
            <w:tcW w:w="1853" w:type="dxa"/>
          </w:tcPr>
          <w:p w14:paraId="75C55108" w14:textId="2D8E047B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2DC2959F" w14:textId="0B50B3AB" w:rsidR="00AE7ED9" w:rsidRPr="00206C65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43943597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263DE60A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2FAEC9A7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ÇARŞAMBA</w:t>
            </w:r>
          </w:p>
        </w:tc>
        <w:tc>
          <w:tcPr>
            <w:tcW w:w="1226" w:type="dxa"/>
          </w:tcPr>
          <w:p w14:paraId="5F7AD219" w14:textId="089046ED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0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</w:t>
            </w:r>
            <w:r>
              <w:rPr>
                <w:b/>
                <w:sz w:val="14"/>
                <w:szCs w:val="16"/>
              </w:rPr>
              <w:t>11.20</w:t>
            </w:r>
          </w:p>
        </w:tc>
        <w:tc>
          <w:tcPr>
            <w:tcW w:w="1764" w:type="dxa"/>
          </w:tcPr>
          <w:p w14:paraId="05DAFF66" w14:textId="21F2400B" w:rsidR="00AE7ED9" w:rsidRPr="00206C65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3D849843" w14:textId="77777777" w:rsidR="00AE7ED9" w:rsidRPr="00206C65" w:rsidRDefault="00AE7ED9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Borçlar Hukuku (Gen. Hük.)</w:t>
            </w:r>
          </w:p>
        </w:tc>
        <w:tc>
          <w:tcPr>
            <w:tcW w:w="1853" w:type="dxa"/>
          </w:tcPr>
          <w:p w14:paraId="22D222A0" w14:textId="59A5A568" w:rsidR="00AE7ED9" w:rsidRPr="00206C65" w:rsidRDefault="00AE7ED9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Ticaret Hukuku (İşl. </w:t>
            </w:r>
            <w:proofErr w:type="gramStart"/>
            <w:r w:rsidRPr="00206C65">
              <w:rPr>
                <w:sz w:val="14"/>
                <w:szCs w:val="16"/>
              </w:rPr>
              <w:t>ve</w:t>
            </w:r>
            <w:proofErr w:type="gramEnd"/>
            <w:r w:rsidRPr="00206C65">
              <w:rPr>
                <w:sz w:val="14"/>
                <w:szCs w:val="16"/>
              </w:rPr>
              <w:t xml:space="preserve"> Şir.)</w:t>
            </w:r>
          </w:p>
        </w:tc>
        <w:tc>
          <w:tcPr>
            <w:tcW w:w="1984" w:type="dxa"/>
          </w:tcPr>
          <w:p w14:paraId="72871742" w14:textId="4803FD0F" w:rsidR="00AE7ED9" w:rsidRPr="00206C65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Adli Yazışma ve </w:t>
            </w:r>
            <w:proofErr w:type="spellStart"/>
            <w:r w:rsidRPr="00206C65">
              <w:rPr>
                <w:sz w:val="14"/>
                <w:szCs w:val="16"/>
              </w:rPr>
              <w:t>Teb</w:t>
            </w:r>
            <w:proofErr w:type="spellEnd"/>
            <w:r w:rsidRPr="00206C65">
              <w:rPr>
                <w:sz w:val="14"/>
                <w:szCs w:val="16"/>
              </w:rPr>
              <w:t>. Hukuku</w:t>
            </w:r>
          </w:p>
        </w:tc>
      </w:tr>
      <w:tr w:rsidR="00AE7ED9" w:rsidRPr="00206C65" w14:paraId="0CD9B80D" w14:textId="77777777" w:rsidTr="00BA60A7">
        <w:trPr>
          <w:trHeight w:val="269"/>
        </w:trPr>
        <w:tc>
          <w:tcPr>
            <w:tcW w:w="1572" w:type="dxa"/>
            <w:vMerge/>
          </w:tcPr>
          <w:p w14:paraId="27D8AA03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DFF0BDB" w14:textId="1BB73F37" w:rsidR="00AE7ED9" w:rsidRPr="00206C65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1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12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7C76B76F" w14:textId="5A5D0FB7" w:rsidR="00AE7ED9" w:rsidRPr="00206C65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edeni Hukuk</w:t>
            </w:r>
          </w:p>
        </w:tc>
        <w:tc>
          <w:tcPr>
            <w:tcW w:w="1972" w:type="dxa"/>
          </w:tcPr>
          <w:p w14:paraId="71680639" w14:textId="77777777" w:rsidR="00AE7ED9" w:rsidRPr="00206C65" w:rsidRDefault="00AE7ED9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Borçlar Hukuku (Gen. Hük.)</w:t>
            </w:r>
          </w:p>
        </w:tc>
        <w:tc>
          <w:tcPr>
            <w:tcW w:w="1853" w:type="dxa"/>
          </w:tcPr>
          <w:p w14:paraId="3EC39DF0" w14:textId="3C4EA166" w:rsidR="00AE7ED9" w:rsidRPr="00206C65" w:rsidRDefault="00AE7ED9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Ticaret Hukuku (İşl. </w:t>
            </w:r>
            <w:proofErr w:type="gramStart"/>
            <w:r w:rsidRPr="00206C65">
              <w:rPr>
                <w:sz w:val="14"/>
                <w:szCs w:val="16"/>
              </w:rPr>
              <w:t>ve</w:t>
            </w:r>
            <w:proofErr w:type="gramEnd"/>
            <w:r w:rsidRPr="00206C65">
              <w:rPr>
                <w:sz w:val="14"/>
                <w:szCs w:val="16"/>
              </w:rPr>
              <w:t xml:space="preserve"> Şir.)</w:t>
            </w:r>
          </w:p>
        </w:tc>
        <w:tc>
          <w:tcPr>
            <w:tcW w:w="1984" w:type="dxa"/>
          </w:tcPr>
          <w:p w14:paraId="718EC2F2" w14:textId="6F552CB9" w:rsidR="00AE7ED9" w:rsidRPr="00206C65" w:rsidRDefault="00AE7ED9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Adli Yazışma ve </w:t>
            </w:r>
            <w:proofErr w:type="spellStart"/>
            <w:r w:rsidRPr="00206C65">
              <w:rPr>
                <w:sz w:val="14"/>
                <w:szCs w:val="16"/>
              </w:rPr>
              <w:t>Teb</w:t>
            </w:r>
            <w:proofErr w:type="spellEnd"/>
            <w:r w:rsidRPr="00206C65">
              <w:rPr>
                <w:sz w:val="14"/>
                <w:szCs w:val="16"/>
              </w:rPr>
              <w:t>. Hukuku</w:t>
            </w:r>
          </w:p>
        </w:tc>
      </w:tr>
      <w:tr w:rsidR="005F0404" w:rsidRPr="00206C65" w14:paraId="2CABD168" w14:textId="77777777" w:rsidTr="00BA60A7">
        <w:trPr>
          <w:trHeight w:val="100"/>
        </w:trPr>
        <w:tc>
          <w:tcPr>
            <w:tcW w:w="1572" w:type="dxa"/>
            <w:vMerge/>
          </w:tcPr>
          <w:p w14:paraId="17768133" w14:textId="77777777" w:rsidR="005F0404" w:rsidRPr="00206C65" w:rsidRDefault="005F0404" w:rsidP="005F0404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38473707" w14:textId="1AAFA082" w:rsidR="005F0404" w:rsidRPr="00206C65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3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4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1F16D58C" w14:textId="4225E079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4A0B12B5" w14:textId="5614BEA2" w:rsidR="005F0404" w:rsidRPr="00206C65" w:rsidRDefault="005F0404" w:rsidP="005F0404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Anayasa Yargısı</w:t>
            </w:r>
          </w:p>
        </w:tc>
        <w:tc>
          <w:tcPr>
            <w:tcW w:w="1853" w:type="dxa"/>
            <w:tcBorders>
              <w:bottom w:val="nil"/>
            </w:tcBorders>
          </w:tcPr>
          <w:p w14:paraId="25D98219" w14:textId="700E18CE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Kriminoloji</w:t>
            </w:r>
          </w:p>
        </w:tc>
        <w:tc>
          <w:tcPr>
            <w:tcW w:w="1984" w:type="dxa"/>
            <w:tcBorders>
              <w:bottom w:val="nil"/>
            </w:tcBorders>
          </w:tcPr>
          <w:p w14:paraId="2460B27B" w14:textId="35B79E17" w:rsidR="005F0404" w:rsidRPr="00206C65" w:rsidRDefault="005F0404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Usul Hukuku</w:t>
            </w:r>
          </w:p>
        </w:tc>
      </w:tr>
      <w:tr w:rsidR="005F0404" w:rsidRPr="00206C65" w14:paraId="33D1DC63" w14:textId="77777777" w:rsidTr="00BA60A7">
        <w:trPr>
          <w:trHeight w:val="70"/>
        </w:trPr>
        <w:tc>
          <w:tcPr>
            <w:tcW w:w="1572" w:type="dxa"/>
            <w:vMerge/>
          </w:tcPr>
          <w:p w14:paraId="568D4983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054A126A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05B12E99" w14:textId="77777777" w:rsidR="005F0404" w:rsidRPr="00206C65" w:rsidRDefault="005F0404" w:rsidP="005F0404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79555EFF" w14:textId="77777777" w:rsidR="005F0404" w:rsidRPr="00206C65" w:rsidRDefault="005F0404" w:rsidP="005F0404">
            <w:pPr>
              <w:pStyle w:val="TableParagraph"/>
              <w:spacing w:line="165" w:lineRule="exact"/>
              <w:ind w:left="198" w:right="73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top w:val="nil"/>
            </w:tcBorders>
          </w:tcPr>
          <w:p w14:paraId="5B2A5E69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0374D311" w14:textId="6023C26E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5F0404" w:rsidRPr="00206C65" w14:paraId="492B53C0" w14:textId="77777777" w:rsidTr="00BA60A7">
        <w:trPr>
          <w:trHeight w:val="236"/>
        </w:trPr>
        <w:tc>
          <w:tcPr>
            <w:tcW w:w="1572" w:type="dxa"/>
            <w:vMerge/>
          </w:tcPr>
          <w:p w14:paraId="1500980F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52D645F9" w14:textId="393E263C" w:rsidR="005F0404" w:rsidRPr="00206C65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4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01474916" w14:textId="42216370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26CB8C7D" w14:textId="7D61D5AB" w:rsidR="005F0404" w:rsidRPr="00206C65" w:rsidRDefault="005F0404" w:rsidP="005F0404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Anayasa Yargısı</w:t>
            </w:r>
          </w:p>
        </w:tc>
        <w:tc>
          <w:tcPr>
            <w:tcW w:w="1853" w:type="dxa"/>
            <w:tcBorders>
              <w:bottom w:val="nil"/>
            </w:tcBorders>
          </w:tcPr>
          <w:p w14:paraId="69D9536D" w14:textId="67DA8D4C" w:rsidR="005F0404" w:rsidRPr="00206C65" w:rsidRDefault="005F0404" w:rsidP="005F0404">
            <w:pPr>
              <w:pStyle w:val="TableParagraph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Kriminoloji</w:t>
            </w:r>
          </w:p>
        </w:tc>
        <w:tc>
          <w:tcPr>
            <w:tcW w:w="1984" w:type="dxa"/>
            <w:tcBorders>
              <w:bottom w:val="nil"/>
            </w:tcBorders>
          </w:tcPr>
          <w:p w14:paraId="516274E5" w14:textId="6038ABE6" w:rsidR="005F0404" w:rsidRPr="00206C65" w:rsidRDefault="005F0404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Usul Hukuku</w:t>
            </w:r>
          </w:p>
        </w:tc>
      </w:tr>
      <w:tr w:rsidR="005F0404" w:rsidRPr="00206C65" w14:paraId="59498326" w14:textId="77777777" w:rsidTr="00BA60A7">
        <w:trPr>
          <w:trHeight w:val="237"/>
        </w:trPr>
        <w:tc>
          <w:tcPr>
            <w:tcW w:w="1572" w:type="dxa"/>
            <w:vMerge/>
          </w:tcPr>
          <w:p w14:paraId="1E38CF6F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47A9145" w14:textId="5F7BDD01" w:rsidR="005F0404" w:rsidRPr="00206C65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</w:tcPr>
          <w:p w14:paraId="6D23C387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0110C7B" w14:textId="6B183712" w:rsidR="005F0404" w:rsidRPr="00206C65" w:rsidRDefault="005F0404" w:rsidP="005F0404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791876AA" w14:textId="0BD86059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3A8D4980" w14:textId="792784B2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Usul Hukuku</w:t>
            </w:r>
          </w:p>
        </w:tc>
      </w:tr>
      <w:tr w:rsidR="005F0404" w:rsidRPr="00206C65" w14:paraId="2063985F" w14:textId="77777777" w:rsidTr="00BA60A7">
        <w:trPr>
          <w:trHeight w:val="237"/>
        </w:trPr>
        <w:tc>
          <w:tcPr>
            <w:tcW w:w="1572" w:type="dxa"/>
            <w:vMerge/>
          </w:tcPr>
          <w:p w14:paraId="743925DD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F6E800D" w14:textId="2BF78D64" w:rsidR="005F0404" w:rsidRPr="00206C65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7</w:t>
            </w:r>
            <w:r w:rsidRPr="00206C65">
              <w:rPr>
                <w:b/>
                <w:sz w:val="14"/>
                <w:szCs w:val="16"/>
              </w:rPr>
              <w:t>.20</w:t>
            </w:r>
          </w:p>
        </w:tc>
        <w:tc>
          <w:tcPr>
            <w:tcW w:w="1764" w:type="dxa"/>
          </w:tcPr>
          <w:p w14:paraId="5D335ACC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162F296A" w14:textId="1B05A1AE" w:rsidR="005F0404" w:rsidRPr="00206C65" w:rsidRDefault="005F0404" w:rsidP="005F040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2A54912A" w14:textId="61A9A137" w:rsidR="005F0404" w:rsidRPr="00BA60A7" w:rsidRDefault="005F0404" w:rsidP="005F0404">
            <w:pPr>
              <w:pStyle w:val="TableParagraph"/>
              <w:jc w:val="center"/>
              <w:rPr>
                <w:color w:val="FF0000"/>
                <w:sz w:val="14"/>
                <w:szCs w:val="16"/>
              </w:rPr>
            </w:pPr>
          </w:p>
        </w:tc>
        <w:tc>
          <w:tcPr>
            <w:tcW w:w="1984" w:type="dxa"/>
          </w:tcPr>
          <w:p w14:paraId="0951C0F1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6705DA03" w14:textId="77777777" w:rsidR="00EF300F" w:rsidRPr="00206C65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668993AF" w14:textId="77777777" w:rsidR="00B639A5" w:rsidRPr="00206C65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AE7ED9" w:rsidRPr="00206C65" w14:paraId="7E5C047F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46F37E4F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6417F75" w14:textId="27578D3B" w:rsidR="00AE7ED9" w:rsidRPr="00206C65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0</w:t>
            </w:r>
            <w:r>
              <w:rPr>
                <w:b/>
                <w:sz w:val="14"/>
                <w:szCs w:val="16"/>
              </w:rPr>
              <w:t>8</w:t>
            </w:r>
            <w:r w:rsidRPr="00206C65">
              <w:rPr>
                <w:b/>
                <w:sz w:val="14"/>
                <w:szCs w:val="16"/>
              </w:rPr>
              <w:t>: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09: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19C36E6B" w14:textId="77777777" w:rsidR="00AE7ED9" w:rsidRPr="00206C65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ürk Hukuk Tarihi</w:t>
            </w:r>
          </w:p>
        </w:tc>
        <w:tc>
          <w:tcPr>
            <w:tcW w:w="1972" w:type="dxa"/>
          </w:tcPr>
          <w:p w14:paraId="796FBA36" w14:textId="1CE2BC40" w:rsidR="00AE7ED9" w:rsidRPr="00206C65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Hukuku (Gen. Hük.)</w:t>
            </w:r>
          </w:p>
        </w:tc>
        <w:tc>
          <w:tcPr>
            <w:tcW w:w="1853" w:type="dxa"/>
          </w:tcPr>
          <w:p w14:paraId="4E47A46D" w14:textId="685ADC48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edeni Usul Hukuku</w:t>
            </w:r>
          </w:p>
        </w:tc>
        <w:tc>
          <w:tcPr>
            <w:tcW w:w="1984" w:type="dxa"/>
          </w:tcPr>
          <w:p w14:paraId="2D7BB859" w14:textId="7F3E051E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İş ve Sos. </w:t>
            </w:r>
            <w:proofErr w:type="spellStart"/>
            <w:r w:rsidRPr="00206C65">
              <w:rPr>
                <w:sz w:val="14"/>
                <w:szCs w:val="16"/>
              </w:rPr>
              <w:t>Güv</w:t>
            </w:r>
            <w:proofErr w:type="spellEnd"/>
            <w:r w:rsidRPr="00206C65">
              <w:rPr>
                <w:sz w:val="14"/>
                <w:szCs w:val="16"/>
              </w:rPr>
              <w:t>. Hukuku</w:t>
            </w:r>
          </w:p>
        </w:tc>
      </w:tr>
      <w:tr w:rsidR="00AE7ED9" w:rsidRPr="00206C65" w14:paraId="2A6896B1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2B2577FF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7792EDA" w14:textId="640F915C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0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5F074A65" w14:textId="77777777" w:rsidR="00AE7ED9" w:rsidRPr="00206C65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Türk Hukuk Tarihi</w:t>
            </w:r>
          </w:p>
        </w:tc>
        <w:tc>
          <w:tcPr>
            <w:tcW w:w="1972" w:type="dxa"/>
          </w:tcPr>
          <w:p w14:paraId="35BDDF6E" w14:textId="415CA38A" w:rsidR="00AE7ED9" w:rsidRPr="00206C65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Hukuku (Gen. Hük.)</w:t>
            </w:r>
          </w:p>
        </w:tc>
        <w:tc>
          <w:tcPr>
            <w:tcW w:w="1853" w:type="dxa"/>
          </w:tcPr>
          <w:p w14:paraId="50315787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0FF7A459" w14:textId="09574E9B" w:rsidR="00AE7ED9" w:rsidRPr="00206C65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İş ve Sos. </w:t>
            </w:r>
            <w:proofErr w:type="spellStart"/>
            <w:r w:rsidRPr="00206C65">
              <w:rPr>
                <w:sz w:val="14"/>
                <w:szCs w:val="16"/>
              </w:rPr>
              <w:t>Güv</w:t>
            </w:r>
            <w:proofErr w:type="spellEnd"/>
            <w:r w:rsidRPr="00206C65">
              <w:rPr>
                <w:sz w:val="14"/>
                <w:szCs w:val="16"/>
              </w:rPr>
              <w:t>. Hukuku</w:t>
            </w:r>
          </w:p>
        </w:tc>
      </w:tr>
      <w:tr w:rsidR="00AE7ED9" w:rsidRPr="00206C65" w14:paraId="30C0CEB5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0969CC29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3AC9FBCA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PERŞEMBE</w:t>
            </w:r>
          </w:p>
        </w:tc>
        <w:tc>
          <w:tcPr>
            <w:tcW w:w="1226" w:type="dxa"/>
          </w:tcPr>
          <w:p w14:paraId="71CD4561" w14:textId="2666DE90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0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</w:t>
            </w:r>
            <w:r>
              <w:rPr>
                <w:b/>
                <w:sz w:val="14"/>
                <w:szCs w:val="16"/>
              </w:rPr>
              <w:t>11.20</w:t>
            </w:r>
          </w:p>
        </w:tc>
        <w:tc>
          <w:tcPr>
            <w:tcW w:w="1764" w:type="dxa"/>
          </w:tcPr>
          <w:p w14:paraId="6AEB81A3" w14:textId="1F981CCC" w:rsidR="00AE7ED9" w:rsidRPr="00206C65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67D93D87" w14:textId="2995855E" w:rsidR="00AE7ED9" w:rsidRPr="00206C65" w:rsidRDefault="00AE7ED9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141A52DD" w14:textId="781F211A" w:rsidR="00AE7ED9" w:rsidRPr="00206C65" w:rsidRDefault="00AE7ED9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 xml:space="preserve">    </w:t>
            </w:r>
            <w:r w:rsidRPr="00206C65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50E9B490" w14:textId="756F49C7" w:rsidR="00AE7ED9" w:rsidRPr="00206C65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İş ve Sos. </w:t>
            </w:r>
            <w:proofErr w:type="spellStart"/>
            <w:r w:rsidRPr="00206C65">
              <w:rPr>
                <w:sz w:val="14"/>
                <w:szCs w:val="16"/>
              </w:rPr>
              <w:t>Güv</w:t>
            </w:r>
            <w:proofErr w:type="spellEnd"/>
            <w:r w:rsidRPr="00206C65">
              <w:rPr>
                <w:sz w:val="14"/>
                <w:szCs w:val="16"/>
              </w:rPr>
              <w:t>. Hukuku</w:t>
            </w:r>
          </w:p>
        </w:tc>
      </w:tr>
      <w:tr w:rsidR="00AE7ED9" w:rsidRPr="00206C65" w14:paraId="36EB3883" w14:textId="77777777" w:rsidTr="00BA60A7">
        <w:trPr>
          <w:trHeight w:val="269"/>
        </w:trPr>
        <w:tc>
          <w:tcPr>
            <w:tcW w:w="1572" w:type="dxa"/>
            <w:vMerge/>
          </w:tcPr>
          <w:p w14:paraId="6FC6B9C9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35D25186" w14:textId="4C84B9FF" w:rsidR="00AE7ED9" w:rsidRPr="00206C65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1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12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608E651C" w14:textId="77777777" w:rsidR="00AE7ED9" w:rsidRPr="00206C65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Anayasa Hukuku</w:t>
            </w:r>
          </w:p>
        </w:tc>
        <w:tc>
          <w:tcPr>
            <w:tcW w:w="1972" w:type="dxa"/>
          </w:tcPr>
          <w:p w14:paraId="51C9BE6F" w14:textId="77777777" w:rsidR="00AE7ED9" w:rsidRPr="00206C65" w:rsidRDefault="00AE7ED9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439B8B4E" w14:textId="68327165" w:rsidR="00AE7ED9" w:rsidRPr="00206C65" w:rsidRDefault="00AE7ED9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 xml:space="preserve">   </w:t>
            </w:r>
            <w:r w:rsidRPr="00206C65">
              <w:rPr>
                <w:sz w:val="14"/>
                <w:szCs w:val="16"/>
              </w:rPr>
              <w:t>Eşya Hukuku</w:t>
            </w:r>
          </w:p>
        </w:tc>
        <w:tc>
          <w:tcPr>
            <w:tcW w:w="1984" w:type="dxa"/>
          </w:tcPr>
          <w:p w14:paraId="413C0727" w14:textId="1CEC6790" w:rsidR="00AE7ED9" w:rsidRPr="00206C65" w:rsidRDefault="00AE7ED9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cra ve İflas Hukuku</w:t>
            </w:r>
          </w:p>
        </w:tc>
      </w:tr>
      <w:tr w:rsidR="005F0404" w:rsidRPr="00206C65" w14:paraId="35041C8E" w14:textId="77777777" w:rsidTr="00691872">
        <w:trPr>
          <w:trHeight w:val="287"/>
        </w:trPr>
        <w:tc>
          <w:tcPr>
            <w:tcW w:w="1572" w:type="dxa"/>
            <w:vMerge/>
          </w:tcPr>
          <w:p w14:paraId="78E3CF28" w14:textId="77777777" w:rsidR="005F0404" w:rsidRPr="00206C65" w:rsidRDefault="005F0404" w:rsidP="005F0404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14:paraId="568F1C01" w14:textId="2954A54E" w:rsidR="005F0404" w:rsidRPr="00206C65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3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4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single" w:sz="4" w:space="0" w:color="auto"/>
            </w:tcBorders>
          </w:tcPr>
          <w:p w14:paraId="4B32308C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single" w:sz="4" w:space="0" w:color="auto"/>
            </w:tcBorders>
          </w:tcPr>
          <w:p w14:paraId="5F7D510F" w14:textId="14CFAE1E" w:rsidR="005F0404" w:rsidRPr="007E39F0" w:rsidRDefault="00DA3BC1" w:rsidP="005F0404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Hukuk Felsefesi ve Sosyolojisi</w:t>
            </w:r>
          </w:p>
        </w:tc>
        <w:tc>
          <w:tcPr>
            <w:tcW w:w="1853" w:type="dxa"/>
            <w:tcBorders>
              <w:bottom w:val="single" w:sz="4" w:space="0" w:color="auto"/>
            </w:tcBorders>
          </w:tcPr>
          <w:p w14:paraId="659BA35C" w14:textId="0754FDF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206C65">
              <w:rPr>
                <w:sz w:val="14"/>
                <w:szCs w:val="16"/>
              </w:rPr>
              <w:t>Hük</w:t>
            </w:r>
            <w:proofErr w:type="spellEnd"/>
            <w:r w:rsidRPr="00206C65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1ED6E461" w14:textId="70CE9EEC" w:rsidR="005F0404" w:rsidRPr="00206C65" w:rsidRDefault="005F0404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illetlerarası Özel Hukuk</w:t>
            </w:r>
          </w:p>
        </w:tc>
      </w:tr>
      <w:tr w:rsidR="005F0404" w:rsidRPr="00206C65" w14:paraId="6DE7827F" w14:textId="77777777" w:rsidTr="00BA60A7">
        <w:trPr>
          <w:trHeight w:val="236"/>
        </w:trPr>
        <w:tc>
          <w:tcPr>
            <w:tcW w:w="1572" w:type="dxa"/>
            <w:vMerge/>
          </w:tcPr>
          <w:p w14:paraId="04A766E3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2522C80A" w14:textId="1F81AFE8" w:rsidR="005F0404" w:rsidRPr="00206C65" w:rsidRDefault="005F0404" w:rsidP="005F0404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4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4260FC9A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1DC7790A" w14:textId="53CA27E9" w:rsidR="005F0404" w:rsidRPr="007E39F0" w:rsidRDefault="00DA3BC1" w:rsidP="005F0404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Hukuk Felsefesi ve Sosyolojisi</w:t>
            </w:r>
            <w:bookmarkStart w:id="0" w:name="_GoBack"/>
            <w:bookmarkEnd w:id="0"/>
          </w:p>
        </w:tc>
        <w:tc>
          <w:tcPr>
            <w:tcW w:w="1853" w:type="dxa"/>
            <w:tcBorders>
              <w:bottom w:val="nil"/>
            </w:tcBorders>
          </w:tcPr>
          <w:p w14:paraId="087B26FD" w14:textId="629F932B" w:rsidR="005F0404" w:rsidRPr="00206C65" w:rsidRDefault="005F0404" w:rsidP="005F0404">
            <w:pPr>
              <w:pStyle w:val="TableParagraph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206C65">
              <w:rPr>
                <w:sz w:val="14"/>
                <w:szCs w:val="16"/>
              </w:rPr>
              <w:t>Hük</w:t>
            </w:r>
            <w:proofErr w:type="spellEnd"/>
            <w:r w:rsidRPr="00206C65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  <w:tcBorders>
              <w:bottom w:val="nil"/>
            </w:tcBorders>
          </w:tcPr>
          <w:p w14:paraId="77936DC8" w14:textId="41B3B759" w:rsidR="005F0404" w:rsidRPr="00206C65" w:rsidRDefault="005F0404" w:rsidP="005F0404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illetlerarası Özel Hukuk</w:t>
            </w:r>
          </w:p>
        </w:tc>
      </w:tr>
      <w:tr w:rsidR="005F0404" w:rsidRPr="00206C65" w14:paraId="20F4526F" w14:textId="77777777" w:rsidTr="00BA60A7">
        <w:trPr>
          <w:trHeight w:val="237"/>
        </w:trPr>
        <w:tc>
          <w:tcPr>
            <w:tcW w:w="1572" w:type="dxa"/>
            <w:vMerge/>
          </w:tcPr>
          <w:p w14:paraId="65863141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681C72D6" w14:textId="16815ED6" w:rsidR="005F0404" w:rsidRPr="00206C65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</w:tcPr>
          <w:p w14:paraId="266E6EFC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75A47AF5" w14:textId="41B67CC3" w:rsidR="005F0404" w:rsidRPr="007E39F0" w:rsidRDefault="005F0404" w:rsidP="005F0404">
            <w:pPr>
              <w:pStyle w:val="TableParagraph"/>
              <w:spacing w:line="162" w:lineRule="exact"/>
              <w:ind w:left="-299" w:right="62"/>
              <w:jc w:val="center"/>
              <w:rPr>
                <w:sz w:val="14"/>
                <w:szCs w:val="16"/>
              </w:rPr>
            </w:pPr>
            <w:r w:rsidRPr="007E39F0">
              <w:rPr>
                <w:sz w:val="14"/>
                <w:szCs w:val="16"/>
              </w:rPr>
              <w:t xml:space="preserve">              Siyasi Tarih</w:t>
            </w:r>
          </w:p>
        </w:tc>
        <w:tc>
          <w:tcPr>
            <w:tcW w:w="1853" w:type="dxa"/>
          </w:tcPr>
          <w:p w14:paraId="420DF8CC" w14:textId="1EDDB96E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 xml:space="preserve">Borçlar Hukuku (Özel </w:t>
            </w:r>
            <w:proofErr w:type="spellStart"/>
            <w:r w:rsidRPr="00206C65">
              <w:rPr>
                <w:sz w:val="14"/>
                <w:szCs w:val="16"/>
              </w:rPr>
              <w:t>Hük</w:t>
            </w:r>
            <w:proofErr w:type="spellEnd"/>
            <w:r w:rsidRPr="00206C65">
              <w:rPr>
                <w:sz w:val="14"/>
                <w:szCs w:val="16"/>
              </w:rPr>
              <w:t>.)</w:t>
            </w:r>
          </w:p>
        </w:tc>
        <w:tc>
          <w:tcPr>
            <w:tcW w:w="1984" w:type="dxa"/>
          </w:tcPr>
          <w:p w14:paraId="2D0E8440" w14:textId="200C088B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Milletlerarası Özel Hukuk</w:t>
            </w:r>
          </w:p>
        </w:tc>
      </w:tr>
      <w:tr w:rsidR="005F0404" w:rsidRPr="00206C65" w14:paraId="316F5F71" w14:textId="77777777" w:rsidTr="00BA60A7">
        <w:trPr>
          <w:trHeight w:val="237"/>
        </w:trPr>
        <w:tc>
          <w:tcPr>
            <w:tcW w:w="1572" w:type="dxa"/>
            <w:vMerge/>
          </w:tcPr>
          <w:p w14:paraId="580B353A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105E828" w14:textId="71783F07" w:rsidR="005F0404" w:rsidRPr="00206C65" w:rsidRDefault="005F0404" w:rsidP="005F0404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7</w:t>
            </w:r>
            <w:r w:rsidRPr="00206C65">
              <w:rPr>
                <w:b/>
                <w:sz w:val="14"/>
                <w:szCs w:val="16"/>
              </w:rPr>
              <w:t>.20</w:t>
            </w:r>
          </w:p>
        </w:tc>
        <w:tc>
          <w:tcPr>
            <w:tcW w:w="1764" w:type="dxa"/>
          </w:tcPr>
          <w:p w14:paraId="1AA82A90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0759C98" w14:textId="091A5707" w:rsidR="005F0404" w:rsidRPr="007E39F0" w:rsidRDefault="005F0404" w:rsidP="005F0404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  <w:r w:rsidRPr="007E39F0">
              <w:rPr>
                <w:sz w:val="14"/>
                <w:szCs w:val="16"/>
              </w:rPr>
              <w:t>Siyasi Tarih</w:t>
            </w:r>
          </w:p>
        </w:tc>
        <w:tc>
          <w:tcPr>
            <w:tcW w:w="1853" w:type="dxa"/>
          </w:tcPr>
          <w:p w14:paraId="7B055B97" w14:textId="218588BE" w:rsidR="005F0404" w:rsidRPr="00206C65" w:rsidRDefault="005F0404" w:rsidP="005F0404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1797B109" w14:textId="77777777" w:rsidR="005F0404" w:rsidRPr="00206C65" w:rsidRDefault="005F0404" w:rsidP="005F0404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08C6962F" w14:textId="77777777" w:rsidR="00EF300F" w:rsidRPr="00206C65" w:rsidRDefault="00EF300F" w:rsidP="00296DBF">
      <w:pPr>
        <w:spacing w:after="1"/>
        <w:jc w:val="center"/>
        <w:rPr>
          <w:b/>
          <w:sz w:val="14"/>
          <w:szCs w:val="16"/>
        </w:rPr>
      </w:pPr>
    </w:p>
    <w:p w14:paraId="457C4312" w14:textId="77777777" w:rsidR="00B639A5" w:rsidRPr="00206C65" w:rsidRDefault="00B639A5" w:rsidP="00296DBF">
      <w:pPr>
        <w:spacing w:after="1"/>
        <w:jc w:val="center"/>
        <w:rPr>
          <w:b/>
          <w:sz w:val="14"/>
          <w:szCs w:val="16"/>
        </w:rPr>
      </w:pPr>
    </w:p>
    <w:tbl>
      <w:tblPr>
        <w:tblStyle w:val="TableNormal"/>
        <w:tblW w:w="10371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72"/>
        <w:gridCol w:w="1226"/>
        <w:gridCol w:w="1764"/>
        <w:gridCol w:w="1972"/>
        <w:gridCol w:w="1853"/>
        <w:gridCol w:w="1984"/>
      </w:tblGrid>
      <w:tr w:rsidR="00AE7ED9" w:rsidRPr="00206C65" w14:paraId="41A46C48" w14:textId="77777777" w:rsidTr="00BA60A7">
        <w:trPr>
          <w:trHeight w:val="234"/>
        </w:trPr>
        <w:tc>
          <w:tcPr>
            <w:tcW w:w="1572" w:type="dxa"/>
            <w:tcBorders>
              <w:bottom w:val="nil"/>
            </w:tcBorders>
          </w:tcPr>
          <w:p w14:paraId="4B25D3A5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05352D13" w14:textId="091C4833" w:rsidR="00AE7ED9" w:rsidRPr="00206C65" w:rsidRDefault="00AE7ED9" w:rsidP="00AE7ED9">
            <w:pPr>
              <w:pStyle w:val="TableParagraph"/>
              <w:spacing w:line="162" w:lineRule="exact"/>
              <w:ind w:left="126" w:right="118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0</w:t>
            </w:r>
            <w:r>
              <w:rPr>
                <w:b/>
                <w:sz w:val="14"/>
                <w:szCs w:val="16"/>
              </w:rPr>
              <w:t>8</w:t>
            </w:r>
            <w:r w:rsidRPr="00206C65">
              <w:rPr>
                <w:b/>
                <w:sz w:val="14"/>
                <w:szCs w:val="16"/>
              </w:rPr>
              <w:t>: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09: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640ED3FE" w14:textId="77777777" w:rsidR="00AE7ED9" w:rsidRPr="00206C65" w:rsidRDefault="00AE7ED9" w:rsidP="00AE7ED9">
            <w:pPr>
              <w:pStyle w:val="TableParagraph"/>
              <w:spacing w:line="162" w:lineRule="exact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27E7A9EA" w14:textId="3C081A37" w:rsidR="00AE7ED9" w:rsidRPr="00206C65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7D6E4C66" w14:textId="4C30699A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dari Yargı</w:t>
            </w:r>
          </w:p>
        </w:tc>
        <w:tc>
          <w:tcPr>
            <w:tcW w:w="1984" w:type="dxa"/>
          </w:tcPr>
          <w:p w14:paraId="0B75CF75" w14:textId="01C2F891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Sermaye Piyasası Hukuku</w:t>
            </w:r>
          </w:p>
        </w:tc>
      </w:tr>
      <w:tr w:rsidR="00AE7ED9" w:rsidRPr="00206C65" w14:paraId="1CF86BC4" w14:textId="77777777" w:rsidTr="00BA60A7">
        <w:trPr>
          <w:trHeight w:val="237"/>
        </w:trPr>
        <w:tc>
          <w:tcPr>
            <w:tcW w:w="1572" w:type="dxa"/>
            <w:tcBorders>
              <w:top w:val="nil"/>
              <w:bottom w:val="nil"/>
            </w:tcBorders>
          </w:tcPr>
          <w:p w14:paraId="5BDAE983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783D1AE2" w14:textId="38AF2316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>
              <w:rPr>
                <w:b/>
                <w:sz w:val="14"/>
                <w:szCs w:val="16"/>
              </w:rPr>
              <w:t>09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0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5B3D3734" w14:textId="77777777" w:rsidR="00AE7ED9" w:rsidRPr="00206C65" w:rsidRDefault="00AE7ED9" w:rsidP="00AE7ED9">
            <w:pPr>
              <w:pStyle w:val="TableParagraph"/>
              <w:ind w:left="181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567B9D55" w14:textId="0FBACF05" w:rsidR="00AE7ED9" w:rsidRPr="00206C65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5F4F9EBE" w14:textId="151001AE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dari Yargı</w:t>
            </w:r>
          </w:p>
        </w:tc>
        <w:tc>
          <w:tcPr>
            <w:tcW w:w="1984" w:type="dxa"/>
          </w:tcPr>
          <w:p w14:paraId="0C89C933" w14:textId="2FC67C1D" w:rsidR="00AE7ED9" w:rsidRPr="00206C65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Sermaye Piyasası Hukuku</w:t>
            </w:r>
          </w:p>
        </w:tc>
      </w:tr>
      <w:tr w:rsidR="00AE7ED9" w:rsidRPr="00206C65" w14:paraId="5EACA7AE" w14:textId="77777777" w:rsidTr="00BA60A7">
        <w:trPr>
          <w:trHeight w:val="237"/>
        </w:trPr>
        <w:tc>
          <w:tcPr>
            <w:tcW w:w="1572" w:type="dxa"/>
            <w:vMerge w:val="restart"/>
            <w:tcBorders>
              <w:top w:val="nil"/>
            </w:tcBorders>
          </w:tcPr>
          <w:p w14:paraId="014B0790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  <w:p w14:paraId="366DCC1F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CUMA</w:t>
            </w:r>
          </w:p>
        </w:tc>
        <w:tc>
          <w:tcPr>
            <w:tcW w:w="1226" w:type="dxa"/>
          </w:tcPr>
          <w:p w14:paraId="2D3C8C91" w14:textId="3E804478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0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</w:t>
            </w:r>
            <w:r>
              <w:rPr>
                <w:b/>
                <w:sz w:val="14"/>
                <w:szCs w:val="16"/>
              </w:rPr>
              <w:t>11.20</w:t>
            </w:r>
          </w:p>
        </w:tc>
        <w:tc>
          <w:tcPr>
            <w:tcW w:w="1764" w:type="dxa"/>
          </w:tcPr>
          <w:p w14:paraId="06E96AAD" w14:textId="77777777" w:rsidR="00AE7ED9" w:rsidRPr="00206C65" w:rsidRDefault="00AE7ED9" w:rsidP="00AE7ED9">
            <w:pPr>
              <w:pStyle w:val="TableParagraph"/>
              <w:ind w:left="152"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43AE13B6" w14:textId="771D0E96" w:rsidR="00AE7ED9" w:rsidRPr="00206C65" w:rsidRDefault="00AE7ED9" w:rsidP="00AE7ED9">
            <w:pPr>
              <w:pStyle w:val="TableParagraph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0837150C" w14:textId="439AA155" w:rsidR="00AE7ED9" w:rsidRPr="00206C65" w:rsidRDefault="00F770BC" w:rsidP="00AE7ED9">
            <w:pPr>
              <w:pStyle w:val="TableParagraph"/>
              <w:ind w:right="161"/>
              <w:jc w:val="center"/>
              <w:rPr>
                <w:sz w:val="14"/>
                <w:szCs w:val="16"/>
              </w:rPr>
            </w:pPr>
            <w:r w:rsidRPr="00F770BC">
              <w:rPr>
                <w:sz w:val="14"/>
                <w:szCs w:val="16"/>
              </w:rPr>
              <w:t>Bilimsel ve Kültürel Faaliyetler</w:t>
            </w:r>
          </w:p>
        </w:tc>
        <w:tc>
          <w:tcPr>
            <w:tcW w:w="1984" w:type="dxa"/>
          </w:tcPr>
          <w:p w14:paraId="442F1E5D" w14:textId="115194B7" w:rsidR="00AE7ED9" w:rsidRPr="00206C65" w:rsidRDefault="00AE7ED9" w:rsidP="00AE7ED9">
            <w:pPr>
              <w:pStyle w:val="TableParagraph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3218A572" w14:textId="77777777" w:rsidTr="00BA60A7">
        <w:trPr>
          <w:trHeight w:val="269"/>
        </w:trPr>
        <w:tc>
          <w:tcPr>
            <w:tcW w:w="1572" w:type="dxa"/>
            <w:vMerge/>
          </w:tcPr>
          <w:p w14:paraId="20A9AC82" w14:textId="77777777" w:rsidR="00AE7ED9" w:rsidRPr="00206C65" w:rsidRDefault="00AE7ED9" w:rsidP="00AE7ED9">
            <w:pPr>
              <w:pStyle w:val="TableParagraph"/>
              <w:spacing w:before="150" w:line="240" w:lineRule="auto"/>
              <w:ind w:left="234"/>
              <w:jc w:val="center"/>
              <w:rPr>
                <w:b/>
                <w:sz w:val="14"/>
                <w:szCs w:val="16"/>
              </w:rPr>
            </w:pPr>
          </w:p>
        </w:tc>
        <w:tc>
          <w:tcPr>
            <w:tcW w:w="1226" w:type="dxa"/>
          </w:tcPr>
          <w:p w14:paraId="284BB917" w14:textId="087988C7" w:rsidR="00AE7ED9" w:rsidRPr="00206C65" w:rsidRDefault="00AE7ED9" w:rsidP="00AE7ED9">
            <w:pPr>
              <w:pStyle w:val="TableParagraph"/>
              <w:spacing w:line="181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1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</w:t>
            </w:r>
            <w:r w:rsidRPr="00206C65">
              <w:rPr>
                <w:b/>
                <w:sz w:val="14"/>
                <w:szCs w:val="16"/>
              </w:rPr>
              <w:t>0-12.</w:t>
            </w:r>
            <w:r>
              <w:rPr>
                <w:b/>
                <w:sz w:val="14"/>
                <w:szCs w:val="16"/>
              </w:rPr>
              <w:t>20</w:t>
            </w:r>
          </w:p>
        </w:tc>
        <w:tc>
          <w:tcPr>
            <w:tcW w:w="1764" w:type="dxa"/>
          </w:tcPr>
          <w:p w14:paraId="7C08743B" w14:textId="77777777" w:rsidR="00AE7ED9" w:rsidRPr="00206C65" w:rsidRDefault="00AE7ED9" w:rsidP="00AE7ED9">
            <w:pPr>
              <w:pStyle w:val="TableParagraph"/>
              <w:spacing w:line="178" w:lineRule="exact"/>
              <w:ind w:left="152"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6B5FE335" w14:textId="30C58FCC" w:rsidR="00AE7ED9" w:rsidRPr="00206C65" w:rsidRDefault="00AE7ED9" w:rsidP="00AE7ED9">
            <w:pPr>
              <w:pStyle w:val="TableParagraph"/>
              <w:spacing w:line="178" w:lineRule="exact"/>
              <w:ind w:left="109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İdare Hukuku</w:t>
            </w:r>
          </w:p>
        </w:tc>
        <w:tc>
          <w:tcPr>
            <w:tcW w:w="1853" w:type="dxa"/>
          </w:tcPr>
          <w:p w14:paraId="589C581F" w14:textId="1E2C185E" w:rsidR="00AE7ED9" w:rsidRPr="00206C65" w:rsidRDefault="00F770BC" w:rsidP="00AE7ED9">
            <w:pPr>
              <w:pStyle w:val="TableParagraph"/>
              <w:spacing w:line="178" w:lineRule="exact"/>
              <w:ind w:right="161"/>
              <w:jc w:val="center"/>
              <w:rPr>
                <w:sz w:val="14"/>
                <w:szCs w:val="16"/>
              </w:rPr>
            </w:pPr>
            <w:r w:rsidRPr="00F770BC">
              <w:rPr>
                <w:sz w:val="14"/>
                <w:szCs w:val="16"/>
              </w:rPr>
              <w:t>Bilimsel ve Kültürel Faaliyetler</w:t>
            </w:r>
          </w:p>
        </w:tc>
        <w:tc>
          <w:tcPr>
            <w:tcW w:w="1984" w:type="dxa"/>
          </w:tcPr>
          <w:p w14:paraId="00ED7E73" w14:textId="6C94292B" w:rsidR="00AE7ED9" w:rsidRPr="00206C65" w:rsidRDefault="00AE7ED9" w:rsidP="00AE7ED9">
            <w:pPr>
              <w:pStyle w:val="TableParagraph"/>
              <w:spacing w:line="178" w:lineRule="exact"/>
              <w:ind w:left="170" w:right="138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2E1C2940" w14:textId="77777777" w:rsidTr="00BA60A7">
        <w:trPr>
          <w:trHeight w:val="100"/>
        </w:trPr>
        <w:tc>
          <w:tcPr>
            <w:tcW w:w="1572" w:type="dxa"/>
            <w:vMerge/>
          </w:tcPr>
          <w:p w14:paraId="768FCB92" w14:textId="77777777" w:rsidR="00AE7ED9" w:rsidRPr="00206C65" w:rsidRDefault="00AE7ED9" w:rsidP="00AE7ED9">
            <w:pPr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05819E7C" w14:textId="22B86A08" w:rsidR="00AE7ED9" w:rsidRPr="00206C65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3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4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58A9AF45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00B5DB10" w14:textId="1DE291B0" w:rsidR="00AE7ED9" w:rsidRPr="00206C65" w:rsidRDefault="00AE7ED9" w:rsidP="00AE7ED9">
            <w:pPr>
              <w:pStyle w:val="TableParagraph"/>
              <w:spacing w:line="163" w:lineRule="exact"/>
              <w:ind w:left="198" w:right="77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Hukuku (Gen. Hük.)</w:t>
            </w:r>
          </w:p>
        </w:tc>
        <w:tc>
          <w:tcPr>
            <w:tcW w:w="1853" w:type="dxa"/>
            <w:tcBorders>
              <w:bottom w:val="nil"/>
            </w:tcBorders>
          </w:tcPr>
          <w:p w14:paraId="5BA1A4FD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bottom w:val="nil"/>
            </w:tcBorders>
          </w:tcPr>
          <w:p w14:paraId="6343763F" w14:textId="77777777" w:rsidR="00AE7ED9" w:rsidRPr="00206C65" w:rsidRDefault="00AE7ED9" w:rsidP="00AE7ED9">
            <w:pPr>
              <w:pStyle w:val="TableParagraph"/>
              <w:spacing w:line="163" w:lineRule="exact"/>
              <w:ind w:left="170" w:right="124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073EA521" w14:textId="77777777" w:rsidTr="00BA60A7">
        <w:trPr>
          <w:trHeight w:val="70"/>
        </w:trPr>
        <w:tc>
          <w:tcPr>
            <w:tcW w:w="1572" w:type="dxa"/>
            <w:vMerge/>
          </w:tcPr>
          <w:p w14:paraId="09675857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top w:val="nil"/>
            </w:tcBorders>
          </w:tcPr>
          <w:p w14:paraId="5CB4BE25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764" w:type="dxa"/>
            <w:tcBorders>
              <w:top w:val="nil"/>
            </w:tcBorders>
          </w:tcPr>
          <w:p w14:paraId="1CEF88A8" w14:textId="77777777" w:rsidR="00AE7ED9" w:rsidRPr="00206C65" w:rsidRDefault="00AE7ED9" w:rsidP="00AE7ED9">
            <w:pPr>
              <w:pStyle w:val="TableParagraph"/>
              <w:spacing w:line="165" w:lineRule="exact"/>
              <w:ind w:right="128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top w:val="nil"/>
            </w:tcBorders>
          </w:tcPr>
          <w:p w14:paraId="2C5A4822" w14:textId="77777777" w:rsidR="00AE7ED9" w:rsidRPr="00206C65" w:rsidRDefault="00AE7ED9" w:rsidP="00AE7ED9">
            <w:pPr>
              <w:pStyle w:val="TableParagraph"/>
              <w:spacing w:line="165" w:lineRule="exact"/>
              <w:ind w:left="198" w:right="73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  <w:tcBorders>
              <w:top w:val="nil"/>
            </w:tcBorders>
          </w:tcPr>
          <w:p w14:paraId="1E8E158C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top w:val="nil"/>
            </w:tcBorders>
          </w:tcPr>
          <w:p w14:paraId="4BDD637E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77B370F0" w14:textId="77777777" w:rsidTr="00BA60A7">
        <w:trPr>
          <w:trHeight w:val="236"/>
        </w:trPr>
        <w:tc>
          <w:tcPr>
            <w:tcW w:w="1572" w:type="dxa"/>
            <w:vMerge/>
          </w:tcPr>
          <w:p w14:paraId="095199FD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  <w:tcBorders>
              <w:bottom w:val="nil"/>
            </w:tcBorders>
          </w:tcPr>
          <w:p w14:paraId="1A8D3ED4" w14:textId="0321D22F" w:rsidR="00AE7ED9" w:rsidRPr="00206C65" w:rsidRDefault="00AE7ED9" w:rsidP="00AE7ED9">
            <w:pPr>
              <w:pStyle w:val="TableParagraph"/>
              <w:spacing w:line="163" w:lineRule="exact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4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  <w:tcBorders>
              <w:bottom w:val="nil"/>
            </w:tcBorders>
          </w:tcPr>
          <w:p w14:paraId="37AFFC2B" w14:textId="1025BDD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  <w:tcBorders>
              <w:bottom w:val="nil"/>
            </w:tcBorders>
          </w:tcPr>
          <w:p w14:paraId="7569DD74" w14:textId="0CA4A446" w:rsidR="00AE7ED9" w:rsidRPr="00206C65" w:rsidRDefault="00AE7ED9" w:rsidP="00AE7ED9">
            <w:pPr>
              <w:pStyle w:val="TableParagraph"/>
              <w:spacing w:line="163" w:lineRule="exact"/>
              <w:ind w:left="191" w:right="85"/>
              <w:jc w:val="center"/>
              <w:rPr>
                <w:sz w:val="14"/>
                <w:szCs w:val="16"/>
              </w:rPr>
            </w:pPr>
            <w:r w:rsidRPr="00206C65">
              <w:rPr>
                <w:sz w:val="14"/>
                <w:szCs w:val="16"/>
              </w:rPr>
              <w:t>Ceza Hukuku (Gen. Hük.)</w:t>
            </w:r>
          </w:p>
        </w:tc>
        <w:tc>
          <w:tcPr>
            <w:tcW w:w="1853" w:type="dxa"/>
            <w:tcBorders>
              <w:bottom w:val="nil"/>
            </w:tcBorders>
          </w:tcPr>
          <w:p w14:paraId="79619131" w14:textId="77777777" w:rsidR="00AE7ED9" w:rsidRPr="00206C65" w:rsidRDefault="00AE7ED9" w:rsidP="00AE7ED9">
            <w:pPr>
              <w:pStyle w:val="TableParagraph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  <w:tcBorders>
              <w:bottom w:val="nil"/>
            </w:tcBorders>
          </w:tcPr>
          <w:p w14:paraId="2F0BEDED" w14:textId="108997E9" w:rsidR="00AE7ED9" w:rsidRPr="00206C65" w:rsidRDefault="00AE7ED9" w:rsidP="00AE7ED9">
            <w:pPr>
              <w:pStyle w:val="TableParagraph"/>
              <w:spacing w:line="163" w:lineRule="exact"/>
              <w:ind w:right="124" w:firstLine="128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11437B10" w14:textId="77777777" w:rsidTr="00BA60A7">
        <w:trPr>
          <w:trHeight w:val="237"/>
        </w:trPr>
        <w:tc>
          <w:tcPr>
            <w:tcW w:w="1572" w:type="dxa"/>
            <w:vMerge/>
          </w:tcPr>
          <w:p w14:paraId="3A00B135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479B0835" w14:textId="7C674BE4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5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2</w:t>
            </w:r>
            <w:r w:rsidRPr="00206C65">
              <w:rPr>
                <w:b/>
                <w:sz w:val="14"/>
                <w:szCs w:val="16"/>
              </w:rPr>
              <w:t>0</w:t>
            </w:r>
          </w:p>
        </w:tc>
        <w:tc>
          <w:tcPr>
            <w:tcW w:w="1764" w:type="dxa"/>
          </w:tcPr>
          <w:p w14:paraId="2196BDCF" w14:textId="15F0A598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2EFC7EE6" w14:textId="1D1F74FD" w:rsidR="00AE7ED9" w:rsidRPr="00206C65" w:rsidRDefault="00AE7ED9" w:rsidP="00AE7ED9">
            <w:pPr>
              <w:pStyle w:val="TableParagraph"/>
              <w:spacing w:line="162" w:lineRule="exact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279D0916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4E724810" w14:textId="286F7A84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  <w:tr w:rsidR="00AE7ED9" w:rsidRPr="00206C65" w14:paraId="715FDDEA" w14:textId="77777777" w:rsidTr="00BA60A7">
        <w:trPr>
          <w:trHeight w:val="237"/>
        </w:trPr>
        <w:tc>
          <w:tcPr>
            <w:tcW w:w="1572" w:type="dxa"/>
            <w:vMerge/>
          </w:tcPr>
          <w:p w14:paraId="64D4C1D8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226" w:type="dxa"/>
          </w:tcPr>
          <w:p w14:paraId="511D5BAD" w14:textId="60C65E2C" w:rsidR="00AE7ED9" w:rsidRPr="00206C65" w:rsidRDefault="00AE7ED9" w:rsidP="00AE7ED9">
            <w:pPr>
              <w:pStyle w:val="TableParagraph"/>
              <w:ind w:left="126" w:right="115"/>
              <w:jc w:val="center"/>
              <w:rPr>
                <w:b/>
                <w:sz w:val="14"/>
                <w:szCs w:val="16"/>
              </w:rPr>
            </w:pPr>
            <w:r w:rsidRPr="00206C65">
              <w:rPr>
                <w:b/>
                <w:sz w:val="14"/>
                <w:szCs w:val="16"/>
              </w:rPr>
              <w:t>1</w:t>
            </w:r>
            <w:r>
              <w:rPr>
                <w:b/>
                <w:sz w:val="14"/>
                <w:szCs w:val="16"/>
              </w:rPr>
              <w:t>6</w:t>
            </w:r>
            <w:r w:rsidRPr="00206C65">
              <w:rPr>
                <w:b/>
                <w:sz w:val="14"/>
                <w:szCs w:val="16"/>
              </w:rPr>
              <w:t>.</w:t>
            </w:r>
            <w:r>
              <w:rPr>
                <w:b/>
                <w:sz w:val="14"/>
                <w:szCs w:val="16"/>
              </w:rPr>
              <w:t>30</w:t>
            </w:r>
            <w:r w:rsidRPr="00206C65">
              <w:rPr>
                <w:b/>
                <w:sz w:val="14"/>
                <w:szCs w:val="16"/>
              </w:rPr>
              <w:t>-1</w:t>
            </w:r>
            <w:r>
              <w:rPr>
                <w:b/>
                <w:sz w:val="14"/>
                <w:szCs w:val="16"/>
              </w:rPr>
              <w:t>7</w:t>
            </w:r>
            <w:r w:rsidRPr="00206C65">
              <w:rPr>
                <w:b/>
                <w:sz w:val="14"/>
                <w:szCs w:val="16"/>
              </w:rPr>
              <w:t>.20</w:t>
            </w:r>
          </w:p>
        </w:tc>
        <w:tc>
          <w:tcPr>
            <w:tcW w:w="1764" w:type="dxa"/>
          </w:tcPr>
          <w:p w14:paraId="6E52DE60" w14:textId="4C0D6CE5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  <w:tc>
          <w:tcPr>
            <w:tcW w:w="1972" w:type="dxa"/>
          </w:tcPr>
          <w:p w14:paraId="7C2A039B" w14:textId="5CA7BFBE" w:rsidR="00AE7ED9" w:rsidRPr="00206C65" w:rsidRDefault="00AE7ED9" w:rsidP="00AE7ED9">
            <w:pPr>
              <w:pStyle w:val="TableParagraph"/>
              <w:ind w:left="198" w:right="62"/>
              <w:jc w:val="center"/>
              <w:rPr>
                <w:sz w:val="14"/>
                <w:szCs w:val="16"/>
              </w:rPr>
            </w:pPr>
          </w:p>
        </w:tc>
        <w:tc>
          <w:tcPr>
            <w:tcW w:w="1853" w:type="dxa"/>
          </w:tcPr>
          <w:p w14:paraId="72D93F86" w14:textId="77777777" w:rsidR="00AE7ED9" w:rsidRPr="00206C65" w:rsidRDefault="00AE7ED9" w:rsidP="00AE7ED9">
            <w:pPr>
              <w:pStyle w:val="TableParagraph"/>
              <w:ind w:left="176"/>
              <w:jc w:val="center"/>
              <w:rPr>
                <w:sz w:val="14"/>
                <w:szCs w:val="16"/>
              </w:rPr>
            </w:pPr>
          </w:p>
        </w:tc>
        <w:tc>
          <w:tcPr>
            <w:tcW w:w="1984" w:type="dxa"/>
          </w:tcPr>
          <w:p w14:paraId="1366FF61" w14:textId="77777777" w:rsidR="00AE7ED9" w:rsidRPr="00206C65" w:rsidRDefault="00AE7ED9" w:rsidP="00AE7ED9">
            <w:pPr>
              <w:pStyle w:val="TableParagraph"/>
              <w:spacing w:line="240" w:lineRule="auto"/>
              <w:jc w:val="center"/>
              <w:rPr>
                <w:sz w:val="14"/>
                <w:szCs w:val="16"/>
              </w:rPr>
            </w:pPr>
          </w:p>
        </w:tc>
      </w:tr>
    </w:tbl>
    <w:p w14:paraId="3D2EB38C" w14:textId="77777777" w:rsidR="00B639A5" w:rsidRPr="00206C65" w:rsidRDefault="00B639A5" w:rsidP="00346799">
      <w:pPr>
        <w:spacing w:after="1"/>
        <w:jc w:val="center"/>
        <w:rPr>
          <w:b/>
          <w:sz w:val="14"/>
          <w:szCs w:val="16"/>
        </w:rPr>
      </w:pPr>
    </w:p>
    <w:p w14:paraId="43AAD182" w14:textId="77777777" w:rsidR="00CD15C6" w:rsidRPr="00206C65" w:rsidRDefault="00CD15C6" w:rsidP="009B5409">
      <w:pPr>
        <w:spacing w:before="10" w:after="1"/>
        <w:rPr>
          <w:b/>
          <w:sz w:val="14"/>
          <w:szCs w:val="16"/>
        </w:rPr>
      </w:pPr>
    </w:p>
    <w:p w14:paraId="0B34454B" w14:textId="77777777" w:rsidR="00EF300F" w:rsidRPr="00206C65" w:rsidRDefault="00EF300F">
      <w:pPr>
        <w:rPr>
          <w:b/>
          <w:sz w:val="14"/>
          <w:szCs w:val="16"/>
        </w:rPr>
      </w:pPr>
    </w:p>
    <w:p w14:paraId="6F52F249" w14:textId="34E3BF20" w:rsidR="00EF300F" w:rsidRDefault="00EF300F">
      <w:pPr>
        <w:spacing w:before="3" w:after="1"/>
        <w:rPr>
          <w:b/>
          <w:sz w:val="20"/>
        </w:rPr>
      </w:pPr>
    </w:p>
    <w:p w14:paraId="202802FF" w14:textId="3A07B858" w:rsidR="00BA60A7" w:rsidRDefault="00BA60A7">
      <w:pPr>
        <w:spacing w:before="3" w:after="1"/>
        <w:rPr>
          <w:b/>
          <w:sz w:val="20"/>
        </w:rPr>
      </w:pPr>
    </w:p>
    <w:p w14:paraId="5537DB4A" w14:textId="5AE47F1F" w:rsidR="00BA60A7" w:rsidRDefault="00BA60A7">
      <w:pPr>
        <w:spacing w:before="3" w:after="1"/>
        <w:rPr>
          <w:b/>
          <w:sz w:val="20"/>
        </w:rPr>
      </w:pPr>
    </w:p>
    <w:p w14:paraId="0AEDAEEB" w14:textId="5B5C1B00" w:rsidR="00BA60A7" w:rsidRDefault="00BA60A7">
      <w:pPr>
        <w:spacing w:before="3" w:after="1"/>
        <w:rPr>
          <w:b/>
          <w:sz w:val="20"/>
        </w:rPr>
      </w:pPr>
    </w:p>
    <w:p w14:paraId="7784C097" w14:textId="203255C7" w:rsidR="00BA60A7" w:rsidRDefault="00BA60A7">
      <w:pPr>
        <w:spacing w:before="3" w:after="1"/>
        <w:rPr>
          <w:b/>
          <w:sz w:val="20"/>
        </w:rPr>
      </w:pPr>
    </w:p>
    <w:p w14:paraId="461185A4" w14:textId="77777777" w:rsidR="00691872" w:rsidRPr="00206C65" w:rsidRDefault="00691872">
      <w:pPr>
        <w:spacing w:before="3" w:after="1"/>
        <w:rPr>
          <w:b/>
          <w:sz w:val="20"/>
        </w:rPr>
      </w:pPr>
    </w:p>
    <w:p w14:paraId="5C25C285" w14:textId="77777777" w:rsidR="008677A4" w:rsidRPr="00206C65" w:rsidRDefault="008677A4">
      <w:pPr>
        <w:spacing w:before="3" w:after="1"/>
        <w:rPr>
          <w:b/>
          <w:sz w:val="24"/>
        </w:rPr>
      </w:pPr>
    </w:p>
    <w:tbl>
      <w:tblPr>
        <w:tblStyle w:val="TableNormal"/>
        <w:tblW w:w="9973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1560"/>
        <w:gridCol w:w="401"/>
        <w:gridCol w:w="2569"/>
        <w:gridCol w:w="1999"/>
        <w:gridCol w:w="700"/>
        <w:gridCol w:w="2495"/>
        <w:gridCol w:w="249"/>
      </w:tblGrid>
      <w:tr w:rsidR="00206C65" w:rsidRPr="00206C65" w14:paraId="6043076B" w14:textId="77777777" w:rsidTr="000A21D6">
        <w:trPr>
          <w:gridAfter w:val="1"/>
          <w:wAfter w:w="249" w:type="dxa"/>
          <w:trHeight w:val="195"/>
        </w:trPr>
        <w:tc>
          <w:tcPr>
            <w:tcW w:w="1560" w:type="dxa"/>
            <w:tcBorders>
              <w:bottom w:val="single" w:sz="6" w:space="0" w:color="000000"/>
            </w:tcBorders>
          </w:tcPr>
          <w:p w14:paraId="2FA446A7" w14:textId="77777777" w:rsidR="00EF300F" w:rsidRPr="00206C65" w:rsidRDefault="00E30654" w:rsidP="00282902">
            <w:pPr>
              <w:pStyle w:val="TableParagraph"/>
              <w:spacing w:line="140" w:lineRule="exact"/>
              <w:ind w:right="-283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401" w:type="dxa"/>
            <w:tcBorders>
              <w:bottom w:val="single" w:sz="6" w:space="0" w:color="000000"/>
            </w:tcBorders>
          </w:tcPr>
          <w:p w14:paraId="4C374271" w14:textId="77777777" w:rsidR="00EF300F" w:rsidRPr="00206C65" w:rsidRDefault="00E30654">
            <w:pPr>
              <w:pStyle w:val="TableParagraph"/>
              <w:spacing w:line="140" w:lineRule="exact"/>
              <w:ind w:left="60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569" w:type="dxa"/>
            <w:tcBorders>
              <w:bottom w:val="single" w:sz="6" w:space="0" w:color="000000"/>
            </w:tcBorders>
          </w:tcPr>
          <w:p w14:paraId="7EFCD7B7" w14:textId="77777777" w:rsidR="00EF300F" w:rsidRPr="00206C65" w:rsidRDefault="00E30654">
            <w:pPr>
              <w:pStyle w:val="TableParagraph"/>
              <w:spacing w:line="140" w:lineRule="exact"/>
              <w:ind w:left="114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1. Sınıf</w:t>
            </w:r>
          </w:p>
        </w:tc>
        <w:tc>
          <w:tcPr>
            <w:tcW w:w="1999" w:type="dxa"/>
            <w:tcBorders>
              <w:bottom w:val="single" w:sz="6" w:space="0" w:color="000000"/>
            </w:tcBorders>
          </w:tcPr>
          <w:p w14:paraId="44EC928C" w14:textId="77777777" w:rsidR="00EF300F" w:rsidRPr="00206C65" w:rsidRDefault="00E30654">
            <w:pPr>
              <w:pStyle w:val="TableParagraph"/>
              <w:spacing w:line="140" w:lineRule="exact"/>
              <w:ind w:left="146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700" w:type="dxa"/>
            <w:tcBorders>
              <w:bottom w:val="single" w:sz="6" w:space="0" w:color="000000"/>
            </w:tcBorders>
          </w:tcPr>
          <w:p w14:paraId="42BEE37E" w14:textId="77777777" w:rsidR="00EF300F" w:rsidRPr="00206C65" w:rsidRDefault="00E30654" w:rsidP="00282902">
            <w:pPr>
              <w:pStyle w:val="TableParagraph"/>
              <w:spacing w:line="140" w:lineRule="exact"/>
              <w:ind w:left="133" w:right="-4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495" w:type="dxa"/>
            <w:tcBorders>
              <w:bottom w:val="single" w:sz="6" w:space="0" w:color="000000"/>
            </w:tcBorders>
          </w:tcPr>
          <w:p w14:paraId="302A426C" w14:textId="77777777" w:rsidR="00EF300F" w:rsidRPr="00206C65" w:rsidRDefault="00E30654" w:rsidP="00282902">
            <w:pPr>
              <w:pStyle w:val="TableParagraph"/>
              <w:spacing w:line="140" w:lineRule="exact"/>
              <w:ind w:left="35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2. Sınıf</w:t>
            </w:r>
          </w:p>
        </w:tc>
      </w:tr>
      <w:tr w:rsidR="00206C65" w:rsidRPr="00206C65" w14:paraId="036F7883" w14:textId="77777777" w:rsidTr="000A21D6">
        <w:trPr>
          <w:gridAfter w:val="1"/>
          <w:wAfter w:w="249" w:type="dxa"/>
          <w:trHeight w:val="201"/>
        </w:trPr>
        <w:tc>
          <w:tcPr>
            <w:tcW w:w="1560" w:type="dxa"/>
            <w:tcBorders>
              <w:top w:val="single" w:sz="6" w:space="0" w:color="000000"/>
            </w:tcBorders>
          </w:tcPr>
          <w:p w14:paraId="06807A14" w14:textId="77777777" w:rsidR="00EF300F" w:rsidRPr="00206C65" w:rsidRDefault="00E30654" w:rsidP="00282902">
            <w:pPr>
              <w:pStyle w:val="TableParagraph"/>
              <w:spacing w:line="167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Hukuka Giriş</w:t>
            </w:r>
          </w:p>
        </w:tc>
        <w:tc>
          <w:tcPr>
            <w:tcW w:w="401" w:type="dxa"/>
            <w:tcBorders>
              <w:top w:val="single" w:sz="6" w:space="0" w:color="000000"/>
            </w:tcBorders>
          </w:tcPr>
          <w:p w14:paraId="09D7FB74" w14:textId="77777777" w:rsidR="00EF300F" w:rsidRPr="00206C65" w:rsidRDefault="00E30654">
            <w:pPr>
              <w:pStyle w:val="TableParagraph"/>
              <w:spacing w:line="167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569" w:type="dxa"/>
            <w:tcBorders>
              <w:top w:val="single" w:sz="6" w:space="0" w:color="000000"/>
            </w:tcBorders>
          </w:tcPr>
          <w:p w14:paraId="3DD64EBB" w14:textId="7511B8D6" w:rsidR="00EF300F" w:rsidRPr="00206C65" w:rsidRDefault="0003174C" w:rsidP="00C74A6F">
            <w:pPr>
              <w:pStyle w:val="TableParagraph"/>
              <w:spacing w:line="167" w:lineRule="exact"/>
              <w:ind w:left="114"/>
              <w:rPr>
                <w:sz w:val="16"/>
              </w:rPr>
            </w:pPr>
            <w:r w:rsidRPr="00206C65">
              <w:rPr>
                <w:sz w:val="16"/>
              </w:rPr>
              <w:t>Dr. Öğr. Ü. Ş</w:t>
            </w:r>
            <w:r w:rsidR="00C74A6F" w:rsidRPr="00206C65">
              <w:rPr>
                <w:sz w:val="16"/>
              </w:rPr>
              <w:t>ükran</w:t>
            </w:r>
            <w:r w:rsidRPr="00206C65">
              <w:rPr>
                <w:sz w:val="16"/>
              </w:rPr>
              <w:t xml:space="preserve"> Akgü</w:t>
            </w:r>
            <w:r w:rsidR="00C74A6F" w:rsidRPr="00206C65">
              <w:rPr>
                <w:sz w:val="16"/>
              </w:rPr>
              <w:t>n</w:t>
            </w:r>
          </w:p>
        </w:tc>
        <w:tc>
          <w:tcPr>
            <w:tcW w:w="1999" w:type="dxa"/>
            <w:tcBorders>
              <w:top w:val="single" w:sz="6" w:space="0" w:color="000000"/>
            </w:tcBorders>
          </w:tcPr>
          <w:p w14:paraId="6197419C" w14:textId="77777777" w:rsidR="00EF300F" w:rsidRPr="00206C65" w:rsidRDefault="00E30654">
            <w:pPr>
              <w:pStyle w:val="TableParagraph"/>
              <w:spacing w:line="167" w:lineRule="exact"/>
              <w:ind w:left="146"/>
              <w:rPr>
                <w:sz w:val="16"/>
              </w:rPr>
            </w:pPr>
            <w:r w:rsidRPr="00206C65">
              <w:rPr>
                <w:sz w:val="16"/>
              </w:rPr>
              <w:t>Borçlar H. G. H</w:t>
            </w:r>
          </w:p>
        </w:tc>
        <w:tc>
          <w:tcPr>
            <w:tcW w:w="700" w:type="dxa"/>
            <w:tcBorders>
              <w:top w:val="single" w:sz="6" w:space="0" w:color="000000"/>
            </w:tcBorders>
          </w:tcPr>
          <w:p w14:paraId="02BCEA2C" w14:textId="77777777" w:rsidR="00EF300F" w:rsidRPr="00206C65" w:rsidRDefault="00E30654" w:rsidP="00282902">
            <w:pPr>
              <w:pStyle w:val="TableParagraph"/>
              <w:spacing w:line="167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  <w:tcBorders>
              <w:top w:val="single" w:sz="6" w:space="0" w:color="000000"/>
            </w:tcBorders>
          </w:tcPr>
          <w:p w14:paraId="24704E10" w14:textId="77777777" w:rsidR="00EF300F" w:rsidRPr="00206C65" w:rsidRDefault="00B3797A" w:rsidP="00282902">
            <w:pPr>
              <w:pStyle w:val="TableParagraph"/>
              <w:spacing w:line="167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Doç. Dr. Gökhan</w:t>
            </w:r>
            <w:r w:rsidR="00E30654" w:rsidRPr="00206C65">
              <w:rPr>
                <w:sz w:val="16"/>
              </w:rPr>
              <w:t xml:space="preserve"> Şahan</w:t>
            </w:r>
          </w:p>
        </w:tc>
      </w:tr>
      <w:tr w:rsidR="00206C65" w:rsidRPr="00206C65" w14:paraId="1D1D1354" w14:textId="77777777" w:rsidTr="000A21D6">
        <w:trPr>
          <w:gridAfter w:val="1"/>
          <w:wAfter w:w="249" w:type="dxa"/>
          <w:trHeight w:val="211"/>
        </w:trPr>
        <w:tc>
          <w:tcPr>
            <w:tcW w:w="1560" w:type="dxa"/>
          </w:tcPr>
          <w:p w14:paraId="666EE2A6" w14:textId="77777777" w:rsidR="00EF300F" w:rsidRPr="00206C65" w:rsidRDefault="00E30654" w:rsidP="00282902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Anayasa Hukuku</w:t>
            </w:r>
          </w:p>
        </w:tc>
        <w:tc>
          <w:tcPr>
            <w:tcW w:w="401" w:type="dxa"/>
          </w:tcPr>
          <w:p w14:paraId="46F9E8D3" w14:textId="77777777" w:rsidR="00EF300F" w:rsidRPr="00206C65" w:rsidRDefault="00E30654">
            <w:pPr>
              <w:pStyle w:val="TableParagraph"/>
              <w:spacing w:line="165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569" w:type="dxa"/>
          </w:tcPr>
          <w:p w14:paraId="7C65BD6A" w14:textId="1F3E4A45" w:rsidR="00EF300F" w:rsidRPr="00206C65" w:rsidRDefault="00D2027B" w:rsidP="00C74A6F">
            <w:pPr>
              <w:pStyle w:val="TableParagraph"/>
              <w:spacing w:line="165" w:lineRule="exact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</w:t>
            </w:r>
            <w:r w:rsidR="00E30654" w:rsidRPr="00206C65">
              <w:rPr>
                <w:sz w:val="16"/>
              </w:rPr>
              <w:t>. Dr. C</w:t>
            </w:r>
            <w:r w:rsidR="00C74A6F" w:rsidRPr="00206C65">
              <w:rPr>
                <w:sz w:val="16"/>
              </w:rPr>
              <w:t>engiz</w:t>
            </w:r>
            <w:r w:rsidR="00E30654" w:rsidRPr="00206C65">
              <w:rPr>
                <w:sz w:val="16"/>
              </w:rPr>
              <w:t xml:space="preserve"> Gül</w:t>
            </w:r>
          </w:p>
        </w:tc>
        <w:tc>
          <w:tcPr>
            <w:tcW w:w="1999" w:type="dxa"/>
          </w:tcPr>
          <w:p w14:paraId="662098BF" w14:textId="77777777" w:rsidR="00EF300F" w:rsidRPr="00206C65" w:rsidRDefault="00E30654">
            <w:pPr>
              <w:pStyle w:val="TableParagraph"/>
              <w:spacing w:line="165" w:lineRule="exact"/>
              <w:ind w:left="146"/>
              <w:rPr>
                <w:sz w:val="16"/>
              </w:rPr>
            </w:pPr>
            <w:r w:rsidRPr="00206C65">
              <w:rPr>
                <w:sz w:val="16"/>
              </w:rPr>
              <w:t>Ceza H. G. H</w:t>
            </w:r>
          </w:p>
        </w:tc>
        <w:tc>
          <w:tcPr>
            <w:tcW w:w="700" w:type="dxa"/>
          </w:tcPr>
          <w:p w14:paraId="0B90C05D" w14:textId="77777777" w:rsidR="00EF300F" w:rsidRPr="00206C65" w:rsidRDefault="00E30654" w:rsidP="00282902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</w:tcPr>
          <w:p w14:paraId="4B30759E" w14:textId="77777777" w:rsidR="00EF300F" w:rsidRPr="00206C65" w:rsidRDefault="00B3797A" w:rsidP="00282902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Doç. Dr. Ahmet H. Akkaş</w:t>
            </w:r>
          </w:p>
        </w:tc>
      </w:tr>
      <w:tr w:rsidR="00206C65" w:rsidRPr="00206C65" w14:paraId="020D7D68" w14:textId="77777777" w:rsidTr="000A21D6">
        <w:trPr>
          <w:gridAfter w:val="1"/>
          <w:wAfter w:w="249" w:type="dxa"/>
          <w:trHeight w:val="80"/>
        </w:trPr>
        <w:tc>
          <w:tcPr>
            <w:tcW w:w="1560" w:type="dxa"/>
          </w:tcPr>
          <w:p w14:paraId="7F7B4AB0" w14:textId="77777777" w:rsidR="00EF300F" w:rsidRPr="00206C65" w:rsidRDefault="00E30654" w:rsidP="00282902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Medeni Hukuk</w:t>
            </w:r>
          </w:p>
        </w:tc>
        <w:tc>
          <w:tcPr>
            <w:tcW w:w="401" w:type="dxa"/>
          </w:tcPr>
          <w:p w14:paraId="37ED4596" w14:textId="77777777" w:rsidR="00EF300F" w:rsidRPr="00206C65" w:rsidRDefault="00E30654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569" w:type="dxa"/>
          </w:tcPr>
          <w:p w14:paraId="24936AE1" w14:textId="4FAE8D9B" w:rsidR="00EF300F" w:rsidRPr="00206C65" w:rsidRDefault="00E30654" w:rsidP="00C74A6F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. Dr. M</w:t>
            </w:r>
            <w:r w:rsidR="00C74A6F" w:rsidRPr="00206C65">
              <w:rPr>
                <w:sz w:val="16"/>
              </w:rPr>
              <w:t>urat</w:t>
            </w:r>
            <w:r w:rsidRPr="00206C65">
              <w:rPr>
                <w:sz w:val="16"/>
              </w:rPr>
              <w:t xml:space="preserve"> Doğan</w:t>
            </w:r>
          </w:p>
        </w:tc>
        <w:tc>
          <w:tcPr>
            <w:tcW w:w="1999" w:type="dxa"/>
          </w:tcPr>
          <w:p w14:paraId="4677F5FB" w14:textId="77777777" w:rsidR="00EF300F" w:rsidRPr="00206C65" w:rsidRDefault="00E30654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İdare Hukuku</w:t>
            </w:r>
          </w:p>
        </w:tc>
        <w:tc>
          <w:tcPr>
            <w:tcW w:w="700" w:type="dxa"/>
          </w:tcPr>
          <w:p w14:paraId="03247986" w14:textId="77777777" w:rsidR="00EF300F" w:rsidRPr="00206C65" w:rsidRDefault="00E30654" w:rsidP="00282902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12</w:t>
            </w:r>
          </w:p>
        </w:tc>
        <w:tc>
          <w:tcPr>
            <w:tcW w:w="2495" w:type="dxa"/>
          </w:tcPr>
          <w:p w14:paraId="2956CD44" w14:textId="173EDB89" w:rsidR="00EF300F" w:rsidRPr="00206C65" w:rsidRDefault="00C74A6F" w:rsidP="00282902">
            <w:pPr>
              <w:pStyle w:val="TableParagraph"/>
              <w:ind w:left="35"/>
              <w:rPr>
                <w:sz w:val="16"/>
              </w:rPr>
            </w:pPr>
            <w:r w:rsidRPr="00206C65">
              <w:rPr>
                <w:sz w:val="16"/>
              </w:rPr>
              <w:t>Doç. Dr. Müzeyyen Eroğlu Durkal</w:t>
            </w:r>
          </w:p>
        </w:tc>
      </w:tr>
      <w:tr w:rsidR="00206C65" w:rsidRPr="00206C65" w14:paraId="3AE32ED0" w14:textId="77777777" w:rsidTr="000A21D6">
        <w:trPr>
          <w:gridAfter w:val="1"/>
          <w:wAfter w:w="249" w:type="dxa"/>
          <w:trHeight w:val="210"/>
        </w:trPr>
        <w:tc>
          <w:tcPr>
            <w:tcW w:w="1560" w:type="dxa"/>
          </w:tcPr>
          <w:p w14:paraId="5A909EC6" w14:textId="7512DB63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Felsefe ve Sosyoloji</w:t>
            </w:r>
          </w:p>
        </w:tc>
        <w:tc>
          <w:tcPr>
            <w:tcW w:w="401" w:type="dxa"/>
          </w:tcPr>
          <w:p w14:paraId="79280146" w14:textId="6F77635E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569" w:type="dxa"/>
          </w:tcPr>
          <w:p w14:paraId="0EC5C821" w14:textId="522BF779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Dr. Öğr. Ü. Şükran Akgün (H. Bodur)</w:t>
            </w:r>
          </w:p>
        </w:tc>
        <w:tc>
          <w:tcPr>
            <w:tcW w:w="1999" w:type="dxa"/>
          </w:tcPr>
          <w:p w14:paraId="549B4A77" w14:textId="77777777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Devletler G. H.</w:t>
            </w:r>
          </w:p>
        </w:tc>
        <w:tc>
          <w:tcPr>
            <w:tcW w:w="700" w:type="dxa"/>
          </w:tcPr>
          <w:p w14:paraId="6484A513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495" w:type="dxa"/>
          </w:tcPr>
          <w:p w14:paraId="4FBDAEAE" w14:textId="7E5DA209" w:rsidR="00D420DA" w:rsidRPr="00206C65" w:rsidRDefault="00D420DA" w:rsidP="00D420DA">
            <w:pPr>
              <w:pStyle w:val="TableParagraph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 Ahmet Bülbül</w:t>
            </w:r>
          </w:p>
        </w:tc>
      </w:tr>
      <w:tr w:rsidR="00206C65" w:rsidRPr="00206C65" w14:paraId="6A801D66" w14:textId="77777777" w:rsidTr="000A21D6">
        <w:trPr>
          <w:gridAfter w:val="1"/>
          <w:wAfter w:w="249" w:type="dxa"/>
          <w:trHeight w:val="212"/>
        </w:trPr>
        <w:tc>
          <w:tcPr>
            <w:tcW w:w="1560" w:type="dxa"/>
          </w:tcPr>
          <w:p w14:paraId="3887C717" w14:textId="7BC1AD34" w:rsidR="00D420DA" w:rsidRPr="00206C65" w:rsidRDefault="00D420DA" w:rsidP="00D420DA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Türk Hukuk Tarihi</w:t>
            </w:r>
          </w:p>
        </w:tc>
        <w:tc>
          <w:tcPr>
            <w:tcW w:w="401" w:type="dxa"/>
          </w:tcPr>
          <w:p w14:paraId="4BED9BEA" w14:textId="501E9256" w:rsidR="00D420DA" w:rsidRPr="00206C65" w:rsidRDefault="00D420DA" w:rsidP="00D420DA">
            <w:pPr>
              <w:pStyle w:val="TableParagraph"/>
              <w:spacing w:line="165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569" w:type="dxa"/>
          </w:tcPr>
          <w:p w14:paraId="758342AF" w14:textId="3FE0BD31" w:rsidR="00D420DA" w:rsidRPr="00206C65" w:rsidRDefault="00D420DA" w:rsidP="00D420DA">
            <w:pPr>
              <w:pStyle w:val="TableParagraph"/>
              <w:spacing w:line="165" w:lineRule="exact"/>
              <w:ind w:left="114"/>
              <w:rPr>
                <w:sz w:val="16"/>
              </w:rPr>
            </w:pPr>
            <w:r w:rsidRPr="00206C65">
              <w:rPr>
                <w:sz w:val="16"/>
              </w:rPr>
              <w:t>Prof. Dr. Yunus Apaydın (A.Balcı)</w:t>
            </w:r>
          </w:p>
        </w:tc>
        <w:tc>
          <w:tcPr>
            <w:tcW w:w="1999" w:type="dxa"/>
          </w:tcPr>
          <w:p w14:paraId="47A23C3E" w14:textId="0BC2921A" w:rsidR="00D420DA" w:rsidRPr="00206C65" w:rsidRDefault="00D420DA" w:rsidP="00D420DA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 xml:space="preserve">   Genel Kamu Huk.</w:t>
            </w:r>
          </w:p>
        </w:tc>
        <w:tc>
          <w:tcPr>
            <w:tcW w:w="700" w:type="dxa"/>
          </w:tcPr>
          <w:p w14:paraId="35EDFC5A" w14:textId="77777777" w:rsidR="00D420DA" w:rsidRPr="00206C65" w:rsidRDefault="00D420DA" w:rsidP="00D420DA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495" w:type="dxa"/>
          </w:tcPr>
          <w:p w14:paraId="05F6DCC5" w14:textId="47EE4C04" w:rsidR="00D420DA" w:rsidRPr="00206C65" w:rsidRDefault="00D420DA" w:rsidP="00D420DA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 Öğr. Ü. Eylem Çakmaz</w:t>
            </w:r>
          </w:p>
        </w:tc>
      </w:tr>
      <w:tr w:rsidR="00206C65" w:rsidRPr="00206C65" w14:paraId="08BB5690" w14:textId="77777777" w:rsidTr="000A21D6">
        <w:trPr>
          <w:gridAfter w:val="1"/>
          <w:wAfter w:w="249" w:type="dxa"/>
          <w:trHeight w:val="200"/>
        </w:trPr>
        <w:tc>
          <w:tcPr>
            <w:tcW w:w="1560" w:type="dxa"/>
          </w:tcPr>
          <w:p w14:paraId="2BC6D360" w14:textId="77777777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İktisat I (S)</w:t>
            </w:r>
          </w:p>
          <w:p w14:paraId="4FF4B5DC" w14:textId="05A7C3CC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Bil. ve Kül. Faal. I (S)</w:t>
            </w:r>
          </w:p>
        </w:tc>
        <w:tc>
          <w:tcPr>
            <w:tcW w:w="401" w:type="dxa"/>
          </w:tcPr>
          <w:p w14:paraId="100F2C40" w14:textId="77777777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79F190A9" w14:textId="31213D23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569" w:type="dxa"/>
          </w:tcPr>
          <w:p w14:paraId="63332FCB" w14:textId="77777777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Doç. Dr. Aytekin Altıparmak</w:t>
            </w:r>
          </w:p>
          <w:p w14:paraId="3DBD74E9" w14:textId="77777777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Dr. Öğr. Üyesi Abdülkadir Saka</w:t>
            </w:r>
          </w:p>
          <w:p w14:paraId="43479822" w14:textId="24A2C421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2CA42A31" w14:textId="13DC2DED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Hukuk Fls. ve Sos.</w:t>
            </w:r>
          </w:p>
        </w:tc>
        <w:tc>
          <w:tcPr>
            <w:tcW w:w="700" w:type="dxa"/>
          </w:tcPr>
          <w:p w14:paraId="30F36B79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495" w:type="dxa"/>
          </w:tcPr>
          <w:p w14:paraId="056EDA5A" w14:textId="36733002" w:rsidR="00D420DA" w:rsidRPr="00206C65" w:rsidRDefault="00D420DA" w:rsidP="00D420DA">
            <w:pPr>
              <w:pStyle w:val="TableParagraph"/>
              <w:ind w:left="35"/>
              <w:rPr>
                <w:sz w:val="16"/>
              </w:rPr>
            </w:pPr>
            <w:r w:rsidRPr="00206C65">
              <w:rPr>
                <w:sz w:val="16"/>
              </w:rPr>
              <w:t>Doç. Dr. Ahmet H. Akkaş (H. Bodur)</w:t>
            </w:r>
          </w:p>
        </w:tc>
      </w:tr>
      <w:tr w:rsidR="00206C65" w:rsidRPr="00206C65" w14:paraId="141D1BF0" w14:textId="77777777" w:rsidTr="000A21D6">
        <w:trPr>
          <w:gridAfter w:val="1"/>
          <w:wAfter w:w="249" w:type="dxa"/>
          <w:trHeight w:val="289"/>
        </w:trPr>
        <w:tc>
          <w:tcPr>
            <w:tcW w:w="1560" w:type="dxa"/>
          </w:tcPr>
          <w:p w14:paraId="15F477B4" w14:textId="283AD348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  <w:r w:rsidRPr="00206C65">
              <w:rPr>
                <w:sz w:val="16"/>
              </w:rPr>
              <w:t>Roma Hukuku I (S)</w:t>
            </w:r>
          </w:p>
        </w:tc>
        <w:tc>
          <w:tcPr>
            <w:tcW w:w="401" w:type="dxa"/>
          </w:tcPr>
          <w:p w14:paraId="73C83351" w14:textId="77777777" w:rsidR="00D420DA" w:rsidRPr="00206C65" w:rsidRDefault="00D420DA" w:rsidP="00D420DA">
            <w:pPr>
              <w:pStyle w:val="TableParagraph"/>
              <w:spacing w:line="165" w:lineRule="exact"/>
              <w:ind w:left="6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5EA1005E" w14:textId="5DE20B6F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6197F707" w14:textId="6265932C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  <w:r w:rsidRPr="00206C65">
              <w:rPr>
                <w:sz w:val="16"/>
              </w:rPr>
              <w:t>Dr. Öğr. Ü. Ramazan Aydın</w:t>
            </w:r>
          </w:p>
        </w:tc>
        <w:tc>
          <w:tcPr>
            <w:tcW w:w="1999" w:type="dxa"/>
          </w:tcPr>
          <w:p w14:paraId="1DECC26E" w14:textId="3E2CF1B9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Maliye I (S)</w:t>
            </w:r>
          </w:p>
        </w:tc>
        <w:tc>
          <w:tcPr>
            <w:tcW w:w="700" w:type="dxa"/>
          </w:tcPr>
          <w:p w14:paraId="1EEBA53E" w14:textId="5D421DF2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495" w:type="dxa"/>
          </w:tcPr>
          <w:p w14:paraId="512F069A" w14:textId="4C83C1A7" w:rsidR="00D420DA" w:rsidRPr="00206C65" w:rsidRDefault="00D420DA" w:rsidP="00D420DA">
            <w:pPr>
              <w:pStyle w:val="TableParagraph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 Öğr. Ü. Gökhan Çobanoğulları</w:t>
            </w:r>
          </w:p>
        </w:tc>
      </w:tr>
      <w:tr w:rsidR="00206C65" w:rsidRPr="00206C65" w14:paraId="2785D5BE" w14:textId="77777777" w:rsidTr="000A21D6">
        <w:trPr>
          <w:gridAfter w:val="1"/>
          <w:wAfter w:w="249" w:type="dxa"/>
          <w:trHeight w:val="210"/>
        </w:trPr>
        <w:tc>
          <w:tcPr>
            <w:tcW w:w="1560" w:type="dxa"/>
          </w:tcPr>
          <w:p w14:paraId="3BC57F6F" w14:textId="21CB7F5B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</w:p>
        </w:tc>
        <w:tc>
          <w:tcPr>
            <w:tcW w:w="401" w:type="dxa"/>
          </w:tcPr>
          <w:p w14:paraId="22B69679" w14:textId="0BFEC0D4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51B76EEE" w14:textId="2326C7CB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05278B8A" w14:textId="75A8FD5B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  <w:r w:rsidRPr="00206C65">
              <w:rPr>
                <w:sz w:val="16"/>
              </w:rPr>
              <w:t>Anayasa Yargısı (S)</w:t>
            </w:r>
          </w:p>
        </w:tc>
        <w:tc>
          <w:tcPr>
            <w:tcW w:w="700" w:type="dxa"/>
          </w:tcPr>
          <w:p w14:paraId="5920CFE6" w14:textId="6F0C7628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495" w:type="dxa"/>
          </w:tcPr>
          <w:p w14:paraId="5AD48F2F" w14:textId="4C1DBE2A" w:rsidR="00D420DA" w:rsidRPr="00206C65" w:rsidRDefault="00D420DA" w:rsidP="00D420DA">
            <w:pPr>
              <w:pStyle w:val="TableParagraph"/>
              <w:ind w:left="35"/>
              <w:rPr>
                <w:sz w:val="16"/>
              </w:rPr>
            </w:pPr>
            <w:r w:rsidRPr="00206C65">
              <w:rPr>
                <w:sz w:val="16"/>
              </w:rPr>
              <w:t>Dr. Öğr. Ü. Eylem Çakmaz</w:t>
            </w:r>
          </w:p>
        </w:tc>
      </w:tr>
      <w:tr w:rsidR="00206C65" w:rsidRPr="00206C65" w14:paraId="5B38F686" w14:textId="77777777" w:rsidTr="000A21D6">
        <w:trPr>
          <w:gridAfter w:val="1"/>
          <w:wAfter w:w="249" w:type="dxa"/>
          <w:trHeight w:val="82"/>
        </w:trPr>
        <w:tc>
          <w:tcPr>
            <w:tcW w:w="1560" w:type="dxa"/>
          </w:tcPr>
          <w:p w14:paraId="5465A16E" w14:textId="614A2E20" w:rsidR="00D420DA" w:rsidRPr="00206C65" w:rsidRDefault="00D420DA" w:rsidP="00D420DA">
            <w:pPr>
              <w:pStyle w:val="TableParagraph"/>
              <w:spacing w:line="165" w:lineRule="exact"/>
              <w:ind w:right="-283"/>
              <w:rPr>
                <w:sz w:val="16"/>
              </w:rPr>
            </w:pPr>
          </w:p>
        </w:tc>
        <w:tc>
          <w:tcPr>
            <w:tcW w:w="401" w:type="dxa"/>
          </w:tcPr>
          <w:p w14:paraId="3AB22D4A" w14:textId="77777777" w:rsidR="00D420DA" w:rsidRPr="00206C65" w:rsidRDefault="00D420DA" w:rsidP="00D420DA">
            <w:pPr>
              <w:pStyle w:val="TableParagraph"/>
              <w:spacing w:line="165" w:lineRule="exact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60805509" w14:textId="4348F775" w:rsidR="00D420DA" w:rsidRPr="00206C65" w:rsidRDefault="00D420DA" w:rsidP="00D420DA">
            <w:pPr>
              <w:pStyle w:val="TableParagraph"/>
              <w:spacing w:line="165" w:lineRule="exact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364B1C5A" w14:textId="2C151ECF" w:rsidR="00D420DA" w:rsidRPr="00206C65" w:rsidRDefault="00D420DA" w:rsidP="00D420DA">
            <w:pPr>
              <w:pStyle w:val="TableParagraph"/>
              <w:spacing w:line="165" w:lineRule="exact"/>
              <w:ind w:left="146"/>
              <w:rPr>
                <w:sz w:val="16"/>
              </w:rPr>
            </w:pPr>
            <w:r w:rsidRPr="00206C65">
              <w:rPr>
                <w:sz w:val="16"/>
              </w:rPr>
              <w:t xml:space="preserve">Siyasi Tarih (S)                         </w:t>
            </w:r>
          </w:p>
        </w:tc>
        <w:tc>
          <w:tcPr>
            <w:tcW w:w="700" w:type="dxa"/>
          </w:tcPr>
          <w:p w14:paraId="414BC4F7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  <w:p w14:paraId="7A8B799D" w14:textId="418A3E50" w:rsidR="00D420DA" w:rsidRPr="00206C65" w:rsidRDefault="00D420DA" w:rsidP="00D420DA">
            <w:pPr>
              <w:pStyle w:val="TableParagraph"/>
              <w:spacing w:line="165" w:lineRule="exact"/>
              <w:ind w:left="133" w:right="-4"/>
              <w:rPr>
                <w:sz w:val="16"/>
              </w:rPr>
            </w:pPr>
          </w:p>
        </w:tc>
        <w:tc>
          <w:tcPr>
            <w:tcW w:w="2495" w:type="dxa"/>
          </w:tcPr>
          <w:p w14:paraId="53C582D5" w14:textId="12D00270" w:rsidR="00D420DA" w:rsidRPr="00206C65" w:rsidRDefault="00D420DA" w:rsidP="00D420DA">
            <w:pPr>
              <w:pStyle w:val="TableParagraph"/>
              <w:spacing w:line="165" w:lineRule="exact"/>
              <w:ind w:left="35"/>
              <w:rPr>
                <w:sz w:val="16"/>
              </w:rPr>
            </w:pPr>
            <w:r w:rsidRPr="00206C65">
              <w:rPr>
                <w:sz w:val="16"/>
              </w:rPr>
              <w:t>Prof. Dr. Gülbadi Alan</w:t>
            </w:r>
          </w:p>
        </w:tc>
      </w:tr>
      <w:tr w:rsidR="00206C65" w:rsidRPr="00206C65" w14:paraId="2494B72C" w14:textId="77777777" w:rsidTr="000A21D6">
        <w:trPr>
          <w:gridAfter w:val="1"/>
          <w:wAfter w:w="249" w:type="dxa"/>
          <w:trHeight w:val="172"/>
        </w:trPr>
        <w:tc>
          <w:tcPr>
            <w:tcW w:w="1560" w:type="dxa"/>
          </w:tcPr>
          <w:p w14:paraId="14E14C87" w14:textId="4AA74714" w:rsidR="00D420DA" w:rsidRPr="00206C65" w:rsidRDefault="00D420DA" w:rsidP="00D420DA">
            <w:pPr>
              <w:pStyle w:val="TableParagraph"/>
              <w:ind w:right="-283"/>
              <w:rPr>
                <w:sz w:val="16"/>
              </w:rPr>
            </w:pPr>
          </w:p>
        </w:tc>
        <w:tc>
          <w:tcPr>
            <w:tcW w:w="401" w:type="dxa"/>
          </w:tcPr>
          <w:p w14:paraId="4AAA9C9D" w14:textId="79791C60" w:rsidR="00D420DA" w:rsidRPr="00206C65" w:rsidRDefault="00D420DA" w:rsidP="00D420DA">
            <w:pPr>
              <w:pStyle w:val="TableParagraph"/>
              <w:ind w:left="60"/>
              <w:rPr>
                <w:sz w:val="16"/>
              </w:rPr>
            </w:pPr>
          </w:p>
        </w:tc>
        <w:tc>
          <w:tcPr>
            <w:tcW w:w="2569" w:type="dxa"/>
          </w:tcPr>
          <w:p w14:paraId="7D4509EB" w14:textId="77777777" w:rsidR="00D420DA" w:rsidRPr="00206C65" w:rsidRDefault="00D420DA" w:rsidP="00D420DA">
            <w:pPr>
              <w:pStyle w:val="TableParagraph"/>
              <w:ind w:left="114"/>
              <w:rPr>
                <w:sz w:val="16"/>
              </w:rPr>
            </w:pPr>
          </w:p>
        </w:tc>
        <w:tc>
          <w:tcPr>
            <w:tcW w:w="1999" w:type="dxa"/>
          </w:tcPr>
          <w:p w14:paraId="2A4B8BF3" w14:textId="6BDDED83" w:rsidR="00D420DA" w:rsidRPr="00206C65" w:rsidRDefault="00D420DA" w:rsidP="00D420DA">
            <w:pPr>
              <w:pStyle w:val="TableParagraph"/>
              <w:ind w:left="146"/>
              <w:rPr>
                <w:sz w:val="16"/>
              </w:rPr>
            </w:pPr>
          </w:p>
        </w:tc>
        <w:tc>
          <w:tcPr>
            <w:tcW w:w="700" w:type="dxa"/>
          </w:tcPr>
          <w:p w14:paraId="7885EF87" w14:textId="369D76F2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</w:p>
        </w:tc>
        <w:tc>
          <w:tcPr>
            <w:tcW w:w="2495" w:type="dxa"/>
          </w:tcPr>
          <w:p w14:paraId="3991AC88" w14:textId="6838F362" w:rsidR="00D420DA" w:rsidRPr="00206C65" w:rsidRDefault="00D420DA" w:rsidP="00D420DA">
            <w:pPr>
              <w:pStyle w:val="TableParagraph"/>
              <w:ind w:left="35"/>
              <w:rPr>
                <w:sz w:val="16"/>
              </w:rPr>
            </w:pPr>
          </w:p>
        </w:tc>
      </w:tr>
      <w:tr w:rsidR="00206C65" w:rsidRPr="00206C65" w14:paraId="2A1FF9A7" w14:textId="77777777" w:rsidTr="000A21D6">
        <w:trPr>
          <w:gridAfter w:val="1"/>
          <w:wAfter w:w="249" w:type="dxa"/>
          <w:trHeight w:val="80"/>
        </w:trPr>
        <w:tc>
          <w:tcPr>
            <w:tcW w:w="1560" w:type="dxa"/>
          </w:tcPr>
          <w:p w14:paraId="7843DDAF" w14:textId="77777777" w:rsidR="00D420DA" w:rsidRPr="00206C65" w:rsidRDefault="00D420DA" w:rsidP="00D420DA">
            <w:pPr>
              <w:pStyle w:val="TableParagraph"/>
              <w:spacing w:line="240" w:lineRule="auto"/>
              <w:ind w:right="-283"/>
              <w:rPr>
                <w:sz w:val="12"/>
              </w:rPr>
            </w:pPr>
          </w:p>
        </w:tc>
        <w:tc>
          <w:tcPr>
            <w:tcW w:w="401" w:type="dxa"/>
          </w:tcPr>
          <w:p w14:paraId="5E9C8672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2569" w:type="dxa"/>
          </w:tcPr>
          <w:p w14:paraId="35DEB7A1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  <w:r w:rsidRPr="00206C65">
              <w:rPr>
                <w:sz w:val="12"/>
              </w:rPr>
              <w:t xml:space="preserve"> </w:t>
            </w:r>
          </w:p>
        </w:tc>
        <w:tc>
          <w:tcPr>
            <w:tcW w:w="1999" w:type="dxa"/>
          </w:tcPr>
          <w:p w14:paraId="3C376AC3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    </w:t>
            </w:r>
          </w:p>
        </w:tc>
        <w:tc>
          <w:tcPr>
            <w:tcW w:w="700" w:type="dxa"/>
          </w:tcPr>
          <w:p w14:paraId="35079B6C" w14:textId="77777777" w:rsidR="00D420DA" w:rsidRPr="00206C65" w:rsidRDefault="00D420DA" w:rsidP="00D420DA">
            <w:pPr>
              <w:pStyle w:val="TableParagraph"/>
              <w:ind w:left="133" w:right="-4"/>
              <w:rPr>
                <w:sz w:val="16"/>
              </w:rPr>
            </w:pPr>
          </w:p>
        </w:tc>
        <w:tc>
          <w:tcPr>
            <w:tcW w:w="2495" w:type="dxa"/>
          </w:tcPr>
          <w:p w14:paraId="7FE25D3D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</w:t>
            </w:r>
          </w:p>
        </w:tc>
      </w:tr>
      <w:tr w:rsidR="00206C65" w:rsidRPr="00206C65" w14:paraId="4D6DE094" w14:textId="77777777" w:rsidTr="000A21D6">
        <w:trPr>
          <w:trHeight w:val="206"/>
        </w:trPr>
        <w:tc>
          <w:tcPr>
            <w:tcW w:w="1560" w:type="dxa"/>
          </w:tcPr>
          <w:p w14:paraId="27B94553" w14:textId="77777777" w:rsidR="00D420DA" w:rsidRPr="00206C65" w:rsidRDefault="00D420DA" w:rsidP="00D420DA">
            <w:pPr>
              <w:pStyle w:val="TableParagraph"/>
              <w:spacing w:line="240" w:lineRule="auto"/>
              <w:ind w:right="-283"/>
              <w:rPr>
                <w:sz w:val="12"/>
              </w:rPr>
            </w:pPr>
          </w:p>
        </w:tc>
        <w:tc>
          <w:tcPr>
            <w:tcW w:w="401" w:type="dxa"/>
          </w:tcPr>
          <w:p w14:paraId="09A549D6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2569" w:type="dxa"/>
          </w:tcPr>
          <w:p w14:paraId="250E5190" w14:textId="77777777" w:rsidR="00D420DA" w:rsidRPr="00206C65" w:rsidRDefault="00D420DA" w:rsidP="00D420DA">
            <w:pPr>
              <w:pStyle w:val="TableParagraph"/>
              <w:spacing w:line="240" w:lineRule="auto"/>
              <w:rPr>
                <w:sz w:val="12"/>
              </w:rPr>
            </w:pPr>
          </w:p>
        </w:tc>
        <w:tc>
          <w:tcPr>
            <w:tcW w:w="1999" w:type="dxa"/>
          </w:tcPr>
          <w:p w14:paraId="315BCB58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    </w:t>
            </w:r>
          </w:p>
        </w:tc>
        <w:tc>
          <w:tcPr>
            <w:tcW w:w="700" w:type="dxa"/>
          </w:tcPr>
          <w:p w14:paraId="2994B421" w14:textId="77777777" w:rsidR="00D420DA" w:rsidRPr="00206C65" w:rsidRDefault="00D420DA" w:rsidP="00D420DA">
            <w:pPr>
              <w:pStyle w:val="TableParagraph"/>
              <w:ind w:left="35" w:right="-4"/>
              <w:rPr>
                <w:sz w:val="16"/>
              </w:rPr>
            </w:pPr>
            <w:r w:rsidRPr="00206C65">
              <w:rPr>
                <w:sz w:val="16"/>
              </w:rPr>
              <w:t xml:space="preserve">  </w:t>
            </w:r>
          </w:p>
        </w:tc>
        <w:tc>
          <w:tcPr>
            <w:tcW w:w="2744" w:type="dxa"/>
            <w:gridSpan w:val="2"/>
          </w:tcPr>
          <w:p w14:paraId="48CF2291" w14:textId="77777777" w:rsidR="00D420DA" w:rsidRPr="00206C65" w:rsidRDefault="00D420DA" w:rsidP="00D420DA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 </w:t>
            </w:r>
          </w:p>
        </w:tc>
      </w:tr>
    </w:tbl>
    <w:tbl>
      <w:tblPr>
        <w:tblStyle w:val="TableNormal"/>
        <w:tblpPr w:leftFromText="141" w:rightFromText="141" w:vertAnchor="text" w:horzAnchor="margin" w:tblpX="142" w:tblpY="338"/>
        <w:tblW w:w="9947" w:type="dxa"/>
        <w:tblLayout w:type="fixed"/>
        <w:tblLook w:val="01E0" w:firstRow="1" w:lastRow="1" w:firstColumn="1" w:lastColumn="1" w:noHBand="0" w:noVBand="0"/>
      </w:tblPr>
      <w:tblGrid>
        <w:gridCol w:w="1405"/>
        <w:gridCol w:w="381"/>
        <w:gridCol w:w="2892"/>
        <w:gridCol w:w="1992"/>
        <w:gridCol w:w="559"/>
        <w:gridCol w:w="2718"/>
      </w:tblGrid>
      <w:tr w:rsidR="00206C65" w:rsidRPr="00206C65" w14:paraId="7D2BD689" w14:textId="77777777" w:rsidTr="000A21D6">
        <w:trPr>
          <w:trHeight w:val="189"/>
        </w:trPr>
        <w:tc>
          <w:tcPr>
            <w:tcW w:w="1405" w:type="dxa"/>
            <w:tcBorders>
              <w:bottom w:val="single" w:sz="6" w:space="0" w:color="000000"/>
            </w:tcBorders>
          </w:tcPr>
          <w:p w14:paraId="0B4D67AF" w14:textId="77777777" w:rsidR="002C5520" w:rsidRPr="00206C65" w:rsidRDefault="002C5520" w:rsidP="000A21D6">
            <w:pPr>
              <w:pStyle w:val="TableParagraph"/>
              <w:spacing w:line="140" w:lineRule="exact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381" w:type="dxa"/>
            <w:tcBorders>
              <w:bottom w:val="single" w:sz="6" w:space="0" w:color="000000"/>
            </w:tcBorders>
          </w:tcPr>
          <w:p w14:paraId="338F56DA" w14:textId="77777777" w:rsidR="002C5520" w:rsidRPr="00206C65" w:rsidRDefault="002C5520" w:rsidP="000A21D6">
            <w:pPr>
              <w:pStyle w:val="TableParagraph"/>
              <w:spacing w:line="140" w:lineRule="exact"/>
              <w:ind w:left="30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892" w:type="dxa"/>
            <w:tcBorders>
              <w:bottom w:val="single" w:sz="6" w:space="0" w:color="000000"/>
            </w:tcBorders>
          </w:tcPr>
          <w:p w14:paraId="1D03BE77" w14:textId="77777777" w:rsidR="002C5520" w:rsidRPr="00206C65" w:rsidRDefault="002C5520" w:rsidP="000A21D6">
            <w:pPr>
              <w:pStyle w:val="TableParagraph"/>
              <w:spacing w:line="140" w:lineRule="exact"/>
              <w:ind w:left="113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3. Sınıf</w:t>
            </w:r>
          </w:p>
        </w:tc>
        <w:tc>
          <w:tcPr>
            <w:tcW w:w="1992" w:type="dxa"/>
            <w:tcBorders>
              <w:bottom w:val="single" w:sz="6" w:space="0" w:color="000000"/>
            </w:tcBorders>
          </w:tcPr>
          <w:p w14:paraId="33AEA9D5" w14:textId="77777777" w:rsidR="002C5520" w:rsidRPr="00206C65" w:rsidRDefault="002C5520" w:rsidP="000A21D6">
            <w:pPr>
              <w:pStyle w:val="TableParagraph"/>
              <w:spacing w:line="140" w:lineRule="exact"/>
              <w:ind w:left="41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Dersin Adı</w:t>
            </w:r>
          </w:p>
        </w:tc>
        <w:tc>
          <w:tcPr>
            <w:tcW w:w="559" w:type="dxa"/>
            <w:tcBorders>
              <w:bottom w:val="single" w:sz="6" w:space="0" w:color="000000"/>
            </w:tcBorders>
          </w:tcPr>
          <w:p w14:paraId="4EB6189C" w14:textId="77777777" w:rsidR="002C5520" w:rsidRPr="00206C65" w:rsidRDefault="002C5520" w:rsidP="000A21D6">
            <w:pPr>
              <w:pStyle w:val="TableParagraph"/>
              <w:spacing w:line="140" w:lineRule="exact"/>
              <w:ind w:left="134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Kr</w:t>
            </w:r>
          </w:p>
        </w:tc>
        <w:tc>
          <w:tcPr>
            <w:tcW w:w="2718" w:type="dxa"/>
            <w:tcBorders>
              <w:bottom w:val="single" w:sz="6" w:space="0" w:color="000000"/>
            </w:tcBorders>
          </w:tcPr>
          <w:p w14:paraId="3ADAF668" w14:textId="77777777" w:rsidR="002C5520" w:rsidRPr="00206C65" w:rsidRDefault="002C5520" w:rsidP="000A21D6">
            <w:pPr>
              <w:pStyle w:val="TableParagraph"/>
              <w:spacing w:line="140" w:lineRule="exact"/>
              <w:ind w:left="142"/>
              <w:rPr>
                <w:b/>
                <w:sz w:val="16"/>
              </w:rPr>
            </w:pPr>
            <w:r w:rsidRPr="00206C65">
              <w:rPr>
                <w:b/>
                <w:sz w:val="16"/>
              </w:rPr>
              <w:t>4. Sınıf</w:t>
            </w:r>
          </w:p>
        </w:tc>
      </w:tr>
      <w:tr w:rsidR="00206C65" w:rsidRPr="00206C65" w14:paraId="04722B19" w14:textId="77777777" w:rsidTr="000A21D6">
        <w:trPr>
          <w:trHeight w:val="195"/>
        </w:trPr>
        <w:tc>
          <w:tcPr>
            <w:tcW w:w="1405" w:type="dxa"/>
            <w:tcBorders>
              <w:top w:val="single" w:sz="6" w:space="0" w:color="000000"/>
            </w:tcBorders>
          </w:tcPr>
          <w:p w14:paraId="15D22F0C" w14:textId="426BA5B2" w:rsidR="002C5520" w:rsidRPr="00206C65" w:rsidRDefault="002C5520" w:rsidP="000A21D6">
            <w:pPr>
              <w:pStyle w:val="TableParagraph"/>
              <w:spacing w:line="167" w:lineRule="exact"/>
              <w:rPr>
                <w:sz w:val="16"/>
              </w:rPr>
            </w:pPr>
            <w:r w:rsidRPr="00206C65">
              <w:rPr>
                <w:sz w:val="16"/>
              </w:rPr>
              <w:t>Borçlar H. Ö.H</w:t>
            </w:r>
            <w:r w:rsidR="00BF59A0" w:rsidRPr="00206C65">
              <w:rPr>
                <w:sz w:val="16"/>
              </w:rPr>
              <w:t>.</w:t>
            </w:r>
          </w:p>
        </w:tc>
        <w:tc>
          <w:tcPr>
            <w:tcW w:w="381" w:type="dxa"/>
            <w:tcBorders>
              <w:top w:val="single" w:sz="6" w:space="0" w:color="000000"/>
            </w:tcBorders>
          </w:tcPr>
          <w:p w14:paraId="3B639AC7" w14:textId="77777777" w:rsidR="002C5520" w:rsidRPr="00206C65" w:rsidRDefault="00080935" w:rsidP="000A21D6">
            <w:pPr>
              <w:pStyle w:val="TableParagraph"/>
              <w:spacing w:line="167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  <w:tcBorders>
              <w:top w:val="single" w:sz="6" w:space="0" w:color="000000"/>
            </w:tcBorders>
          </w:tcPr>
          <w:p w14:paraId="77359FB4" w14:textId="5580CCBA" w:rsidR="002C5520" w:rsidRPr="00206C65" w:rsidRDefault="002C5520" w:rsidP="008D4820">
            <w:pPr>
              <w:pStyle w:val="TableParagraph"/>
              <w:spacing w:line="167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8D4820" w:rsidRPr="00206C65">
              <w:rPr>
                <w:sz w:val="16"/>
              </w:rPr>
              <w:t>Harun Mirsad Günday</w:t>
            </w:r>
          </w:p>
        </w:tc>
        <w:tc>
          <w:tcPr>
            <w:tcW w:w="1992" w:type="dxa"/>
            <w:tcBorders>
              <w:top w:val="single" w:sz="6" w:space="0" w:color="000000"/>
            </w:tcBorders>
          </w:tcPr>
          <w:p w14:paraId="5F3CAD4E" w14:textId="1F7A1EA0" w:rsidR="002C5520" w:rsidRPr="00206C65" w:rsidRDefault="002C5520" w:rsidP="000A21D6">
            <w:pPr>
              <w:pStyle w:val="TableParagraph"/>
              <w:spacing w:line="167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C</w:t>
            </w:r>
            <w:r w:rsidR="003253B0" w:rsidRPr="00206C65">
              <w:rPr>
                <w:sz w:val="16"/>
              </w:rPr>
              <w:t>eza Usul Hukuku</w:t>
            </w:r>
          </w:p>
        </w:tc>
        <w:tc>
          <w:tcPr>
            <w:tcW w:w="559" w:type="dxa"/>
            <w:tcBorders>
              <w:top w:val="single" w:sz="6" w:space="0" w:color="000000"/>
            </w:tcBorders>
          </w:tcPr>
          <w:p w14:paraId="35D17F59" w14:textId="77777777" w:rsidR="002C5520" w:rsidRPr="00206C65" w:rsidRDefault="002C5520" w:rsidP="000A21D6">
            <w:pPr>
              <w:pStyle w:val="TableParagraph"/>
              <w:spacing w:line="167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718" w:type="dxa"/>
            <w:tcBorders>
              <w:top w:val="single" w:sz="6" w:space="0" w:color="000000"/>
            </w:tcBorders>
          </w:tcPr>
          <w:p w14:paraId="410F5665" w14:textId="02ADDB5B" w:rsidR="002C5520" w:rsidRPr="00206C65" w:rsidRDefault="008D4820" w:rsidP="000A21D6">
            <w:pPr>
              <w:pStyle w:val="TableParagraph"/>
              <w:spacing w:line="167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oç. Dr. Ahmet H. Akkaş</w:t>
            </w:r>
          </w:p>
        </w:tc>
      </w:tr>
      <w:tr w:rsidR="00206C65" w:rsidRPr="00206C65" w14:paraId="1CC1CC7B" w14:textId="77777777" w:rsidTr="000A21D6">
        <w:trPr>
          <w:trHeight w:val="205"/>
        </w:trPr>
        <w:tc>
          <w:tcPr>
            <w:tcW w:w="1405" w:type="dxa"/>
          </w:tcPr>
          <w:p w14:paraId="2AEC1FB9" w14:textId="77777777" w:rsidR="002C5520" w:rsidRPr="00206C65" w:rsidRDefault="002C5520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Ceza H. Ö. H</w:t>
            </w:r>
          </w:p>
        </w:tc>
        <w:tc>
          <w:tcPr>
            <w:tcW w:w="381" w:type="dxa"/>
          </w:tcPr>
          <w:p w14:paraId="3F89B42E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20D2167D" w14:textId="02129A46" w:rsidR="002C5520" w:rsidRPr="00206C65" w:rsidRDefault="008D4820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Hüseyin Ertuğrul</w:t>
            </w:r>
          </w:p>
        </w:tc>
        <w:tc>
          <w:tcPr>
            <w:tcW w:w="1992" w:type="dxa"/>
          </w:tcPr>
          <w:p w14:paraId="36B581B8" w14:textId="5E7A97B3" w:rsidR="002C5520" w:rsidRPr="00206C65" w:rsidRDefault="003253B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Milletlerarası Özel Hukuku</w:t>
            </w:r>
          </w:p>
        </w:tc>
        <w:tc>
          <w:tcPr>
            <w:tcW w:w="559" w:type="dxa"/>
          </w:tcPr>
          <w:p w14:paraId="6C3E2E2F" w14:textId="77777777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287E9FB6" w14:textId="21D71F35" w:rsidR="002C5520" w:rsidRPr="00206C65" w:rsidRDefault="008D4820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Çiçek Özgür</w:t>
            </w:r>
          </w:p>
        </w:tc>
      </w:tr>
      <w:tr w:rsidR="00206C65" w:rsidRPr="00206C65" w14:paraId="4C02C1A6" w14:textId="77777777" w:rsidTr="000A21D6">
        <w:trPr>
          <w:trHeight w:val="204"/>
        </w:trPr>
        <w:tc>
          <w:tcPr>
            <w:tcW w:w="1405" w:type="dxa"/>
          </w:tcPr>
          <w:p w14:paraId="51CE4979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Medeni Usul H.</w:t>
            </w:r>
          </w:p>
        </w:tc>
        <w:tc>
          <w:tcPr>
            <w:tcW w:w="381" w:type="dxa"/>
          </w:tcPr>
          <w:p w14:paraId="71E58909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0DC7158F" w14:textId="6E8EDAF0" w:rsidR="002C5520" w:rsidRPr="00206C65" w:rsidRDefault="008D4820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Şükran</w:t>
            </w:r>
            <w:r w:rsidR="002C5520" w:rsidRPr="00206C65">
              <w:rPr>
                <w:sz w:val="16"/>
              </w:rPr>
              <w:t xml:space="preserve"> Akgün</w:t>
            </w:r>
          </w:p>
        </w:tc>
        <w:tc>
          <w:tcPr>
            <w:tcW w:w="1992" w:type="dxa"/>
          </w:tcPr>
          <w:p w14:paraId="2992C905" w14:textId="47AEB593" w:rsidR="002C5520" w:rsidRPr="00206C65" w:rsidRDefault="00260291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Taşıma ve Sigorta</w:t>
            </w:r>
            <w:r w:rsidR="002C5520" w:rsidRPr="00206C65">
              <w:rPr>
                <w:sz w:val="16"/>
              </w:rPr>
              <w:t xml:space="preserve"> H</w:t>
            </w:r>
            <w:r w:rsidR="003253B0" w:rsidRPr="00206C65">
              <w:rPr>
                <w:sz w:val="16"/>
              </w:rPr>
              <w:t>ukuku</w:t>
            </w:r>
          </w:p>
        </w:tc>
        <w:tc>
          <w:tcPr>
            <w:tcW w:w="559" w:type="dxa"/>
          </w:tcPr>
          <w:p w14:paraId="7F3695E3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6C2113D5" w14:textId="422BA266" w:rsidR="002C5520" w:rsidRPr="00206C65" w:rsidRDefault="008D4820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Prof. Dr. Burak</w:t>
            </w:r>
            <w:r w:rsidR="002C5520" w:rsidRPr="00206C65">
              <w:rPr>
                <w:sz w:val="16"/>
              </w:rPr>
              <w:t xml:space="preserve"> Adıgüzel</w:t>
            </w:r>
          </w:p>
        </w:tc>
      </w:tr>
      <w:tr w:rsidR="00206C65" w:rsidRPr="00206C65" w14:paraId="2758BABF" w14:textId="77777777" w:rsidTr="000A21D6">
        <w:trPr>
          <w:trHeight w:val="204"/>
        </w:trPr>
        <w:tc>
          <w:tcPr>
            <w:tcW w:w="1405" w:type="dxa"/>
          </w:tcPr>
          <w:p w14:paraId="20CBCD1B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Ticaret Hukuku</w:t>
            </w:r>
          </w:p>
        </w:tc>
        <w:tc>
          <w:tcPr>
            <w:tcW w:w="381" w:type="dxa"/>
          </w:tcPr>
          <w:p w14:paraId="45884971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892" w:type="dxa"/>
          </w:tcPr>
          <w:p w14:paraId="18765C94" w14:textId="77777777" w:rsidR="002C5520" w:rsidRPr="00206C65" w:rsidRDefault="004F3EDC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yesi. Özlem İ. Hızlısoy</w:t>
            </w:r>
          </w:p>
        </w:tc>
        <w:tc>
          <w:tcPr>
            <w:tcW w:w="1992" w:type="dxa"/>
          </w:tcPr>
          <w:p w14:paraId="0FCA5C28" w14:textId="71CA4E84" w:rsidR="002C5520" w:rsidRPr="00206C65" w:rsidRDefault="003253B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Miras Hukuku</w:t>
            </w:r>
          </w:p>
        </w:tc>
        <w:tc>
          <w:tcPr>
            <w:tcW w:w="559" w:type="dxa"/>
          </w:tcPr>
          <w:p w14:paraId="613E1B75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718" w:type="dxa"/>
          </w:tcPr>
          <w:p w14:paraId="53E58629" w14:textId="478675C2" w:rsidR="004554BC" w:rsidRPr="00206C65" w:rsidRDefault="008D4820" w:rsidP="008D4820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Harun Mirsad Günday</w:t>
            </w:r>
          </w:p>
        </w:tc>
      </w:tr>
      <w:tr w:rsidR="00206C65" w:rsidRPr="00206C65" w14:paraId="1C848162" w14:textId="77777777" w:rsidTr="000A21D6">
        <w:trPr>
          <w:trHeight w:val="205"/>
        </w:trPr>
        <w:tc>
          <w:tcPr>
            <w:tcW w:w="1405" w:type="dxa"/>
          </w:tcPr>
          <w:p w14:paraId="120101CA" w14:textId="77777777" w:rsidR="002C5520" w:rsidRPr="00206C65" w:rsidRDefault="002C5520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Eşya Hukuku</w:t>
            </w:r>
          </w:p>
        </w:tc>
        <w:tc>
          <w:tcPr>
            <w:tcW w:w="381" w:type="dxa"/>
          </w:tcPr>
          <w:p w14:paraId="4BAE5209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892" w:type="dxa"/>
          </w:tcPr>
          <w:p w14:paraId="798E1130" w14:textId="672E1E66" w:rsidR="002C5520" w:rsidRPr="00206C65" w:rsidRDefault="008355A3" w:rsidP="008D4820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</w:t>
            </w:r>
            <w:r w:rsidR="008D4820" w:rsidRPr="00206C65">
              <w:rPr>
                <w:sz w:val="16"/>
              </w:rPr>
              <w:t>.</w:t>
            </w:r>
            <w:r w:rsidRPr="00206C65">
              <w:rPr>
                <w:sz w:val="16"/>
              </w:rPr>
              <w:t xml:space="preserve"> İsmail Atamulu</w:t>
            </w:r>
          </w:p>
        </w:tc>
        <w:tc>
          <w:tcPr>
            <w:tcW w:w="1992" w:type="dxa"/>
          </w:tcPr>
          <w:p w14:paraId="5A364A2F" w14:textId="77777777" w:rsidR="002C5520" w:rsidRPr="00206C65" w:rsidRDefault="002C552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İcra ve İflas H.</w:t>
            </w:r>
          </w:p>
        </w:tc>
        <w:tc>
          <w:tcPr>
            <w:tcW w:w="559" w:type="dxa"/>
          </w:tcPr>
          <w:p w14:paraId="6FC8CEB4" w14:textId="77777777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10</w:t>
            </w:r>
          </w:p>
        </w:tc>
        <w:tc>
          <w:tcPr>
            <w:tcW w:w="2718" w:type="dxa"/>
          </w:tcPr>
          <w:p w14:paraId="05AEC33C" w14:textId="266573EF" w:rsidR="002C5520" w:rsidRPr="00206C65" w:rsidRDefault="008D4820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Şükran Akgün</w:t>
            </w:r>
          </w:p>
        </w:tc>
      </w:tr>
      <w:tr w:rsidR="00206C65" w:rsidRPr="00206C65" w14:paraId="763AD04B" w14:textId="77777777" w:rsidTr="000A21D6">
        <w:trPr>
          <w:trHeight w:val="204"/>
        </w:trPr>
        <w:tc>
          <w:tcPr>
            <w:tcW w:w="1405" w:type="dxa"/>
          </w:tcPr>
          <w:p w14:paraId="22644300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Vergi Hukuku</w:t>
            </w:r>
          </w:p>
        </w:tc>
        <w:tc>
          <w:tcPr>
            <w:tcW w:w="381" w:type="dxa"/>
          </w:tcPr>
          <w:p w14:paraId="7B6B2BE4" w14:textId="77777777" w:rsidR="002C5520" w:rsidRPr="00206C65" w:rsidRDefault="002C5520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892" w:type="dxa"/>
          </w:tcPr>
          <w:p w14:paraId="597FC250" w14:textId="30A80B94" w:rsidR="002C5520" w:rsidRPr="00206C65" w:rsidRDefault="008D4820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8355A3" w:rsidRPr="00206C65">
              <w:rPr>
                <w:sz w:val="16"/>
              </w:rPr>
              <w:t>Mustafa Uyanık</w:t>
            </w:r>
          </w:p>
        </w:tc>
        <w:tc>
          <w:tcPr>
            <w:tcW w:w="1992" w:type="dxa"/>
          </w:tcPr>
          <w:p w14:paraId="154E53E7" w14:textId="77777777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İş ve Sos. G.H</w:t>
            </w:r>
          </w:p>
        </w:tc>
        <w:tc>
          <w:tcPr>
            <w:tcW w:w="559" w:type="dxa"/>
          </w:tcPr>
          <w:p w14:paraId="78F57A6A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8</w:t>
            </w:r>
          </w:p>
        </w:tc>
        <w:tc>
          <w:tcPr>
            <w:tcW w:w="2718" w:type="dxa"/>
          </w:tcPr>
          <w:p w14:paraId="7C6628DE" w14:textId="77777777" w:rsidR="002C5520" w:rsidRPr="00206C65" w:rsidRDefault="008355A3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oç. Dr. Ertuğrul Yuvalı</w:t>
            </w:r>
            <w:r w:rsidR="00080935" w:rsidRPr="00206C65">
              <w:rPr>
                <w:sz w:val="16"/>
              </w:rPr>
              <w:t xml:space="preserve"> </w:t>
            </w:r>
          </w:p>
        </w:tc>
      </w:tr>
      <w:tr w:rsidR="00206C65" w:rsidRPr="00206C65" w14:paraId="494656D0" w14:textId="77777777" w:rsidTr="000A21D6">
        <w:trPr>
          <w:trHeight w:val="204"/>
        </w:trPr>
        <w:tc>
          <w:tcPr>
            <w:tcW w:w="1405" w:type="dxa"/>
          </w:tcPr>
          <w:p w14:paraId="4955D2FE" w14:textId="77777777" w:rsidR="002C5520" w:rsidRPr="00206C65" w:rsidRDefault="002C5520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İdari Yar. H.</w:t>
            </w:r>
          </w:p>
        </w:tc>
        <w:tc>
          <w:tcPr>
            <w:tcW w:w="381" w:type="dxa"/>
          </w:tcPr>
          <w:p w14:paraId="7C8C3CF3" w14:textId="77777777" w:rsidR="002C5520" w:rsidRPr="00206C65" w:rsidRDefault="00080935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892" w:type="dxa"/>
          </w:tcPr>
          <w:p w14:paraId="2B0B3EF3" w14:textId="2176E4DA" w:rsidR="002C5520" w:rsidRPr="00206C65" w:rsidRDefault="00B53AAB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oç. Dr.</w:t>
            </w:r>
            <w:r w:rsidR="008355A3" w:rsidRPr="00206C65">
              <w:rPr>
                <w:sz w:val="16"/>
              </w:rPr>
              <w:t xml:space="preserve"> </w:t>
            </w:r>
            <w:r w:rsidRPr="00206C65">
              <w:rPr>
                <w:sz w:val="16"/>
              </w:rPr>
              <w:t>Müzeyyen Eroğlu</w:t>
            </w:r>
            <w:r w:rsidR="008D4820" w:rsidRPr="00206C65">
              <w:rPr>
                <w:sz w:val="16"/>
              </w:rPr>
              <w:t xml:space="preserve"> Durkal</w:t>
            </w:r>
          </w:p>
        </w:tc>
        <w:tc>
          <w:tcPr>
            <w:tcW w:w="1992" w:type="dxa"/>
          </w:tcPr>
          <w:p w14:paraId="697AAFBD" w14:textId="77777777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Kıy. Evrak H.</w:t>
            </w:r>
          </w:p>
        </w:tc>
        <w:tc>
          <w:tcPr>
            <w:tcW w:w="559" w:type="dxa"/>
          </w:tcPr>
          <w:p w14:paraId="22B4E018" w14:textId="77777777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6</w:t>
            </w:r>
          </w:p>
        </w:tc>
        <w:tc>
          <w:tcPr>
            <w:tcW w:w="2718" w:type="dxa"/>
          </w:tcPr>
          <w:p w14:paraId="1005CAEB" w14:textId="5D9258F8" w:rsidR="002C5520" w:rsidRPr="00206C65" w:rsidRDefault="008D4820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Prof. Dr. Burak Adıgüzel</w:t>
            </w:r>
          </w:p>
        </w:tc>
      </w:tr>
      <w:tr w:rsidR="00206C65" w:rsidRPr="00206C65" w14:paraId="3B1048FB" w14:textId="77777777" w:rsidTr="000A21D6">
        <w:trPr>
          <w:trHeight w:val="204"/>
        </w:trPr>
        <w:tc>
          <w:tcPr>
            <w:tcW w:w="1405" w:type="dxa"/>
          </w:tcPr>
          <w:p w14:paraId="2A7D414E" w14:textId="77777777" w:rsidR="008F60A8" w:rsidRPr="00206C65" w:rsidRDefault="00080935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Tüketici H</w:t>
            </w:r>
          </w:p>
        </w:tc>
        <w:tc>
          <w:tcPr>
            <w:tcW w:w="381" w:type="dxa"/>
          </w:tcPr>
          <w:p w14:paraId="223F1BB7" w14:textId="77777777" w:rsidR="008F60A8" w:rsidRPr="00206C65" w:rsidRDefault="00080935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4</w:t>
            </w:r>
          </w:p>
        </w:tc>
        <w:tc>
          <w:tcPr>
            <w:tcW w:w="2892" w:type="dxa"/>
          </w:tcPr>
          <w:p w14:paraId="6A16EECE" w14:textId="41E22D38" w:rsidR="008F60A8" w:rsidRPr="00206C65" w:rsidRDefault="008D4820" w:rsidP="000A21D6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Ramazan</w:t>
            </w:r>
            <w:r w:rsidR="00080935" w:rsidRPr="00206C65">
              <w:rPr>
                <w:sz w:val="16"/>
              </w:rPr>
              <w:t xml:space="preserve"> Aydın</w:t>
            </w:r>
          </w:p>
        </w:tc>
        <w:tc>
          <w:tcPr>
            <w:tcW w:w="1992" w:type="dxa"/>
          </w:tcPr>
          <w:p w14:paraId="0CD43EF0" w14:textId="77777777" w:rsidR="008F60A8" w:rsidRPr="00206C65" w:rsidRDefault="00080935" w:rsidP="000A21D6">
            <w:pPr>
              <w:pStyle w:val="TableParagraph"/>
              <w:ind w:left="41"/>
              <w:rPr>
                <w:sz w:val="16"/>
              </w:rPr>
            </w:pPr>
            <w:r w:rsidRPr="00206C65">
              <w:rPr>
                <w:sz w:val="16"/>
              </w:rPr>
              <w:t>Adli Yazışma ve T. H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559" w:type="dxa"/>
          </w:tcPr>
          <w:p w14:paraId="457F3875" w14:textId="77777777" w:rsidR="008F60A8" w:rsidRPr="00206C65" w:rsidRDefault="00080935" w:rsidP="000A21D6">
            <w:pPr>
              <w:pStyle w:val="TableParagraph"/>
              <w:ind w:left="13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3CA5ADFB" w14:textId="3DC0F1E3" w:rsidR="008F60A8" w:rsidRPr="00206C65" w:rsidRDefault="005E2D9B" w:rsidP="000A21D6">
            <w:pPr>
              <w:pStyle w:val="TableParagraph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Şükran Akgün</w:t>
            </w:r>
          </w:p>
        </w:tc>
      </w:tr>
      <w:tr w:rsidR="00206C65" w:rsidRPr="00206C65" w14:paraId="2AD7F07F" w14:textId="77777777" w:rsidTr="000A21D6">
        <w:trPr>
          <w:trHeight w:val="146"/>
        </w:trPr>
        <w:tc>
          <w:tcPr>
            <w:tcW w:w="1405" w:type="dxa"/>
          </w:tcPr>
          <w:p w14:paraId="7ACC9401" w14:textId="77777777" w:rsidR="008355A3" w:rsidRPr="00206C65" w:rsidRDefault="008355A3" w:rsidP="000A21D6">
            <w:pPr>
              <w:pStyle w:val="TableParagraph"/>
              <w:spacing w:line="165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1556EDDE" w14:textId="77777777" w:rsidR="008355A3" w:rsidRPr="00206C65" w:rsidRDefault="008355A3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42F008BB" w14:textId="77777777" w:rsidR="00080935" w:rsidRPr="00206C65" w:rsidRDefault="00080935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0D8BD8C9" w14:textId="77777777" w:rsidR="002C5520" w:rsidRPr="00206C65" w:rsidRDefault="00080935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Sermaye Piyasası H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559" w:type="dxa"/>
          </w:tcPr>
          <w:p w14:paraId="49084B3F" w14:textId="77777777" w:rsidR="002C5520" w:rsidRPr="00206C65" w:rsidRDefault="00080935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5E3B7A84" w14:textId="5C45A6A4" w:rsidR="002C5520" w:rsidRPr="00206C65" w:rsidRDefault="005E2D9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110E82" w:rsidRPr="00206C65">
              <w:rPr>
                <w:sz w:val="16"/>
              </w:rPr>
              <w:t>Aydın A. Yüce</w:t>
            </w:r>
          </w:p>
        </w:tc>
      </w:tr>
      <w:tr w:rsidR="00206C65" w:rsidRPr="00206C65" w14:paraId="03B11985" w14:textId="77777777" w:rsidTr="000A21D6">
        <w:trPr>
          <w:trHeight w:val="205"/>
        </w:trPr>
        <w:tc>
          <w:tcPr>
            <w:tcW w:w="1405" w:type="dxa"/>
          </w:tcPr>
          <w:p w14:paraId="39320A1C" w14:textId="0C940D9A" w:rsidR="00080935" w:rsidRPr="00206C65" w:rsidRDefault="00080935" w:rsidP="000A21D6">
            <w:pPr>
              <w:pStyle w:val="TableParagraph"/>
              <w:spacing w:line="165" w:lineRule="exact"/>
              <w:rPr>
                <w:sz w:val="16"/>
              </w:rPr>
            </w:pPr>
            <w:r w:rsidRPr="00206C65">
              <w:rPr>
                <w:sz w:val="16"/>
              </w:rPr>
              <w:t>Kriminoloji</w:t>
            </w:r>
            <w:r w:rsidR="008D4820" w:rsidRPr="00206C65">
              <w:rPr>
                <w:sz w:val="16"/>
              </w:rPr>
              <w:t xml:space="preserve"> 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381" w:type="dxa"/>
          </w:tcPr>
          <w:p w14:paraId="4FBAA312" w14:textId="77777777" w:rsidR="00080935" w:rsidRPr="00206C65" w:rsidRDefault="00080935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460ECDA5" w14:textId="77777777" w:rsidR="00080935" w:rsidRPr="00206C65" w:rsidRDefault="008355A3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Hakan Beyaz</w:t>
            </w:r>
          </w:p>
        </w:tc>
        <w:tc>
          <w:tcPr>
            <w:tcW w:w="1992" w:type="dxa"/>
          </w:tcPr>
          <w:p w14:paraId="40F40031" w14:textId="78E58A94" w:rsidR="00080935" w:rsidRPr="00206C65" w:rsidRDefault="005E2D9B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  <w:r w:rsidRPr="00206C65">
              <w:rPr>
                <w:sz w:val="16"/>
              </w:rPr>
              <w:t>Türk Vergi Sistemi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559" w:type="dxa"/>
          </w:tcPr>
          <w:p w14:paraId="6BB83C0D" w14:textId="77777777" w:rsidR="00080935" w:rsidRPr="00206C65" w:rsidRDefault="00260291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718" w:type="dxa"/>
          </w:tcPr>
          <w:p w14:paraId="15E4C047" w14:textId="68E3563F" w:rsidR="00080935" w:rsidRPr="00206C65" w:rsidRDefault="005E2D9B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  <w:r w:rsidRPr="00206C65">
              <w:rPr>
                <w:sz w:val="16"/>
              </w:rPr>
              <w:t>Dr. Öğr. Ü. Mustafa Uyanık</w:t>
            </w:r>
          </w:p>
        </w:tc>
      </w:tr>
      <w:tr w:rsidR="00206C65" w:rsidRPr="00206C65" w14:paraId="78EC8CC0" w14:textId="77777777" w:rsidTr="000A21D6">
        <w:trPr>
          <w:trHeight w:val="204"/>
        </w:trPr>
        <w:tc>
          <w:tcPr>
            <w:tcW w:w="1405" w:type="dxa"/>
          </w:tcPr>
          <w:p w14:paraId="3C2CBFDC" w14:textId="1D101220" w:rsidR="008355A3" w:rsidRPr="00206C65" w:rsidRDefault="00080935" w:rsidP="008D4820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 xml:space="preserve">Hükümet </w:t>
            </w:r>
            <w:r w:rsidR="008D4820" w:rsidRPr="00206C65">
              <w:rPr>
                <w:sz w:val="16"/>
              </w:rPr>
              <w:t>S</w:t>
            </w:r>
            <w:r w:rsidRPr="00206C65">
              <w:rPr>
                <w:sz w:val="16"/>
              </w:rPr>
              <w:t>istemleri</w:t>
            </w:r>
            <w:r w:rsidR="008D4820" w:rsidRPr="00206C65">
              <w:rPr>
                <w:sz w:val="16"/>
              </w:rPr>
              <w:t xml:space="preserve"> </w:t>
            </w:r>
            <w:r w:rsidR="00260291" w:rsidRPr="00206C65">
              <w:rPr>
                <w:sz w:val="16"/>
              </w:rPr>
              <w:t>(S)</w:t>
            </w:r>
          </w:p>
        </w:tc>
        <w:tc>
          <w:tcPr>
            <w:tcW w:w="381" w:type="dxa"/>
          </w:tcPr>
          <w:p w14:paraId="1BC92BC6" w14:textId="77777777" w:rsidR="008355A3" w:rsidRPr="00206C65" w:rsidRDefault="00080935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2E3E4E1A" w14:textId="5F907A00" w:rsidR="008355A3" w:rsidRPr="00206C65" w:rsidRDefault="008D4820" w:rsidP="008D4820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>Dr. Öğr. Ü. Abdülkadir Saka</w:t>
            </w:r>
          </w:p>
        </w:tc>
        <w:tc>
          <w:tcPr>
            <w:tcW w:w="1992" w:type="dxa"/>
          </w:tcPr>
          <w:p w14:paraId="27470314" w14:textId="1C44DC0C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</w:p>
        </w:tc>
        <w:tc>
          <w:tcPr>
            <w:tcW w:w="559" w:type="dxa"/>
          </w:tcPr>
          <w:p w14:paraId="6A4DE29E" w14:textId="220B40A6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</w:p>
        </w:tc>
        <w:tc>
          <w:tcPr>
            <w:tcW w:w="2718" w:type="dxa"/>
          </w:tcPr>
          <w:p w14:paraId="48FBA4C2" w14:textId="583AA352" w:rsidR="002C5520" w:rsidRPr="00206C65" w:rsidRDefault="002C5520" w:rsidP="000A21D6">
            <w:pPr>
              <w:pStyle w:val="TableParagraph"/>
              <w:ind w:left="142"/>
              <w:rPr>
                <w:sz w:val="16"/>
              </w:rPr>
            </w:pPr>
          </w:p>
        </w:tc>
      </w:tr>
      <w:tr w:rsidR="00206C65" w:rsidRPr="00206C65" w14:paraId="0E99D44A" w14:textId="77777777" w:rsidTr="000A21D6">
        <w:trPr>
          <w:trHeight w:val="204"/>
        </w:trPr>
        <w:tc>
          <w:tcPr>
            <w:tcW w:w="1405" w:type="dxa"/>
          </w:tcPr>
          <w:p w14:paraId="25E09FA2" w14:textId="25AEB5BB" w:rsidR="002C5520" w:rsidRPr="00206C65" w:rsidRDefault="004F3EDC" w:rsidP="000A21D6">
            <w:pPr>
              <w:pStyle w:val="TableParagraph"/>
              <w:rPr>
                <w:sz w:val="16"/>
              </w:rPr>
            </w:pPr>
            <w:r w:rsidRPr="00206C65">
              <w:rPr>
                <w:sz w:val="16"/>
              </w:rPr>
              <w:t>Bil. ve Kül. Faal.</w:t>
            </w:r>
            <w:r w:rsidR="008D4820" w:rsidRPr="00206C65">
              <w:rPr>
                <w:sz w:val="16"/>
              </w:rPr>
              <w:t xml:space="preserve"> I</w:t>
            </w:r>
            <w:r w:rsidRPr="00206C65">
              <w:rPr>
                <w:sz w:val="16"/>
              </w:rPr>
              <w:t xml:space="preserve"> (S)</w:t>
            </w:r>
          </w:p>
        </w:tc>
        <w:tc>
          <w:tcPr>
            <w:tcW w:w="381" w:type="dxa"/>
          </w:tcPr>
          <w:p w14:paraId="3558C353" w14:textId="77777777" w:rsidR="002C5520" w:rsidRPr="00206C65" w:rsidRDefault="004F3EDC" w:rsidP="000A21D6">
            <w:pPr>
              <w:pStyle w:val="TableParagraph"/>
              <w:ind w:left="30"/>
              <w:rPr>
                <w:sz w:val="16"/>
              </w:rPr>
            </w:pPr>
            <w:r w:rsidRPr="00206C65">
              <w:rPr>
                <w:sz w:val="16"/>
              </w:rPr>
              <w:t>2</w:t>
            </w:r>
          </w:p>
        </w:tc>
        <w:tc>
          <w:tcPr>
            <w:tcW w:w="2892" w:type="dxa"/>
          </w:tcPr>
          <w:p w14:paraId="294A06D8" w14:textId="0AEAA8B8" w:rsidR="002C5520" w:rsidRPr="00206C65" w:rsidRDefault="008D4820" w:rsidP="004F3EDC">
            <w:pPr>
              <w:pStyle w:val="TableParagraph"/>
              <w:ind w:left="113"/>
              <w:rPr>
                <w:sz w:val="16"/>
              </w:rPr>
            </w:pPr>
            <w:r w:rsidRPr="00206C65">
              <w:rPr>
                <w:sz w:val="16"/>
              </w:rPr>
              <w:t xml:space="preserve">Dr. Öğr. Ü. </w:t>
            </w:r>
            <w:r w:rsidR="004F3EDC" w:rsidRPr="00206C65">
              <w:rPr>
                <w:sz w:val="16"/>
              </w:rPr>
              <w:t>Çiçek Özgür</w:t>
            </w:r>
          </w:p>
        </w:tc>
        <w:tc>
          <w:tcPr>
            <w:tcW w:w="1992" w:type="dxa"/>
          </w:tcPr>
          <w:p w14:paraId="17F54F15" w14:textId="53E26928" w:rsidR="002C5520" w:rsidRPr="00206C65" w:rsidRDefault="002C5520" w:rsidP="000A21D6">
            <w:pPr>
              <w:pStyle w:val="TableParagraph"/>
              <w:ind w:left="41"/>
              <w:rPr>
                <w:sz w:val="16"/>
              </w:rPr>
            </w:pPr>
          </w:p>
        </w:tc>
        <w:tc>
          <w:tcPr>
            <w:tcW w:w="559" w:type="dxa"/>
          </w:tcPr>
          <w:p w14:paraId="38E79E76" w14:textId="24BBF01B" w:rsidR="002C5520" w:rsidRPr="00206C65" w:rsidRDefault="002C5520" w:rsidP="000A21D6">
            <w:pPr>
              <w:pStyle w:val="TableParagraph"/>
              <w:ind w:left="134"/>
              <w:rPr>
                <w:sz w:val="16"/>
              </w:rPr>
            </w:pPr>
          </w:p>
        </w:tc>
        <w:tc>
          <w:tcPr>
            <w:tcW w:w="2718" w:type="dxa"/>
          </w:tcPr>
          <w:p w14:paraId="28B6F9CC" w14:textId="44477F4A" w:rsidR="002C5520" w:rsidRPr="00206C65" w:rsidRDefault="002C5520" w:rsidP="000A21D6">
            <w:pPr>
              <w:pStyle w:val="TableParagraph"/>
              <w:ind w:left="142"/>
              <w:rPr>
                <w:sz w:val="16"/>
              </w:rPr>
            </w:pPr>
          </w:p>
        </w:tc>
      </w:tr>
      <w:tr w:rsidR="00206C65" w:rsidRPr="00206C65" w14:paraId="73A49BB5" w14:textId="77777777" w:rsidTr="000A21D6">
        <w:trPr>
          <w:trHeight w:val="205"/>
        </w:trPr>
        <w:tc>
          <w:tcPr>
            <w:tcW w:w="1405" w:type="dxa"/>
          </w:tcPr>
          <w:p w14:paraId="3E71D1CE" w14:textId="77777777" w:rsidR="008355A3" w:rsidRPr="00206C65" w:rsidRDefault="008355A3" w:rsidP="000A21D6">
            <w:pPr>
              <w:pStyle w:val="TableParagraph"/>
              <w:spacing w:line="165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2F8AAB25" w14:textId="77777777" w:rsidR="002C5520" w:rsidRPr="00206C65" w:rsidRDefault="002C5520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  <w:p w14:paraId="75D48613" w14:textId="77777777" w:rsidR="008355A3" w:rsidRPr="00206C65" w:rsidRDefault="008355A3" w:rsidP="000A21D6">
            <w:pPr>
              <w:pStyle w:val="TableParagraph"/>
              <w:spacing w:line="165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75288CB9" w14:textId="77777777" w:rsidR="008355A3" w:rsidRPr="00206C65" w:rsidRDefault="008355A3" w:rsidP="000A21D6">
            <w:pPr>
              <w:pStyle w:val="TableParagraph"/>
              <w:spacing w:line="165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2FAB7EEF" w14:textId="5A0F8FC4" w:rsidR="002C5520" w:rsidRPr="00206C65" w:rsidRDefault="002C5520" w:rsidP="000A21D6">
            <w:pPr>
              <w:pStyle w:val="TableParagraph"/>
              <w:spacing w:line="165" w:lineRule="exact"/>
              <w:ind w:left="41"/>
              <w:rPr>
                <w:sz w:val="16"/>
              </w:rPr>
            </w:pPr>
          </w:p>
        </w:tc>
        <w:tc>
          <w:tcPr>
            <w:tcW w:w="559" w:type="dxa"/>
          </w:tcPr>
          <w:p w14:paraId="613155B0" w14:textId="6C30E4DC" w:rsidR="002C5520" w:rsidRPr="00206C65" w:rsidRDefault="002C5520" w:rsidP="000A21D6">
            <w:pPr>
              <w:pStyle w:val="TableParagraph"/>
              <w:spacing w:line="165" w:lineRule="exact"/>
              <w:ind w:left="134"/>
              <w:rPr>
                <w:sz w:val="16"/>
              </w:rPr>
            </w:pPr>
          </w:p>
        </w:tc>
        <w:tc>
          <w:tcPr>
            <w:tcW w:w="2718" w:type="dxa"/>
          </w:tcPr>
          <w:p w14:paraId="3CB129FD" w14:textId="4AF43A10" w:rsidR="002C5520" w:rsidRPr="00206C65" w:rsidRDefault="002C5520" w:rsidP="000A21D6">
            <w:pPr>
              <w:pStyle w:val="TableParagraph"/>
              <w:spacing w:line="165" w:lineRule="exact"/>
              <w:ind w:left="142"/>
              <w:rPr>
                <w:sz w:val="16"/>
              </w:rPr>
            </w:pPr>
          </w:p>
        </w:tc>
      </w:tr>
      <w:tr w:rsidR="00206C65" w:rsidRPr="00206C65" w14:paraId="41DDBC89" w14:textId="77777777" w:rsidTr="000A21D6">
        <w:trPr>
          <w:trHeight w:val="201"/>
        </w:trPr>
        <w:tc>
          <w:tcPr>
            <w:tcW w:w="1405" w:type="dxa"/>
          </w:tcPr>
          <w:p w14:paraId="0CF675EE" w14:textId="77777777" w:rsidR="002C5520" w:rsidRPr="00206C65" w:rsidRDefault="002C5520" w:rsidP="000A21D6">
            <w:pPr>
              <w:pStyle w:val="TableParagraph"/>
              <w:spacing w:line="161" w:lineRule="exact"/>
              <w:rPr>
                <w:sz w:val="16"/>
              </w:rPr>
            </w:pPr>
          </w:p>
        </w:tc>
        <w:tc>
          <w:tcPr>
            <w:tcW w:w="381" w:type="dxa"/>
          </w:tcPr>
          <w:p w14:paraId="6616D2A5" w14:textId="77777777" w:rsidR="002C5520" w:rsidRPr="00206C65" w:rsidRDefault="002C5520" w:rsidP="000A21D6">
            <w:pPr>
              <w:pStyle w:val="TableParagraph"/>
              <w:spacing w:line="161" w:lineRule="exact"/>
              <w:ind w:left="30"/>
              <w:rPr>
                <w:sz w:val="16"/>
              </w:rPr>
            </w:pPr>
          </w:p>
        </w:tc>
        <w:tc>
          <w:tcPr>
            <w:tcW w:w="2892" w:type="dxa"/>
          </w:tcPr>
          <w:p w14:paraId="149C0412" w14:textId="77777777" w:rsidR="002C5520" w:rsidRPr="00206C65" w:rsidRDefault="002C5520" w:rsidP="000A21D6">
            <w:pPr>
              <w:pStyle w:val="TableParagraph"/>
              <w:spacing w:line="161" w:lineRule="exact"/>
              <w:ind w:left="113"/>
              <w:rPr>
                <w:sz w:val="16"/>
              </w:rPr>
            </w:pPr>
          </w:p>
        </w:tc>
        <w:tc>
          <w:tcPr>
            <w:tcW w:w="1992" w:type="dxa"/>
          </w:tcPr>
          <w:p w14:paraId="4054F13E" w14:textId="77777777" w:rsidR="002C5520" w:rsidRPr="00206C65" w:rsidRDefault="002C5520" w:rsidP="000A21D6">
            <w:pPr>
              <w:pStyle w:val="TableParagraph"/>
              <w:spacing w:line="240" w:lineRule="auto"/>
              <w:rPr>
                <w:sz w:val="16"/>
              </w:rPr>
            </w:pPr>
          </w:p>
        </w:tc>
        <w:tc>
          <w:tcPr>
            <w:tcW w:w="559" w:type="dxa"/>
          </w:tcPr>
          <w:p w14:paraId="15B7B509" w14:textId="77777777" w:rsidR="002C5520" w:rsidRPr="00206C65" w:rsidRDefault="00080935" w:rsidP="000A21D6">
            <w:pPr>
              <w:pStyle w:val="TableParagraph"/>
              <w:spacing w:line="240" w:lineRule="auto"/>
              <w:rPr>
                <w:sz w:val="16"/>
              </w:rPr>
            </w:pPr>
            <w:r w:rsidRPr="00206C65">
              <w:rPr>
                <w:sz w:val="16"/>
              </w:rPr>
              <w:t xml:space="preserve">                  </w:t>
            </w:r>
          </w:p>
        </w:tc>
        <w:tc>
          <w:tcPr>
            <w:tcW w:w="2718" w:type="dxa"/>
          </w:tcPr>
          <w:p w14:paraId="43A8E81F" w14:textId="77777777" w:rsidR="002C5520" w:rsidRPr="00206C65" w:rsidRDefault="002C5520" w:rsidP="000A21D6">
            <w:pPr>
              <w:pStyle w:val="TableParagraph"/>
              <w:spacing w:line="240" w:lineRule="auto"/>
              <w:ind w:left="142"/>
              <w:rPr>
                <w:sz w:val="12"/>
              </w:rPr>
            </w:pPr>
          </w:p>
        </w:tc>
      </w:tr>
    </w:tbl>
    <w:p w14:paraId="7296B459" w14:textId="77777777" w:rsidR="00E30654" w:rsidRPr="00206C65" w:rsidRDefault="00E30654" w:rsidP="003B6CF6"/>
    <w:sectPr w:rsidR="00E30654" w:rsidRPr="00206C65">
      <w:pgSz w:w="11910" w:h="16840"/>
      <w:pgMar w:top="840" w:right="1580" w:bottom="280" w:left="6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zIxMbCwNDC1NDdX0lEKTi0uzszPAykwrAUAhEhBRSwAAAA="/>
  </w:docVars>
  <w:rsids>
    <w:rsidRoot w:val="00EF300F"/>
    <w:rsid w:val="00007BF1"/>
    <w:rsid w:val="00015452"/>
    <w:rsid w:val="000264A4"/>
    <w:rsid w:val="000308C1"/>
    <w:rsid w:val="0003174C"/>
    <w:rsid w:val="000344B5"/>
    <w:rsid w:val="00042469"/>
    <w:rsid w:val="00051772"/>
    <w:rsid w:val="00061775"/>
    <w:rsid w:val="00080935"/>
    <w:rsid w:val="000958C3"/>
    <w:rsid w:val="000A21D6"/>
    <w:rsid w:val="000C4B5A"/>
    <w:rsid w:val="000D56FC"/>
    <w:rsid w:val="000E2A5F"/>
    <w:rsid w:val="000F42DC"/>
    <w:rsid w:val="00110E82"/>
    <w:rsid w:val="00111996"/>
    <w:rsid w:val="00127590"/>
    <w:rsid w:val="00142955"/>
    <w:rsid w:val="001473B0"/>
    <w:rsid w:val="001537F6"/>
    <w:rsid w:val="001741AC"/>
    <w:rsid w:val="001A1DD2"/>
    <w:rsid w:val="001B0051"/>
    <w:rsid w:val="001C17FC"/>
    <w:rsid w:val="001E2AC2"/>
    <w:rsid w:val="001E3F2C"/>
    <w:rsid w:val="001F2CCE"/>
    <w:rsid w:val="00205208"/>
    <w:rsid w:val="00206C65"/>
    <w:rsid w:val="00212951"/>
    <w:rsid w:val="0021326B"/>
    <w:rsid w:val="00216EDC"/>
    <w:rsid w:val="00236536"/>
    <w:rsid w:val="00260291"/>
    <w:rsid w:val="002825A4"/>
    <w:rsid w:val="00282902"/>
    <w:rsid w:val="00296DBF"/>
    <w:rsid w:val="002A21B4"/>
    <w:rsid w:val="002B5B38"/>
    <w:rsid w:val="002C5520"/>
    <w:rsid w:val="002D3B04"/>
    <w:rsid w:val="002D4456"/>
    <w:rsid w:val="002E3682"/>
    <w:rsid w:val="003141AC"/>
    <w:rsid w:val="003253B0"/>
    <w:rsid w:val="0032792A"/>
    <w:rsid w:val="00344719"/>
    <w:rsid w:val="00346799"/>
    <w:rsid w:val="0038030B"/>
    <w:rsid w:val="00381BFB"/>
    <w:rsid w:val="003946D1"/>
    <w:rsid w:val="00395DD8"/>
    <w:rsid w:val="003B6CF6"/>
    <w:rsid w:val="003F018B"/>
    <w:rsid w:val="003F4533"/>
    <w:rsid w:val="00417D3A"/>
    <w:rsid w:val="00440E93"/>
    <w:rsid w:val="00450E7F"/>
    <w:rsid w:val="004554BC"/>
    <w:rsid w:val="004811C8"/>
    <w:rsid w:val="00491E28"/>
    <w:rsid w:val="004A1404"/>
    <w:rsid w:val="004C42C0"/>
    <w:rsid w:val="004D2789"/>
    <w:rsid w:val="004F3EDC"/>
    <w:rsid w:val="00511AF5"/>
    <w:rsid w:val="00514E35"/>
    <w:rsid w:val="0053665F"/>
    <w:rsid w:val="00537456"/>
    <w:rsid w:val="005536A4"/>
    <w:rsid w:val="00571898"/>
    <w:rsid w:val="00576058"/>
    <w:rsid w:val="00595015"/>
    <w:rsid w:val="005A32E4"/>
    <w:rsid w:val="005A4129"/>
    <w:rsid w:val="005B0EBB"/>
    <w:rsid w:val="005B7918"/>
    <w:rsid w:val="005B7A92"/>
    <w:rsid w:val="005C04C7"/>
    <w:rsid w:val="005D7D4E"/>
    <w:rsid w:val="005E1E0A"/>
    <w:rsid w:val="005E2D9B"/>
    <w:rsid w:val="005E5387"/>
    <w:rsid w:val="005F0055"/>
    <w:rsid w:val="005F0404"/>
    <w:rsid w:val="005F1552"/>
    <w:rsid w:val="005F7DDC"/>
    <w:rsid w:val="00600D5E"/>
    <w:rsid w:val="006117CC"/>
    <w:rsid w:val="0063531A"/>
    <w:rsid w:val="00636592"/>
    <w:rsid w:val="00640313"/>
    <w:rsid w:val="00640C32"/>
    <w:rsid w:val="0064140B"/>
    <w:rsid w:val="00665944"/>
    <w:rsid w:val="006734B5"/>
    <w:rsid w:val="00691872"/>
    <w:rsid w:val="006A4C45"/>
    <w:rsid w:val="006B3F6F"/>
    <w:rsid w:val="006D0AB0"/>
    <w:rsid w:val="00700CFE"/>
    <w:rsid w:val="00753C6A"/>
    <w:rsid w:val="007757B9"/>
    <w:rsid w:val="00794C0B"/>
    <w:rsid w:val="00797DF0"/>
    <w:rsid w:val="007A23F2"/>
    <w:rsid w:val="007B1209"/>
    <w:rsid w:val="007B5E94"/>
    <w:rsid w:val="007C0AD8"/>
    <w:rsid w:val="007C3A80"/>
    <w:rsid w:val="007E39F0"/>
    <w:rsid w:val="0081475B"/>
    <w:rsid w:val="0081577B"/>
    <w:rsid w:val="00816D58"/>
    <w:rsid w:val="008355A3"/>
    <w:rsid w:val="00852EDC"/>
    <w:rsid w:val="00857DBE"/>
    <w:rsid w:val="00867419"/>
    <w:rsid w:val="008677A4"/>
    <w:rsid w:val="00870085"/>
    <w:rsid w:val="00872E7C"/>
    <w:rsid w:val="0088159F"/>
    <w:rsid w:val="00885ECF"/>
    <w:rsid w:val="008A0003"/>
    <w:rsid w:val="008C4536"/>
    <w:rsid w:val="008C60C3"/>
    <w:rsid w:val="008D4820"/>
    <w:rsid w:val="008E36B3"/>
    <w:rsid w:val="008F60A8"/>
    <w:rsid w:val="00901DD6"/>
    <w:rsid w:val="009352A8"/>
    <w:rsid w:val="0094084A"/>
    <w:rsid w:val="0094724F"/>
    <w:rsid w:val="00966AFA"/>
    <w:rsid w:val="00967C90"/>
    <w:rsid w:val="00983C93"/>
    <w:rsid w:val="009A576F"/>
    <w:rsid w:val="009B5409"/>
    <w:rsid w:val="009B780D"/>
    <w:rsid w:val="009B7E22"/>
    <w:rsid w:val="009C33DA"/>
    <w:rsid w:val="009D3DDE"/>
    <w:rsid w:val="009E5E97"/>
    <w:rsid w:val="00A1309B"/>
    <w:rsid w:val="00A60193"/>
    <w:rsid w:val="00A64567"/>
    <w:rsid w:val="00A7485B"/>
    <w:rsid w:val="00AA0738"/>
    <w:rsid w:val="00AB6631"/>
    <w:rsid w:val="00AC0C50"/>
    <w:rsid w:val="00AC296A"/>
    <w:rsid w:val="00AD05B1"/>
    <w:rsid w:val="00AE7ED9"/>
    <w:rsid w:val="00B0187B"/>
    <w:rsid w:val="00B0433A"/>
    <w:rsid w:val="00B219D3"/>
    <w:rsid w:val="00B326EB"/>
    <w:rsid w:val="00B3797A"/>
    <w:rsid w:val="00B53AAB"/>
    <w:rsid w:val="00B572E6"/>
    <w:rsid w:val="00B639A5"/>
    <w:rsid w:val="00B75AB2"/>
    <w:rsid w:val="00B77CA5"/>
    <w:rsid w:val="00B90451"/>
    <w:rsid w:val="00B915E7"/>
    <w:rsid w:val="00BA5BFA"/>
    <w:rsid w:val="00BA60A7"/>
    <w:rsid w:val="00BA6E63"/>
    <w:rsid w:val="00BC116F"/>
    <w:rsid w:val="00BD1446"/>
    <w:rsid w:val="00BD409A"/>
    <w:rsid w:val="00BE425A"/>
    <w:rsid w:val="00BE710C"/>
    <w:rsid w:val="00BF59A0"/>
    <w:rsid w:val="00C06BD4"/>
    <w:rsid w:val="00C12FCD"/>
    <w:rsid w:val="00C372FC"/>
    <w:rsid w:val="00C74A6F"/>
    <w:rsid w:val="00C85BD4"/>
    <w:rsid w:val="00C85D75"/>
    <w:rsid w:val="00C974E0"/>
    <w:rsid w:val="00CB426D"/>
    <w:rsid w:val="00CC44BC"/>
    <w:rsid w:val="00CD15C6"/>
    <w:rsid w:val="00D1182F"/>
    <w:rsid w:val="00D2027B"/>
    <w:rsid w:val="00D3744A"/>
    <w:rsid w:val="00D420DA"/>
    <w:rsid w:val="00D45B62"/>
    <w:rsid w:val="00D776E9"/>
    <w:rsid w:val="00D84698"/>
    <w:rsid w:val="00D91C94"/>
    <w:rsid w:val="00D96460"/>
    <w:rsid w:val="00DA3BC1"/>
    <w:rsid w:val="00DA5179"/>
    <w:rsid w:val="00DA79DE"/>
    <w:rsid w:val="00DB6DCA"/>
    <w:rsid w:val="00DC2787"/>
    <w:rsid w:val="00DC681D"/>
    <w:rsid w:val="00DF041C"/>
    <w:rsid w:val="00DF08A2"/>
    <w:rsid w:val="00E200E1"/>
    <w:rsid w:val="00E203BE"/>
    <w:rsid w:val="00E254A8"/>
    <w:rsid w:val="00E30654"/>
    <w:rsid w:val="00E330FC"/>
    <w:rsid w:val="00E335AB"/>
    <w:rsid w:val="00E4354D"/>
    <w:rsid w:val="00E60BFE"/>
    <w:rsid w:val="00E6160A"/>
    <w:rsid w:val="00E94FFF"/>
    <w:rsid w:val="00EA0D78"/>
    <w:rsid w:val="00EB1E0E"/>
    <w:rsid w:val="00EB1F96"/>
    <w:rsid w:val="00EB6764"/>
    <w:rsid w:val="00EC4843"/>
    <w:rsid w:val="00EC5096"/>
    <w:rsid w:val="00EC77CB"/>
    <w:rsid w:val="00ED4394"/>
    <w:rsid w:val="00EF300F"/>
    <w:rsid w:val="00F04AC8"/>
    <w:rsid w:val="00F6144A"/>
    <w:rsid w:val="00F61BE1"/>
    <w:rsid w:val="00F663FF"/>
    <w:rsid w:val="00F770BC"/>
    <w:rsid w:val="00F82579"/>
    <w:rsid w:val="00F8445F"/>
    <w:rsid w:val="00F91849"/>
    <w:rsid w:val="00FA6D93"/>
    <w:rsid w:val="00FD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44284"/>
  <w15:docId w15:val="{28D9A459-C594-4705-97CB-30A7A8AD6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639A5"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64" w:lineRule="exact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C453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4536"/>
    <w:rPr>
      <w:rFonts w:ascii="Segoe UI" w:eastAsia="Times New Roman" w:hAnsi="Segoe UI" w:cs="Segoe UI"/>
      <w:sz w:val="18"/>
      <w:szCs w:val="18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GÜNLER</vt:lpstr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ÜNLER</dc:title>
  <dc:creator>murat</dc:creator>
  <cp:lastModifiedBy>Bilgisayar</cp:lastModifiedBy>
  <cp:revision>9</cp:revision>
  <cp:lastPrinted>2022-10-04T11:35:00Z</cp:lastPrinted>
  <dcterms:created xsi:type="dcterms:W3CDTF">2022-09-29T07:00:00Z</dcterms:created>
  <dcterms:modified xsi:type="dcterms:W3CDTF">2022-10-0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03T00:00:00Z</vt:filetime>
  </property>
</Properties>
</file>